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BE224D" w14:textId="0B3EB54F" w:rsidR="0077777C" w:rsidRDefault="0077777C" w:rsidP="00CA1EAD">
      <w:pPr>
        <w:spacing w:before="120" w:after="120" w:line="240" w:lineRule="auto"/>
        <w:jc w:val="center"/>
        <w:rPr>
          <w:rFonts w:ascii="Arial" w:hAnsi="Arial" w:cs="Arial"/>
          <w:sz w:val="24"/>
          <w:szCs w:val="24"/>
          <w:u w:val="single"/>
        </w:rPr>
      </w:pPr>
    </w:p>
    <w:p w14:paraId="65F1D214" w14:textId="7E4B77BC" w:rsidR="00552F25" w:rsidRPr="00552F25" w:rsidRDefault="00552F25" w:rsidP="00552F25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72"/>
          <w:szCs w:val="72"/>
        </w:rPr>
      </w:pPr>
      <w:r w:rsidRPr="00552F25">
        <w:rPr>
          <w:rFonts w:asciiTheme="minorHAnsi" w:hAnsiTheme="minorHAnsi" w:cstheme="minorHAnsi"/>
          <w:b/>
          <w:sz w:val="72"/>
          <w:szCs w:val="72"/>
        </w:rPr>
        <w:t>Central Mountain Training Region</w:t>
      </w:r>
    </w:p>
    <w:p w14:paraId="0E744C01" w14:textId="1E9483DA" w:rsidR="00552F25" w:rsidRDefault="00552F25" w:rsidP="00CA1EAD">
      <w:pPr>
        <w:spacing w:before="120" w:after="120" w:line="240" w:lineRule="auto"/>
        <w:jc w:val="center"/>
        <w:rPr>
          <w:rFonts w:ascii="Arial" w:hAnsi="Arial" w:cs="Arial"/>
          <w:sz w:val="24"/>
          <w:szCs w:val="24"/>
          <w:u w:val="single"/>
        </w:rPr>
      </w:pPr>
    </w:p>
    <w:p w14:paraId="42931298" w14:textId="6E762932" w:rsidR="00552F25" w:rsidRDefault="00552F25" w:rsidP="00CA1EAD">
      <w:pPr>
        <w:spacing w:before="120" w:after="120" w:line="240" w:lineRule="auto"/>
        <w:jc w:val="center"/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noProof/>
          <w:sz w:val="24"/>
          <w:szCs w:val="24"/>
          <w:u w:val="single"/>
        </w:rPr>
        <w:drawing>
          <wp:inline distT="0" distB="0" distL="0" distR="0" wp14:anchorId="461750C9" wp14:editId="0782FEF9">
            <wp:extent cx="1955567" cy="2438400"/>
            <wp:effectExtent l="0" t="0" r="698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MTR logo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9388" cy="2480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1716B8" w14:textId="78CF5639" w:rsidR="00552F25" w:rsidRDefault="00552F25" w:rsidP="00CA1EAD">
      <w:pPr>
        <w:spacing w:before="120" w:after="120" w:line="240" w:lineRule="auto"/>
        <w:jc w:val="center"/>
        <w:rPr>
          <w:rFonts w:ascii="Arial" w:hAnsi="Arial" w:cs="Arial"/>
          <w:sz w:val="24"/>
          <w:szCs w:val="24"/>
          <w:u w:val="single"/>
        </w:rPr>
      </w:pPr>
    </w:p>
    <w:p w14:paraId="452BD08D" w14:textId="477C42AA" w:rsidR="00552F25" w:rsidRDefault="00552F25" w:rsidP="00CA1EAD">
      <w:pPr>
        <w:spacing w:before="120" w:after="120" w:line="240" w:lineRule="auto"/>
        <w:jc w:val="center"/>
        <w:rPr>
          <w:rFonts w:ascii="Arial" w:hAnsi="Arial" w:cs="Arial"/>
          <w:sz w:val="24"/>
          <w:szCs w:val="24"/>
          <w:u w:val="single"/>
        </w:rPr>
      </w:pPr>
    </w:p>
    <w:p w14:paraId="0516540B" w14:textId="1E94B8D7" w:rsidR="00552F25" w:rsidRDefault="00552F25" w:rsidP="00CA1EAD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40"/>
          <w:szCs w:val="40"/>
        </w:rPr>
      </w:pPr>
      <w:r>
        <w:rPr>
          <w:rFonts w:asciiTheme="minorHAnsi" w:hAnsiTheme="minorHAnsi" w:cstheme="minorHAnsi"/>
          <w:b/>
          <w:sz w:val="40"/>
          <w:szCs w:val="40"/>
        </w:rPr>
        <w:t>Meeting Agenda</w:t>
      </w:r>
    </w:p>
    <w:p w14:paraId="4A83DA0F" w14:textId="03959A79" w:rsidR="00552F25" w:rsidRDefault="00663AFC" w:rsidP="00CA1EAD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40"/>
          <w:szCs w:val="40"/>
        </w:rPr>
      </w:pPr>
      <w:r>
        <w:rPr>
          <w:rFonts w:asciiTheme="minorHAnsi" w:hAnsiTheme="minorHAnsi" w:cstheme="minorHAnsi"/>
          <w:b/>
          <w:sz w:val="40"/>
          <w:szCs w:val="40"/>
        </w:rPr>
        <w:t>August 13</w:t>
      </w:r>
      <w:r w:rsidRPr="00663AFC">
        <w:rPr>
          <w:rFonts w:asciiTheme="minorHAnsi" w:hAnsiTheme="minorHAnsi" w:cstheme="minorHAnsi"/>
          <w:b/>
          <w:sz w:val="40"/>
          <w:szCs w:val="40"/>
          <w:vertAlign w:val="superscript"/>
        </w:rPr>
        <w:t>th</w:t>
      </w:r>
      <w:r w:rsidR="00EB7A23">
        <w:rPr>
          <w:rFonts w:asciiTheme="minorHAnsi" w:hAnsiTheme="minorHAnsi" w:cstheme="minorHAnsi"/>
          <w:b/>
          <w:sz w:val="40"/>
          <w:szCs w:val="40"/>
        </w:rPr>
        <w:t>, 2020</w:t>
      </w:r>
    </w:p>
    <w:p w14:paraId="203D7103" w14:textId="35D73274" w:rsidR="00552F25" w:rsidRDefault="0017312D" w:rsidP="00CA1EAD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40"/>
          <w:szCs w:val="40"/>
        </w:rPr>
      </w:pPr>
      <w:r>
        <w:rPr>
          <w:rFonts w:asciiTheme="minorHAnsi" w:hAnsiTheme="minorHAnsi" w:cstheme="minorHAnsi"/>
          <w:b/>
          <w:sz w:val="40"/>
          <w:szCs w:val="40"/>
        </w:rPr>
        <w:t>11</w:t>
      </w:r>
      <w:r w:rsidR="00552F25">
        <w:rPr>
          <w:rFonts w:asciiTheme="minorHAnsi" w:hAnsiTheme="minorHAnsi" w:cstheme="minorHAnsi"/>
          <w:b/>
          <w:sz w:val="40"/>
          <w:szCs w:val="40"/>
        </w:rPr>
        <w:t>:00am</w:t>
      </w:r>
    </w:p>
    <w:p w14:paraId="29EBBECE" w14:textId="5403B6F5" w:rsidR="00552F25" w:rsidRDefault="00552F25" w:rsidP="00CA1EAD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40"/>
          <w:szCs w:val="40"/>
        </w:rPr>
      </w:pPr>
    </w:p>
    <w:p w14:paraId="2D8EB1D7" w14:textId="564960F7" w:rsidR="00552F25" w:rsidRDefault="00552F25" w:rsidP="00CA1EAD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40"/>
          <w:szCs w:val="40"/>
        </w:rPr>
      </w:pPr>
    </w:p>
    <w:p w14:paraId="1CCC3496" w14:textId="2B42AC93" w:rsidR="00552F25" w:rsidRDefault="00552F25" w:rsidP="00CA1EAD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36"/>
          <w:szCs w:val="36"/>
        </w:rPr>
      </w:pPr>
      <w:r>
        <w:rPr>
          <w:rFonts w:asciiTheme="minorHAnsi" w:hAnsiTheme="minorHAnsi" w:cstheme="minorHAnsi"/>
          <w:b/>
          <w:sz w:val="36"/>
          <w:szCs w:val="36"/>
        </w:rPr>
        <w:t>Host:</w:t>
      </w:r>
    </w:p>
    <w:p w14:paraId="2415B85B" w14:textId="170E8B13" w:rsidR="002319A0" w:rsidRDefault="0002619A" w:rsidP="002319A0">
      <w:pPr>
        <w:spacing w:before="120" w:after="120" w:line="240" w:lineRule="auto"/>
        <w:jc w:val="center"/>
        <w:rPr>
          <w:rFonts w:ascii="Times New Roman" w:eastAsia="Times New Roman" w:hAnsi="Times New Roman"/>
          <w:b/>
          <w:color w:val="333333"/>
          <w:sz w:val="32"/>
          <w:szCs w:val="32"/>
        </w:rPr>
      </w:pPr>
      <w:r>
        <w:rPr>
          <w:rFonts w:ascii="Times New Roman" w:eastAsia="Times New Roman" w:hAnsi="Times New Roman"/>
          <w:b/>
          <w:color w:val="333333"/>
          <w:sz w:val="32"/>
          <w:szCs w:val="32"/>
        </w:rPr>
        <w:t>Woodland Park Police Department</w:t>
      </w:r>
    </w:p>
    <w:p w14:paraId="27F8BCE0" w14:textId="379958E0" w:rsidR="007946B1" w:rsidRDefault="00961083" w:rsidP="002319A0">
      <w:pPr>
        <w:spacing w:before="120" w:after="120" w:line="240" w:lineRule="auto"/>
        <w:jc w:val="center"/>
        <w:rPr>
          <w:rFonts w:ascii="Times New Roman" w:eastAsia="Times New Roman" w:hAnsi="Times New Roman"/>
          <w:b/>
          <w:color w:val="333333"/>
          <w:sz w:val="32"/>
          <w:szCs w:val="32"/>
        </w:rPr>
      </w:pPr>
      <w:r>
        <w:rPr>
          <w:rFonts w:ascii="Times New Roman" w:eastAsia="Times New Roman" w:hAnsi="Times New Roman"/>
          <w:b/>
          <w:color w:val="333333"/>
          <w:sz w:val="32"/>
          <w:szCs w:val="32"/>
        </w:rPr>
        <w:t>911 Tamarac Pkwy</w:t>
      </w:r>
    </w:p>
    <w:p w14:paraId="229EC7B2" w14:textId="39CA9730" w:rsidR="007946B1" w:rsidRPr="002319A0" w:rsidRDefault="00961083" w:rsidP="00C32A91">
      <w:pPr>
        <w:spacing w:before="120" w:after="120" w:line="240" w:lineRule="auto"/>
        <w:jc w:val="center"/>
        <w:rPr>
          <w:rFonts w:ascii="Times New Roman" w:eastAsia="Times New Roman" w:hAnsi="Times New Roman"/>
          <w:b/>
          <w:color w:val="333333"/>
          <w:sz w:val="32"/>
          <w:szCs w:val="32"/>
        </w:rPr>
      </w:pPr>
      <w:r>
        <w:rPr>
          <w:rFonts w:ascii="Times New Roman" w:eastAsia="Times New Roman" w:hAnsi="Times New Roman"/>
          <w:b/>
          <w:color w:val="333333"/>
          <w:sz w:val="32"/>
          <w:szCs w:val="32"/>
        </w:rPr>
        <w:t>Woodland Park, CO 80863</w:t>
      </w:r>
    </w:p>
    <w:p w14:paraId="6436C2E8" w14:textId="51F38C12" w:rsidR="0077777C" w:rsidRDefault="00812312" w:rsidP="008521B3">
      <w:pPr>
        <w:spacing w:before="120" w:after="120" w:line="240" w:lineRule="auto"/>
        <w:jc w:val="center"/>
        <w:rPr>
          <w:rFonts w:ascii="Arial" w:hAnsi="Arial" w:cs="Arial"/>
          <w:sz w:val="48"/>
          <w:szCs w:val="48"/>
          <w:u w:val="single"/>
        </w:rPr>
      </w:pPr>
      <w:r>
        <w:rPr>
          <w:rFonts w:ascii="Arial" w:hAnsi="Arial" w:cs="Arial"/>
          <w:sz w:val="48"/>
          <w:szCs w:val="48"/>
          <w:u w:val="single"/>
        </w:rPr>
        <w:lastRenderedPageBreak/>
        <w:t xml:space="preserve">Meeting </w:t>
      </w:r>
      <w:r w:rsidR="0077777C">
        <w:rPr>
          <w:rFonts w:ascii="Arial" w:hAnsi="Arial" w:cs="Arial"/>
          <w:sz w:val="48"/>
          <w:szCs w:val="48"/>
          <w:u w:val="single"/>
        </w:rPr>
        <w:t>Agenda</w:t>
      </w:r>
    </w:p>
    <w:p w14:paraId="06176947" w14:textId="77777777" w:rsidR="00812312" w:rsidRPr="0077777C" w:rsidRDefault="00812312" w:rsidP="00812312">
      <w:pPr>
        <w:spacing w:before="120" w:after="120" w:line="240" w:lineRule="auto"/>
        <w:rPr>
          <w:rFonts w:ascii="Arial" w:hAnsi="Arial" w:cs="Arial"/>
          <w:b/>
          <w:sz w:val="28"/>
          <w:szCs w:val="28"/>
        </w:rPr>
      </w:pPr>
    </w:p>
    <w:p w14:paraId="4E5995CA" w14:textId="4B2E7753" w:rsidR="000249EA" w:rsidRDefault="0077777C" w:rsidP="00812312">
      <w:pPr>
        <w:spacing w:before="120" w:after="120" w:line="240" w:lineRule="auto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CMTR Board Members</w:t>
      </w:r>
    </w:p>
    <w:p w14:paraId="65F83434" w14:textId="6AF3C876" w:rsidR="00142A5F" w:rsidRPr="00161650" w:rsidRDefault="00142A5F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 xml:space="preserve">President: </w:t>
      </w:r>
      <w:r w:rsidR="00576A92" w:rsidRPr="00161650">
        <w:rPr>
          <w:rFonts w:ascii="Times New Roman" w:hAnsi="Times New Roman"/>
          <w:sz w:val="32"/>
          <w:szCs w:val="32"/>
        </w:rPr>
        <w:t xml:space="preserve">Shannon </w:t>
      </w:r>
      <w:proofErr w:type="gramStart"/>
      <w:r w:rsidR="00576A92" w:rsidRPr="00161650">
        <w:rPr>
          <w:rFonts w:ascii="Times New Roman" w:hAnsi="Times New Roman"/>
          <w:sz w:val="32"/>
          <w:szCs w:val="32"/>
        </w:rPr>
        <w:t>Byerly  Custer</w:t>
      </w:r>
      <w:proofErr w:type="gramEnd"/>
      <w:r w:rsidR="00576A92" w:rsidRPr="00161650">
        <w:rPr>
          <w:rFonts w:ascii="Times New Roman" w:hAnsi="Times New Roman"/>
          <w:sz w:val="32"/>
          <w:szCs w:val="32"/>
        </w:rPr>
        <w:t xml:space="preserve"> County S.O.</w:t>
      </w:r>
    </w:p>
    <w:p w14:paraId="7DF79C0F" w14:textId="0833D03F" w:rsidR="00142A5F" w:rsidRPr="00161650" w:rsidRDefault="00142A5F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>1</w:t>
      </w:r>
      <w:r w:rsidRPr="00161650">
        <w:rPr>
          <w:rFonts w:ascii="Times New Roman" w:hAnsi="Times New Roman"/>
          <w:sz w:val="32"/>
          <w:szCs w:val="32"/>
          <w:vertAlign w:val="superscript"/>
        </w:rPr>
        <w:t>st</w:t>
      </w:r>
      <w:r w:rsidRPr="00161650">
        <w:rPr>
          <w:rFonts w:ascii="Times New Roman" w:hAnsi="Times New Roman"/>
          <w:sz w:val="32"/>
          <w:szCs w:val="32"/>
        </w:rPr>
        <w:t xml:space="preserve"> Vice President: </w:t>
      </w:r>
      <w:r w:rsidR="00576A92" w:rsidRPr="00161650">
        <w:rPr>
          <w:rFonts w:ascii="Times New Roman" w:hAnsi="Times New Roman"/>
          <w:sz w:val="32"/>
          <w:szCs w:val="32"/>
        </w:rPr>
        <w:t xml:space="preserve">Chad </w:t>
      </w:r>
      <w:proofErr w:type="gramStart"/>
      <w:r w:rsidR="00576A92" w:rsidRPr="00161650">
        <w:rPr>
          <w:rFonts w:ascii="Times New Roman" w:hAnsi="Times New Roman"/>
          <w:sz w:val="32"/>
          <w:szCs w:val="32"/>
        </w:rPr>
        <w:t>Bauer  Pikes</w:t>
      </w:r>
      <w:proofErr w:type="gramEnd"/>
      <w:r w:rsidR="00576A92" w:rsidRPr="00161650">
        <w:rPr>
          <w:rFonts w:ascii="Times New Roman" w:hAnsi="Times New Roman"/>
          <w:sz w:val="32"/>
          <w:szCs w:val="32"/>
        </w:rPr>
        <w:t xml:space="preserve"> Peak Community College</w:t>
      </w:r>
    </w:p>
    <w:p w14:paraId="77DED390" w14:textId="39596747" w:rsidR="00142A5F" w:rsidRPr="00161650" w:rsidRDefault="00142A5F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 xml:space="preserve">Secretary: </w:t>
      </w:r>
      <w:r w:rsidR="00973A8D">
        <w:rPr>
          <w:rFonts w:ascii="Times New Roman" w:hAnsi="Times New Roman"/>
          <w:sz w:val="32"/>
          <w:szCs w:val="32"/>
        </w:rPr>
        <w:t xml:space="preserve">Ryan </w:t>
      </w:r>
      <w:proofErr w:type="spellStart"/>
      <w:proofErr w:type="gramStart"/>
      <w:r w:rsidR="00973A8D">
        <w:rPr>
          <w:rFonts w:ascii="Times New Roman" w:hAnsi="Times New Roman"/>
          <w:sz w:val="32"/>
          <w:szCs w:val="32"/>
        </w:rPr>
        <w:t>Hol</w:t>
      </w:r>
      <w:r w:rsidR="00AF7B3F">
        <w:rPr>
          <w:rFonts w:ascii="Times New Roman" w:hAnsi="Times New Roman"/>
          <w:sz w:val="32"/>
          <w:szCs w:val="32"/>
        </w:rPr>
        <w:t>z</w:t>
      </w:r>
      <w:r w:rsidR="00973A8D">
        <w:rPr>
          <w:rFonts w:ascii="Times New Roman" w:hAnsi="Times New Roman"/>
          <w:sz w:val="32"/>
          <w:szCs w:val="32"/>
        </w:rPr>
        <w:t>w</w:t>
      </w:r>
      <w:r w:rsidR="00AF7B3F">
        <w:rPr>
          <w:rFonts w:ascii="Times New Roman" w:hAnsi="Times New Roman"/>
          <w:sz w:val="32"/>
          <w:szCs w:val="32"/>
        </w:rPr>
        <w:t>a</w:t>
      </w:r>
      <w:r w:rsidR="00973A8D">
        <w:rPr>
          <w:rFonts w:ascii="Times New Roman" w:hAnsi="Times New Roman"/>
          <w:sz w:val="32"/>
          <w:szCs w:val="32"/>
        </w:rPr>
        <w:t>rth</w:t>
      </w:r>
      <w:proofErr w:type="spellEnd"/>
      <w:r w:rsidRPr="00161650">
        <w:rPr>
          <w:rFonts w:ascii="Times New Roman" w:hAnsi="Times New Roman"/>
          <w:sz w:val="32"/>
          <w:szCs w:val="32"/>
        </w:rPr>
        <w:t xml:space="preserve">  Woodland</w:t>
      </w:r>
      <w:proofErr w:type="gramEnd"/>
      <w:r w:rsidRPr="00161650">
        <w:rPr>
          <w:rFonts w:ascii="Times New Roman" w:hAnsi="Times New Roman"/>
          <w:sz w:val="32"/>
          <w:szCs w:val="32"/>
        </w:rPr>
        <w:t xml:space="preserve"> Park PD</w:t>
      </w:r>
    </w:p>
    <w:p w14:paraId="3A673991" w14:textId="77777777" w:rsidR="00142A5F" w:rsidRPr="00161650" w:rsidRDefault="00142A5F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 xml:space="preserve">Assistant Secretary: Russ </w:t>
      </w:r>
      <w:proofErr w:type="gramStart"/>
      <w:r w:rsidRPr="00161650">
        <w:rPr>
          <w:rFonts w:ascii="Times New Roman" w:hAnsi="Times New Roman"/>
          <w:sz w:val="32"/>
          <w:szCs w:val="32"/>
        </w:rPr>
        <w:t>Johnson  Salida</w:t>
      </w:r>
      <w:proofErr w:type="gramEnd"/>
      <w:r w:rsidRPr="00161650">
        <w:rPr>
          <w:rFonts w:ascii="Times New Roman" w:hAnsi="Times New Roman"/>
          <w:sz w:val="32"/>
          <w:szCs w:val="32"/>
        </w:rPr>
        <w:t xml:space="preserve"> PD</w:t>
      </w:r>
    </w:p>
    <w:p w14:paraId="25184C10" w14:textId="11EB0607" w:rsidR="00142A5F" w:rsidRPr="00161650" w:rsidRDefault="00142A5F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 xml:space="preserve">Voting Position: </w:t>
      </w:r>
      <w:r w:rsidR="00B515FC">
        <w:rPr>
          <w:rFonts w:ascii="Times New Roman" w:hAnsi="Times New Roman"/>
          <w:sz w:val="32"/>
          <w:szCs w:val="32"/>
        </w:rPr>
        <w:t>Bruce Briscoe Fremont County SO</w:t>
      </w:r>
    </w:p>
    <w:p w14:paraId="0EF159AB" w14:textId="25F54BA2" w:rsidR="00BD17F8" w:rsidRPr="00161650" w:rsidRDefault="00BD17F8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 xml:space="preserve">Voting Position: </w:t>
      </w:r>
      <w:r w:rsidR="00576A92">
        <w:rPr>
          <w:rFonts w:ascii="Times New Roman" w:hAnsi="Times New Roman"/>
          <w:sz w:val="32"/>
          <w:szCs w:val="32"/>
        </w:rPr>
        <w:t>Zach Ballas Pueblo PD</w:t>
      </w:r>
    </w:p>
    <w:p w14:paraId="078DE02B" w14:textId="330EF60A" w:rsidR="00BD17F8" w:rsidRPr="00161650" w:rsidRDefault="00BD17F8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 xml:space="preserve">Voting Position: </w:t>
      </w:r>
      <w:r w:rsidR="00576A92">
        <w:rPr>
          <w:rFonts w:ascii="Times New Roman" w:hAnsi="Times New Roman"/>
          <w:sz w:val="32"/>
          <w:szCs w:val="32"/>
        </w:rPr>
        <w:t>Dan Wells</w:t>
      </w:r>
      <w:r w:rsidRPr="00161650">
        <w:rPr>
          <w:rFonts w:ascii="Times New Roman" w:hAnsi="Times New Roman"/>
          <w:sz w:val="32"/>
          <w:szCs w:val="32"/>
        </w:rPr>
        <w:t xml:space="preserve"> Pueblo County SO</w:t>
      </w:r>
    </w:p>
    <w:p w14:paraId="302ADA3B" w14:textId="77777777" w:rsidR="00142A5F" w:rsidRPr="00161650" w:rsidRDefault="00142A5F" w:rsidP="00142A5F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 xml:space="preserve">Regional Training Coordinator: Jason </w:t>
      </w:r>
      <w:proofErr w:type="gramStart"/>
      <w:r w:rsidRPr="00161650">
        <w:rPr>
          <w:rFonts w:ascii="Times New Roman" w:hAnsi="Times New Roman"/>
          <w:sz w:val="32"/>
          <w:szCs w:val="32"/>
        </w:rPr>
        <w:t>Smith  Pueblo</w:t>
      </w:r>
      <w:proofErr w:type="gramEnd"/>
      <w:r w:rsidRPr="00161650">
        <w:rPr>
          <w:rFonts w:ascii="Times New Roman" w:hAnsi="Times New Roman"/>
          <w:sz w:val="32"/>
          <w:szCs w:val="32"/>
        </w:rPr>
        <w:t xml:space="preserve"> PD</w:t>
      </w:r>
    </w:p>
    <w:p w14:paraId="7702C9CB" w14:textId="77777777" w:rsidR="00142A5F" w:rsidRPr="00161650" w:rsidRDefault="00142A5F" w:rsidP="00142A5F">
      <w:pPr>
        <w:spacing w:before="120" w:after="120" w:line="240" w:lineRule="auto"/>
        <w:rPr>
          <w:rFonts w:ascii="Times New Roman" w:hAnsi="Times New Roman"/>
          <w:sz w:val="32"/>
          <w:szCs w:val="32"/>
        </w:rPr>
      </w:pPr>
    </w:p>
    <w:p w14:paraId="62990A28" w14:textId="1019C4A8" w:rsidR="00381D45" w:rsidRPr="00161650" w:rsidRDefault="00142A5F" w:rsidP="00142A5F">
      <w:p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 xml:space="preserve">Welcome: New </w:t>
      </w:r>
      <w:r w:rsidR="00381D45" w:rsidRPr="00161650">
        <w:rPr>
          <w:rFonts w:ascii="Times New Roman" w:hAnsi="Times New Roman"/>
          <w:sz w:val="32"/>
          <w:szCs w:val="32"/>
        </w:rPr>
        <w:t>Faces and Guests</w:t>
      </w:r>
    </w:p>
    <w:p w14:paraId="5162A111" w14:textId="7630E1A8" w:rsidR="00750CF2" w:rsidRPr="00161650" w:rsidRDefault="00381D45" w:rsidP="00142A5F">
      <w:pPr>
        <w:spacing w:before="120" w:after="120" w:line="240" w:lineRule="auto"/>
        <w:rPr>
          <w:rFonts w:ascii="Times New Roman" w:hAnsi="Times New Roman"/>
          <w:sz w:val="32"/>
          <w:szCs w:val="32"/>
        </w:rPr>
      </w:pPr>
      <w:r w:rsidRPr="00161650">
        <w:rPr>
          <w:rFonts w:ascii="Times New Roman" w:hAnsi="Times New Roman"/>
          <w:sz w:val="32"/>
          <w:szCs w:val="32"/>
        </w:rPr>
        <w:t>Treasurer’s Report: (Jason Smith)</w:t>
      </w:r>
    </w:p>
    <w:p w14:paraId="4C4DE01E" w14:textId="77777777" w:rsidR="00BA3007" w:rsidRPr="00161650" w:rsidRDefault="00BA3007" w:rsidP="00142A5F">
      <w:pPr>
        <w:spacing w:before="120" w:after="120" w:line="240" w:lineRule="auto"/>
        <w:rPr>
          <w:rFonts w:ascii="Times New Roman" w:hAnsi="Times New Roman"/>
          <w:sz w:val="32"/>
          <w:szCs w:val="32"/>
        </w:rPr>
      </w:pPr>
    </w:p>
    <w:p w14:paraId="3A4A481B" w14:textId="77777777" w:rsidR="00F64102" w:rsidRPr="00161650" w:rsidRDefault="00F64102" w:rsidP="00F64102">
      <w:pPr>
        <w:spacing w:after="0" w:line="240" w:lineRule="auto"/>
        <w:rPr>
          <w:rFonts w:ascii="Times New Roman" w:hAnsi="Times New Roman"/>
          <w:b/>
          <w:bCs/>
          <w:sz w:val="32"/>
          <w:szCs w:val="32"/>
        </w:rPr>
      </w:pPr>
      <w:r w:rsidRPr="001B20F3">
        <w:rPr>
          <w:rFonts w:ascii="Times New Roman" w:hAnsi="Times New Roman"/>
          <w:b/>
          <w:bCs/>
          <w:sz w:val="32"/>
          <w:szCs w:val="32"/>
        </w:rPr>
        <w:t>Training</w:t>
      </w:r>
    </w:p>
    <w:p w14:paraId="0E8010FC" w14:textId="5E67517D" w:rsidR="008B5EEC" w:rsidRDefault="00F64102" w:rsidP="00663AFC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 w:rsidRPr="00161650">
        <w:rPr>
          <w:rFonts w:ascii="Times New Roman" w:eastAsia="Times New Roman" w:hAnsi="Times New Roman"/>
          <w:sz w:val="32"/>
          <w:szCs w:val="32"/>
        </w:rPr>
        <w:t>Started with $</w:t>
      </w:r>
      <w:r w:rsidR="00663AFC">
        <w:rPr>
          <w:rFonts w:ascii="Times New Roman" w:eastAsia="Times New Roman" w:hAnsi="Times New Roman"/>
          <w:sz w:val="32"/>
          <w:szCs w:val="32"/>
        </w:rPr>
        <w:t>107,499.00</w:t>
      </w:r>
    </w:p>
    <w:p w14:paraId="3CAE0985" w14:textId="058C28E1" w:rsidR="008008E7" w:rsidRDefault="008008E7" w:rsidP="00663AFC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>
        <w:rPr>
          <w:rFonts w:ascii="Times New Roman" w:eastAsia="Times New Roman" w:hAnsi="Times New Roman"/>
          <w:sz w:val="32"/>
          <w:szCs w:val="32"/>
        </w:rPr>
        <w:t>Basic SWAT School ($1919.60)</w:t>
      </w:r>
    </w:p>
    <w:p w14:paraId="34DAB81B" w14:textId="42DD5122" w:rsidR="007D0B34" w:rsidRPr="007A2706" w:rsidRDefault="008008E7" w:rsidP="00E31F83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>
        <w:rPr>
          <w:rFonts w:ascii="Times New Roman" w:eastAsia="Times New Roman" w:hAnsi="Times New Roman"/>
          <w:sz w:val="32"/>
          <w:szCs w:val="32"/>
        </w:rPr>
        <w:t>Remaining</w:t>
      </w:r>
      <w:r w:rsidR="007D0B34">
        <w:rPr>
          <w:rFonts w:ascii="Times New Roman" w:eastAsia="Times New Roman" w:hAnsi="Times New Roman"/>
          <w:sz w:val="32"/>
          <w:szCs w:val="32"/>
        </w:rPr>
        <w:t xml:space="preserve"> $</w:t>
      </w:r>
      <w:r w:rsidR="00663AFC">
        <w:rPr>
          <w:rFonts w:ascii="Times New Roman" w:eastAsia="Times New Roman" w:hAnsi="Times New Roman"/>
          <w:sz w:val="32"/>
          <w:szCs w:val="32"/>
        </w:rPr>
        <w:t>10</w:t>
      </w:r>
      <w:r>
        <w:rPr>
          <w:rFonts w:ascii="Times New Roman" w:eastAsia="Times New Roman" w:hAnsi="Times New Roman"/>
          <w:sz w:val="32"/>
          <w:szCs w:val="32"/>
        </w:rPr>
        <w:t>5,579.40</w:t>
      </w:r>
    </w:p>
    <w:p w14:paraId="44696E21" w14:textId="77777777" w:rsidR="00F64102" w:rsidRPr="00161650" w:rsidRDefault="00F64102" w:rsidP="00F64102">
      <w:pPr>
        <w:spacing w:after="0" w:line="240" w:lineRule="auto"/>
        <w:rPr>
          <w:rFonts w:ascii="Times New Roman" w:hAnsi="Times New Roman"/>
          <w:sz w:val="32"/>
          <w:szCs w:val="32"/>
        </w:rPr>
      </w:pPr>
    </w:p>
    <w:p w14:paraId="1BB2C354" w14:textId="77777777" w:rsidR="00F64102" w:rsidRPr="00161650" w:rsidRDefault="00F64102" w:rsidP="00F64102">
      <w:pPr>
        <w:spacing w:after="0" w:line="240" w:lineRule="auto"/>
        <w:rPr>
          <w:rFonts w:ascii="Times New Roman" w:hAnsi="Times New Roman"/>
          <w:b/>
          <w:bCs/>
          <w:sz w:val="32"/>
          <w:szCs w:val="32"/>
        </w:rPr>
      </w:pPr>
      <w:r w:rsidRPr="001B20F3">
        <w:rPr>
          <w:rFonts w:ascii="Times New Roman" w:hAnsi="Times New Roman"/>
          <w:b/>
          <w:bCs/>
          <w:sz w:val="32"/>
          <w:szCs w:val="32"/>
        </w:rPr>
        <w:t>Equipment</w:t>
      </w:r>
    </w:p>
    <w:p w14:paraId="6F121C1C" w14:textId="1427F97A" w:rsidR="008B5EEC" w:rsidRDefault="00F64102" w:rsidP="00663AFC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 w:rsidRPr="00161650">
        <w:rPr>
          <w:rFonts w:ascii="Times New Roman" w:eastAsia="Times New Roman" w:hAnsi="Times New Roman"/>
          <w:sz w:val="32"/>
          <w:szCs w:val="32"/>
        </w:rPr>
        <w:t>Started with $</w:t>
      </w:r>
      <w:r w:rsidR="00663AFC">
        <w:rPr>
          <w:rFonts w:ascii="Times New Roman" w:eastAsia="Times New Roman" w:hAnsi="Times New Roman"/>
          <w:sz w:val="32"/>
          <w:szCs w:val="32"/>
        </w:rPr>
        <w:t>5,841.00</w:t>
      </w:r>
    </w:p>
    <w:p w14:paraId="60020649" w14:textId="732A6E40" w:rsidR="007D0B34" w:rsidRPr="00161650" w:rsidRDefault="008008E7" w:rsidP="00DD3F27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proofErr w:type="gramStart"/>
      <w:r>
        <w:rPr>
          <w:rFonts w:ascii="Times New Roman" w:eastAsia="Times New Roman" w:hAnsi="Times New Roman"/>
          <w:sz w:val="32"/>
          <w:szCs w:val="32"/>
        </w:rPr>
        <w:t xml:space="preserve">Remaining </w:t>
      </w:r>
      <w:r w:rsidR="007D0B34">
        <w:rPr>
          <w:rFonts w:ascii="Times New Roman" w:eastAsia="Times New Roman" w:hAnsi="Times New Roman"/>
          <w:sz w:val="32"/>
          <w:szCs w:val="32"/>
        </w:rPr>
        <w:t xml:space="preserve"> $</w:t>
      </w:r>
      <w:proofErr w:type="gramEnd"/>
      <w:r w:rsidR="00663AFC">
        <w:rPr>
          <w:rFonts w:ascii="Times New Roman" w:eastAsia="Times New Roman" w:hAnsi="Times New Roman"/>
          <w:sz w:val="32"/>
          <w:szCs w:val="32"/>
        </w:rPr>
        <w:t>5,841.00</w:t>
      </w:r>
    </w:p>
    <w:p w14:paraId="0B3896ED" w14:textId="77777777" w:rsidR="000E379B" w:rsidRPr="00161650" w:rsidRDefault="000E379B" w:rsidP="00EB5119">
      <w:pPr>
        <w:spacing w:after="0" w:line="240" w:lineRule="auto"/>
        <w:rPr>
          <w:rFonts w:ascii="Times New Roman" w:hAnsi="Times New Roman"/>
          <w:sz w:val="32"/>
          <w:szCs w:val="32"/>
        </w:rPr>
      </w:pPr>
    </w:p>
    <w:p w14:paraId="72EA6C26" w14:textId="77777777" w:rsidR="00F64102" w:rsidRPr="00161650" w:rsidRDefault="00F64102" w:rsidP="00F64102">
      <w:pPr>
        <w:spacing w:after="0" w:line="240" w:lineRule="auto"/>
        <w:rPr>
          <w:rFonts w:ascii="Times New Roman" w:hAnsi="Times New Roman"/>
          <w:b/>
          <w:bCs/>
          <w:sz w:val="32"/>
          <w:szCs w:val="32"/>
        </w:rPr>
      </w:pPr>
      <w:r w:rsidRPr="001B20F3">
        <w:rPr>
          <w:rFonts w:ascii="Times New Roman" w:hAnsi="Times New Roman"/>
          <w:b/>
          <w:bCs/>
          <w:sz w:val="32"/>
          <w:szCs w:val="32"/>
        </w:rPr>
        <w:t>Scholarships</w:t>
      </w:r>
    </w:p>
    <w:p w14:paraId="5878FBA5" w14:textId="2ABBFE49" w:rsidR="00FF51AA" w:rsidRDefault="00F64102" w:rsidP="00434E52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 w:rsidRPr="00161650">
        <w:rPr>
          <w:rFonts w:ascii="Times New Roman" w:eastAsia="Times New Roman" w:hAnsi="Times New Roman"/>
          <w:sz w:val="32"/>
          <w:szCs w:val="32"/>
        </w:rPr>
        <w:t>Started with $</w:t>
      </w:r>
      <w:r w:rsidR="00663AFC">
        <w:rPr>
          <w:rFonts w:ascii="Times New Roman" w:eastAsia="Times New Roman" w:hAnsi="Times New Roman"/>
          <w:sz w:val="32"/>
          <w:szCs w:val="32"/>
        </w:rPr>
        <w:t>2</w:t>
      </w:r>
      <w:r w:rsidR="00560BDF">
        <w:rPr>
          <w:rFonts w:ascii="Times New Roman" w:eastAsia="Times New Roman" w:hAnsi="Times New Roman"/>
          <w:sz w:val="32"/>
          <w:szCs w:val="32"/>
        </w:rPr>
        <w:t>0,000.00</w:t>
      </w:r>
      <w:r w:rsidR="00B515FC">
        <w:rPr>
          <w:rFonts w:ascii="Times New Roman" w:eastAsia="Times New Roman" w:hAnsi="Times New Roman"/>
          <w:sz w:val="32"/>
          <w:szCs w:val="32"/>
        </w:rPr>
        <w:t xml:space="preserve"> </w:t>
      </w:r>
    </w:p>
    <w:p w14:paraId="20C1224B" w14:textId="0155E436" w:rsidR="00972FD0" w:rsidRDefault="00663AFC" w:rsidP="00F64102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>
        <w:rPr>
          <w:rFonts w:ascii="Times New Roman" w:eastAsia="Times New Roman" w:hAnsi="Times New Roman"/>
          <w:sz w:val="32"/>
          <w:szCs w:val="32"/>
        </w:rPr>
        <w:t>Grant Modification of $7,000 to Training</w:t>
      </w:r>
      <w:r w:rsidR="008008E7">
        <w:rPr>
          <w:rFonts w:ascii="Times New Roman" w:eastAsia="Times New Roman" w:hAnsi="Times New Roman"/>
          <w:sz w:val="32"/>
          <w:szCs w:val="32"/>
        </w:rPr>
        <w:t>, 1 scholarship $599</w:t>
      </w:r>
    </w:p>
    <w:p w14:paraId="1470CB29" w14:textId="314E36E5" w:rsidR="00C32A91" w:rsidRDefault="00C32A91" w:rsidP="00F64102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>
        <w:rPr>
          <w:rFonts w:ascii="Times New Roman" w:eastAsia="Times New Roman" w:hAnsi="Times New Roman"/>
          <w:sz w:val="32"/>
          <w:szCs w:val="32"/>
        </w:rPr>
        <w:t>Actual spent $</w:t>
      </w:r>
      <w:r w:rsidR="008008E7">
        <w:rPr>
          <w:rFonts w:ascii="Times New Roman" w:eastAsia="Times New Roman" w:hAnsi="Times New Roman"/>
          <w:sz w:val="32"/>
          <w:szCs w:val="32"/>
        </w:rPr>
        <w:t>7,599</w:t>
      </w:r>
    </w:p>
    <w:p w14:paraId="209CCA02" w14:textId="2BD9A221" w:rsidR="008008E7" w:rsidRDefault="008008E7" w:rsidP="00F64102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  <w:r>
        <w:rPr>
          <w:rFonts w:ascii="Times New Roman" w:eastAsia="Times New Roman" w:hAnsi="Times New Roman"/>
          <w:sz w:val="32"/>
          <w:szCs w:val="32"/>
        </w:rPr>
        <w:t>Remaining $12,401</w:t>
      </w:r>
    </w:p>
    <w:p w14:paraId="17FE0EF0" w14:textId="088FD439" w:rsidR="00DA526B" w:rsidRDefault="00DA526B" w:rsidP="00DA526B">
      <w:pPr>
        <w:spacing w:after="0" w:line="240" w:lineRule="auto"/>
        <w:rPr>
          <w:rFonts w:ascii="Times New Roman" w:eastAsia="Times New Roman" w:hAnsi="Times New Roman"/>
          <w:sz w:val="32"/>
          <w:szCs w:val="32"/>
        </w:rPr>
      </w:pPr>
    </w:p>
    <w:p w14:paraId="2E0E3CC7" w14:textId="36701AC7" w:rsidR="00C32A91" w:rsidRPr="00576A92" w:rsidRDefault="00A45406" w:rsidP="00C32A91">
      <w:pPr>
        <w:spacing w:after="0" w:line="240" w:lineRule="auto"/>
        <w:ind w:left="720"/>
        <w:rPr>
          <w:rFonts w:ascii="Times New Roman" w:eastAsia="Times New Roman" w:hAnsi="Times New Roman"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05C004CF" wp14:editId="147AB031">
            <wp:extent cx="4600575" cy="3590925"/>
            <wp:effectExtent l="38100" t="38100" r="85725" b="85725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D0807E03-FDDA-4E41-8E28-2C02752E6CE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59270975" w14:textId="39689B3B" w:rsidR="00971209" w:rsidRDefault="00971209" w:rsidP="00F64102">
      <w:pPr>
        <w:spacing w:after="0" w:line="240" w:lineRule="auto"/>
        <w:rPr>
          <w:rFonts w:ascii="Times New Roman" w:hAnsi="Times New Roman"/>
          <w:b/>
          <w:sz w:val="32"/>
          <w:szCs w:val="32"/>
          <w:u w:val="single"/>
        </w:rPr>
      </w:pPr>
    </w:p>
    <w:p w14:paraId="0366A67F" w14:textId="451531DF" w:rsidR="00A50888" w:rsidRPr="00161650" w:rsidRDefault="00A50888" w:rsidP="00F64102">
      <w:pPr>
        <w:spacing w:after="0" w:line="240" w:lineRule="auto"/>
        <w:rPr>
          <w:rFonts w:ascii="Times New Roman" w:hAnsi="Times New Roman"/>
          <w:b/>
          <w:sz w:val="32"/>
          <w:szCs w:val="32"/>
          <w:u w:val="single"/>
        </w:rPr>
      </w:pPr>
      <w:r w:rsidRPr="00161650">
        <w:rPr>
          <w:rFonts w:ascii="Times New Roman" w:hAnsi="Times New Roman"/>
          <w:b/>
          <w:sz w:val="32"/>
          <w:szCs w:val="32"/>
          <w:u w:val="single"/>
        </w:rPr>
        <w:t>Old Business</w:t>
      </w:r>
    </w:p>
    <w:p w14:paraId="19A1A984" w14:textId="77777777" w:rsidR="00663AFC" w:rsidRPr="00576A92" w:rsidRDefault="00663AFC" w:rsidP="00663AFC">
      <w:pPr>
        <w:pStyle w:val="ListParagraph"/>
        <w:numPr>
          <w:ilvl w:val="0"/>
          <w:numId w:val="28"/>
        </w:numPr>
        <w:spacing w:before="120" w:after="120" w:line="240" w:lineRule="auto"/>
        <w:rPr>
          <w:rFonts w:ascii="Times New Roman" w:hAnsi="Times New Roman"/>
          <w:b/>
          <w:sz w:val="32"/>
          <w:szCs w:val="32"/>
          <w:u w:val="single"/>
        </w:rPr>
      </w:pPr>
      <w:r>
        <w:rPr>
          <w:rFonts w:ascii="Times New Roman" w:hAnsi="Times New Roman"/>
          <w:bCs/>
          <w:sz w:val="32"/>
          <w:szCs w:val="32"/>
        </w:rPr>
        <w:t>New Grant start July 13</w:t>
      </w:r>
      <w:r w:rsidRPr="00576A92">
        <w:rPr>
          <w:rFonts w:ascii="Times New Roman" w:hAnsi="Times New Roman"/>
          <w:bCs/>
          <w:sz w:val="32"/>
          <w:szCs w:val="32"/>
          <w:vertAlign w:val="superscript"/>
        </w:rPr>
        <w:t>th</w:t>
      </w:r>
      <w:r>
        <w:rPr>
          <w:rFonts w:ascii="Times New Roman" w:hAnsi="Times New Roman"/>
          <w:bCs/>
          <w:sz w:val="32"/>
          <w:szCs w:val="32"/>
        </w:rPr>
        <w:t xml:space="preserve"> </w:t>
      </w:r>
    </w:p>
    <w:p w14:paraId="69F0F99A" w14:textId="77777777" w:rsidR="00663AFC" w:rsidRPr="00576A92" w:rsidRDefault="00663AFC" w:rsidP="00663AFC">
      <w:pPr>
        <w:pStyle w:val="ListParagraph"/>
        <w:numPr>
          <w:ilvl w:val="0"/>
          <w:numId w:val="29"/>
        </w:numPr>
        <w:spacing w:before="120" w:after="120" w:line="240" w:lineRule="auto"/>
        <w:rPr>
          <w:rFonts w:ascii="Times New Roman" w:hAnsi="Times New Roman"/>
          <w:b/>
          <w:sz w:val="32"/>
          <w:szCs w:val="32"/>
          <w:u w:val="single"/>
        </w:rPr>
      </w:pPr>
      <w:r>
        <w:rPr>
          <w:rFonts w:ascii="Times New Roman" w:hAnsi="Times New Roman"/>
          <w:bCs/>
          <w:sz w:val="32"/>
          <w:szCs w:val="32"/>
        </w:rPr>
        <w:t>Training $107,499.00</w:t>
      </w:r>
    </w:p>
    <w:p w14:paraId="5CA4822E" w14:textId="77777777" w:rsidR="00663AFC" w:rsidRPr="00576A92" w:rsidRDefault="00663AFC" w:rsidP="00663AFC">
      <w:pPr>
        <w:pStyle w:val="ListParagraph"/>
        <w:numPr>
          <w:ilvl w:val="0"/>
          <w:numId w:val="29"/>
        </w:numPr>
        <w:spacing w:before="120" w:after="120" w:line="240" w:lineRule="auto"/>
        <w:rPr>
          <w:rFonts w:ascii="Times New Roman" w:hAnsi="Times New Roman"/>
          <w:b/>
          <w:sz w:val="32"/>
          <w:szCs w:val="32"/>
          <w:u w:val="single"/>
        </w:rPr>
      </w:pPr>
      <w:r>
        <w:rPr>
          <w:rFonts w:ascii="Times New Roman" w:hAnsi="Times New Roman"/>
          <w:bCs/>
          <w:sz w:val="32"/>
          <w:szCs w:val="32"/>
        </w:rPr>
        <w:t>Equipment $5,841.00</w:t>
      </w:r>
    </w:p>
    <w:p w14:paraId="2E22F481" w14:textId="77777777" w:rsidR="00663AFC" w:rsidRDefault="00663AFC" w:rsidP="00663AFC">
      <w:pPr>
        <w:pStyle w:val="ListParagraph"/>
        <w:numPr>
          <w:ilvl w:val="0"/>
          <w:numId w:val="29"/>
        </w:numPr>
        <w:spacing w:before="120" w:after="120" w:line="240" w:lineRule="auto"/>
        <w:rPr>
          <w:rFonts w:ascii="Times New Roman" w:hAnsi="Times New Roman"/>
          <w:bCs/>
          <w:sz w:val="32"/>
          <w:szCs w:val="32"/>
        </w:rPr>
      </w:pPr>
      <w:r w:rsidRPr="00576A92">
        <w:rPr>
          <w:rFonts w:ascii="Times New Roman" w:hAnsi="Times New Roman"/>
          <w:bCs/>
          <w:sz w:val="32"/>
          <w:szCs w:val="32"/>
        </w:rPr>
        <w:t>Scholarships</w:t>
      </w:r>
      <w:r>
        <w:rPr>
          <w:rFonts w:ascii="Times New Roman" w:hAnsi="Times New Roman"/>
          <w:bCs/>
          <w:sz w:val="32"/>
          <w:szCs w:val="32"/>
        </w:rPr>
        <w:t xml:space="preserve"> $20,000.00</w:t>
      </w:r>
    </w:p>
    <w:p w14:paraId="0E0AD1E2" w14:textId="77777777" w:rsidR="00663AFC" w:rsidRDefault="00663AFC" w:rsidP="00663AFC">
      <w:pPr>
        <w:pStyle w:val="ListParagraph"/>
        <w:numPr>
          <w:ilvl w:val="0"/>
          <w:numId w:val="29"/>
        </w:numPr>
        <w:spacing w:before="120" w:after="120" w:line="240" w:lineRule="auto"/>
        <w:rPr>
          <w:rFonts w:ascii="Times New Roman" w:hAnsi="Times New Roman"/>
          <w:bCs/>
          <w:sz w:val="32"/>
          <w:szCs w:val="32"/>
        </w:rPr>
      </w:pPr>
      <w:r>
        <w:rPr>
          <w:rFonts w:ascii="Times New Roman" w:hAnsi="Times New Roman"/>
          <w:bCs/>
          <w:sz w:val="32"/>
          <w:szCs w:val="32"/>
        </w:rPr>
        <w:t>Grant Management $6,667.00</w:t>
      </w:r>
    </w:p>
    <w:p w14:paraId="5022767C" w14:textId="77777777" w:rsidR="00663AFC" w:rsidRDefault="00663AFC" w:rsidP="00663AFC">
      <w:pPr>
        <w:pStyle w:val="ListParagraph"/>
        <w:numPr>
          <w:ilvl w:val="0"/>
          <w:numId w:val="29"/>
        </w:numPr>
        <w:spacing w:before="120" w:after="120" w:line="240" w:lineRule="auto"/>
        <w:rPr>
          <w:rFonts w:ascii="Times New Roman" w:hAnsi="Times New Roman"/>
          <w:bCs/>
          <w:sz w:val="32"/>
          <w:szCs w:val="32"/>
        </w:rPr>
      </w:pPr>
      <w:r>
        <w:rPr>
          <w:rFonts w:ascii="Times New Roman" w:hAnsi="Times New Roman"/>
          <w:bCs/>
          <w:sz w:val="32"/>
          <w:szCs w:val="32"/>
        </w:rPr>
        <w:t>Program Delivery $13,334.00</w:t>
      </w:r>
    </w:p>
    <w:p w14:paraId="55285367" w14:textId="77777777" w:rsidR="00663AFC" w:rsidRPr="006C135F" w:rsidRDefault="00663AFC" w:rsidP="00663AFC">
      <w:pPr>
        <w:pStyle w:val="ListParagraph"/>
        <w:numPr>
          <w:ilvl w:val="0"/>
          <w:numId w:val="29"/>
        </w:numPr>
        <w:spacing w:before="120" w:after="120" w:line="240" w:lineRule="auto"/>
        <w:rPr>
          <w:rFonts w:ascii="Times New Roman" w:hAnsi="Times New Roman"/>
          <w:bCs/>
          <w:sz w:val="32"/>
          <w:szCs w:val="32"/>
        </w:rPr>
      </w:pPr>
      <w:r>
        <w:rPr>
          <w:rFonts w:ascii="Times New Roman" w:hAnsi="Times New Roman"/>
          <w:bCs/>
          <w:sz w:val="32"/>
          <w:szCs w:val="32"/>
        </w:rPr>
        <w:t>Total $153,341.00</w:t>
      </w:r>
    </w:p>
    <w:p w14:paraId="071486E4" w14:textId="77777777" w:rsidR="00663AFC" w:rsidRDefault="00663AFC" w:rsidP="00663AFC">
      <w:pPr>
        <w:pStyle w:val="ListParagraph"/>
        <w:numPr>
          <w:ilvl w:val="0"/>
          <w:numId w:val="28"/>
        </w:numPr>
        <w:spacing w:before="120" w:after="120" w:line="240" w:lineRule="auto"/>
        <w:rPr>
          <w:rFonts w:ascii="Times New Roman" w:hAnsi="Times New Roman"/>
          <w:bCs/>
          <w:sz w:val="32"/>
          <w:szCs w:val="32"/>
        </w:rPr>
      </w:pPr>
      <w:r>
        <w:rPr>
          <w:rFonts w:ascii="Times New Roman" w:hAnsi="Times New Roman"/>
          <w:bCs/>
          <w:sz w:val="32"/>
          <w:szCs w:val="32"/>
        </w:rPr>
        <w:t xml:space="preserve">Grant Modification: moving $7,000 from Scholarships to Training for Interview &amp; Interrogation </w:t>
      </w:r>
    </w:p>
    <w:p w14:paraId="39877E98" w14:textId="77777777" w:rsidR="00663AFC" w:rsidRDefault="00663AFC" w:rsidP="00663AFC">
      <w:pPr>
        <w:pStyle w:val="ListParagraph"/>
        <w:numPr>
          <w:ilvl w:val="0"/>
          <w:numId w:val="28"/>
        </w:numPr>
        <w:spacing w:before="120" w:after="120" w:line="240" w:lineRule="auto"/>
        <w:rPr>
          <w:rFonts w:ascii="Times New Roman" w:hAnsi="Times New Roman"/>
          <w:bCs/>
          <w:sz w:val="32"/>
          <w:szCs w:val="32"/>
        </w:rPr>
      </w:pPr>
      <w:r>
        <w:rPr>
          <w:rFonts w:ascii="Times New Roman" w:hAnsi="Times New Roman"/>
          <w:bCs/>
          <w:sz w:val="32"/>
          <w:szCs w:val="32"/>
        </w:rPr>
        <w:t>Classes start in August; Basic SWAT School (Aug 3-7), Reno PTO (10-14), Legally Justified (Aug 25)</w:t>
      </w:r>
    </w:p>
    <w:p w14:paraId="740786E7" w14:textId="77777777" w:rsidR="00560BDF" w:rsidRPr="00560BDF" w:rsidRDefault="00560BDF" w:rsidP="00560BDF">
      <w:pPr>
        <w:spacing w:before="120" w:after="120" w:line="240" w:lineRule="auto"/>
        <w:rPr>
          <w:rFonts w:ascii="Times New Roman" w:hAnsi="Times New Roman"/>
          <w:b/>
          <w:sz w:val="32"/>
          <w:szCs w:val="32"/>
          <w:u w:val="single"/>
        </w:rPr>
      </w:pPr>
    </w:p>
    <w:p w14:paraId="515C8E9F" w14:textId="203FD319" w:rsidR="00444A28" w:rsidRDefault="00820E5B" w:rsidP="00E94F08">
      <w:pPr>
        <w:spacing w:before="120" w:after="0" w:line="240" w:lineRule="auto"/>
        <w:rPr>
          <w:rFonts w:ascii="Times New Roman" w:hAnsi="Times New Roman"/>
          <w:b/>
          <w:sz w:val="32"/>
          <w:szCs w:val="32"/>
          <w:u w:val="single"/>
        </w:rPr>
      </w:pPr>
      <w:r w:rsidRPr="00B01C3F">
        <w:rPr>
          <w:rFonts w:ascii="Times New Roman" w:hAnsi="Times New Roman"/>
          <w:b/>
          <w:sz w:val="32"/>
          <w:szCs w:val="32"/>
          <w:u w:val="single"/>
        </w:rPr>
        <w:t>New Business</w:t>
      </w:r>
    </w:p>
    <w:p w14:paraId="1122D89A" w14:textId="755EFFA3" w:rsidR="00EC2DD6" w:rsidRDefault="00EC2DD6" w:rsidP="00A45406">
      <w:pPr>
        <w:pStyle w:val="ListParagraph"/>
        <w:numPr>
          <w:ilvl w:val="0"/>
          <w:numId w:val="41"/>
        </w:numPr>
        <w:spacing w:before="120" w:after="120" w:line="240" w:lineRule="auto"/>
        <w:rPr>
          <w:rFonts w:ascii="Times New Roman" w:hAnsi="Times New Roman"/>
          <w:bCs/>
          <w:sz w:val="32"/>
          <w:szCs w:val="32"/>
        </w:rPr>
      </w:pPr>
      <w:r>
        <w:rPr>
          <w:rFonts w:ascii="Times New Roman" w:hAnsi="Times New Roman"/>
          <w:bCs/>
          <w:sz w:val="32"/>
          <w:szCs w:val="32"/>
        </w:rPr>
        <w:t xml:space="preserve">Custer County asking for 1000 UTX rounds for In-service training </w:t>
      </w:r>
    </w:p>
    <w:p w14:paraId="7AB1C01B" w14:textId="73AB4681" w:rsidR="00B46E99" w:rsidRDefault="00B46E99" w:rsidP="00A45406">
      <w:pPr>
        <w:pStyle w:val="ListParagraph"/>
        <w:numPr>
          <w:ilvl w:val="0"/>
          <w:numId w:val="41"/>
        </w:numPr>
        <w:spacing w:before="120" w:after="120" w:line="240" w:lineRule="auto"/>
        <w:rPr>
          <w:rFonts w:ascii="Times New Roman" w:hAnsi="Times New Roman"/>
          <w:bCs/>
          <w:sz w:val="32"/>
          <w:szCs w:val="32"/>
        </w:rPr>
      </w:pPr>
      <w:r>
        <w:rPr>
          <w:rFonts w:ascii="Times New Roman" w:hAnsi="Times New Roman"/>
          <w:bCs/>
          <w:sz w:val="32"/>
          <w:szCs w:val="32"/>
        </w:rPr>
        <w:lastRenderedPageBreak/>
        <w:t>Pueblo County SO asking for 250 rounds UT</w:t>
      </w:r>
      <w:r w:rsidR="000C6ECC">
        <w:rPr>
          <w:rFonts w:ascii="Times New Roman" w:hAnsi="Times New Roman"/>
          <w:bCs/>
          <w:sz w:val="32"/>
          <w:szCs w:val="32"/>
        </w:rPr>
        <w:t>X</w:t>
      </w:r>
      <w:r>
        <w:rPr>
          <w:rFonts w:ascii="Times New Roman" w:hAnsi="Times New Roman"/>
          <w:bCs/>
          <w:sz w:val="32"/>
          <w:szCs w:val="32"/>
        </w:rPr>
        <w:t xml:space="preserve"> for SWAT Team training.</w:t>
      </w:r>
    </w:p>
    <w:p w14:paraId="7468769D" w14:textId="1A82C59B" w:rsidR="000C6ECC" w:rsidRDefault="000C6ECC" w:rsidP="00A45406">
      <w:pPr>
        <w:pStyle w:val="ListParagraph"/>
        <w:numPr>
          <w:ilvl w:val="0"/>
          <w:numId w:val="41"/>
        </w:numPr>
        <w:spacing w:before="120" w:after="120" w:line="240" w:lineRule="auto"/>
        <w:rPr>
          <w:rFonts w:ascii="Times New Roman" w:hAnsi="Times New Roman"/>
          <w:bCs/>
          <w:sz w:val="32"/>
          <w:szCs w:val="32"/>
        </w:rPr>
      </w:pPr>
      <w:r>
        <w:rPr>
          <w:rFonts w:ascii="Times New Roman" w:hAnsi="Times New Roman"/>
          <w:bCs/>
          <w:sz w:val="32"/>
          <w:szCs w:val="32"/>
        </w:rPr>
        <w:t>Sub-Contractor Insurance</w:t>
      </w:r>
    </w:p>
    <w:p w14:paraId="661D466E" w14:textId="180ABB89" w:rsidR="008008E7" w:rsidRDefault="008008E7" w:rsidP="008008E7">
      <w:pPr>
        <w:pStyle w:val="ListParagraph"/>
        <w:numPr>
          <w:ilvl w:val="0"/>
          <w:numId w:val="41"/>
        </w:numPr>
        <w:spacing w:before="120" w:after="120" w:line="240" w:lineRule="auto"/>
        <w:rPr>
          <w:rFonts w:ascii="Times New Roman" w:hAnsi="Times New Roman"/>
          <w:bCs/>
          <w:sz w:val="32"/>
          <w:szCs w:val="32"/>
        </w:rPr>
      </w:pPr>
      <w:r>
        <w:rPr>
          <w:rFonts w:ascii="Times New Roman" w:hAnsi="Times New Roman"/>
          <w:bCs/>
          <w:sz w:val="32"/>
          <w:szCs w:val="32"/>
        </w:rPr>
        <w:t>Training Opportunities; Legally Justified, Constitutional UOF, Human Factors Legal Application of UOF and Instructor Methodology.</w:t>
      </w:r>
    </w:p>
    <w:p w14:paraId="6EC9352F" w14:textId="2431ABC9" w:rsidR="003B3B49" w:rsidRPr="008008E7" w:rsidRDefault="003B3B49" w:rsidP="008008E7">
      <w:pPr>
        <w:pStyle w:val="ListParagraph"/>
        <w:numPr>
          <w:ilvl w:val="0"/>
          <w:numId w:val="41"/>
        </w:numPr>
        <w:spacing w:before="120" w:after="120" w:line="240" w:lineRule="auto"/>
        <w:rPr>
          <w:rFonts w:ascii="Times New Roman" w:hAnsi="Times New Roman"/>
          <w:bCs/>
          <w:sz w:val="32"/>
          <w:szCs w:val="32"/>
        </w:rPr>
      </w:pPr>
      <w:r>
        <w:rPr>
          <w:rFonts w:ascii="Times New Roman" w:hAnsi="Times New Roman"/>
          <w:bCs/>
          <w:sz w:val="32"/>
          <w:szCs w:val="32"/>
        </w:rPr>
        <w:t>Hosting Detention Skills Mini-Academy</w:t>
      </w:r>
    </w:p>
    <w:p w14:paraId="258D9A40" w14:textId="41C60BC3" w:rsidR="00576A92" w:rsidRPr="00A45406" w:rsidRDefault="00A45406" w:rsidP="00A45406">
      <w:pPr>
        <w:pStyle w:val="ListParagraph"/>
        <w:numPr>
          <w:ilvl w:val="0"/>
          <w:numId w:val="41"/>
        </w:numPr>
        <w:spacing w:before="120" w:after="120" w:line="240" w:lineRule="auto"/>
        <w:rPr>
          <w:rFonts w:ascii="Times New Roman" w:hAnsi="Times New Roman"/>
          <w:bCs/>
          <w:sz w:val="32"/>
          <w:szCs w:val="32"/>
        </w:rPr>
      </w:pPr>
      <w:r>
        <w:rPr>
          <w:rFonts w:ascii="Times New Roman" w:hAnsi="Times New Roman"/>
          <w:bCs/>
          <w:sz w:val="32"/>
          <w:szCs w:val="32"/>
        </w:rPr>
        <w:t>Meeting locations for rest of FY21</w:t>
      </w:r>
    </w:p>
    <w:p w14:paraId="02A4BC56" w14:textId="54AA66E6" w:rsidR="00FF51AA" w:rsidRDefault="00FF51AA" w:rsidP="00FD4CB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  <w:u w:val="single"/>
        </w:rPr>
      </w:pPr>
    </w:p>
    <w:p w14:paraId="283A56C7" w14:textId="611FE63C" w:rsidR="005569A1" w:rsidRDefault="005569A1" w:rsidP="00FD4CB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  <w:u w:val="single"/>
        </w:rPr>
      </w:pPr>
    </w:p>
    <w:p w14:paraId="14392AFC" w14:textId="77777777" w:rsidR="00601ED6" w:rsidRPr="00161650" w:rsidRDefault="00601ED6" w:rsidP="00601ED6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  <w:r w:rsidRPr="00161650">
        <w:rPr>
          <w:rFonts w:ascii="Times New Roman" w:hAnsi="Times New Roman"/>
          <w:b/>
          <w:sz w:val="32"/>
          <w:szCs w:val="32"/>
        </w:rPr>
        <w:t>Other Items to Discuss:</w:t>
      </w:r>
    </w:p>
    <w:p w14:paraId="3EFEAB1A" w14:textId="23C8572E" w:rsidR="005569A1" w:rsidRDefault="00601ED6" w:rsidP="000C6ECC">
      <w:pPr>
        <w:spacing w:before="120" w:after="120" w:line="240" w:lineRule="auto"/>
        <w:rPr>
          <w:rFonts w:ascii="Times New Roman" w:hAnsi="Times New Roman"/>
          <w:b/>
          <w:sz w:val="32"/>
          <w:szCs w:val="32"/>
          <w:u w:val="single"/>
        </w:rPr>
      </w:pPr>
      <w:r w:rsidRPr="00161650">
        <w:rPr>
          <w:rFonts w:ascii="Times New Roman" w:hAnsi="Times New Roman"/>
          <w:b/>
          <w:sz w:val="32"/>
          <w:szCs w:val="32"/>
          <w:u w:val="single"/>
        </w:rPr>
        <w:t>Notes</w:t>
      </w:r>
      <w:r w:rsidR="00663AFC">
        <w:rPr>
          <w:rFonts w:ascii="Times New Roman" w:hAnsi="Times New Roman"/>
          <w:b/>
          <w:sz w:val="32"/>
          <w:szCs w:val="32"/>
          <w:u w:val="single"/>
        </w:rPr>
        <w:t>:</w:t>
      </w:r>
      <w:r>
        <w:rPr>
          <w:rFonts w:ascii="Times New Roman" w:hAnsi="Times New Roman"/>
          <w:bCs/>
          <w:sz w:val="32"/>
          <w:szCs w:val="32"/>
          <w:u w:val="single"/>
        </w:rPr>
        <w:t xml:space="preserve"> </w:t>
      </w:r>
      <w:r w:rsidRPr="00161650">
        <w:rPr>
          <w:rFonts w:ascii="Times New Roman" w:hAnsi="Times New Roman"/>
          <w:b/>
          <w:sz w:val="32"/>
          <w:szCs w:val="32"/>
          <w:u w:val="single"/>
        </w:rPr>
        <w:t>__________________________________________________________________________________________________________</w:t>
      </w:r>
    </w:p>
    <w:p w14:paraId="6966AFDF" w14:textId="3FE300DC" w:rsidR="0077777C" w:rsidRPr="00161650" w:rsidRDefault="00FD4CB5" w:rsidP="00FD4CB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  <w:u w:val="single"/>
        </w:rPr>
      </w:pPr>
      <w:r w:rsidRPr="00161650">
        <w:rPr>
          <w:rFonts w:ascii="Times New Roman" w:hAnsi="Times New Roman"/>
          <w:b/>
          <w:sz w:val="32"/>
          <w:szCs w:val="32"/>
          <w:u w:val="single"/>
        </w:rPr>
        <w:t>Training Request</w:t>
      </w:r>
    </w:p>
    <w:p w14:paraId="62FFB9AA" w14:textId="484F0668" w:rsidR="008425CC" w:rsidRPr="00544B8A" w:rsidRDefault="00276133" w:rsidP="00544B8A">
      <w:pPr>
        <w:spacing w:before="120" w:after="120" w:line="240" w:lineRule="auto"/>
        <w:jc w:val="center"/>
        <w:rPr>
          <w:rFonts w:ascii="Times New Roman" w:eastAsia="Times New Roman" w:hAnsi="Times New Roman"/>
          <w:sz w:val="32"/>
          <w:szCs w:val="32"/>
        </w:rPr>
      </w:pPr>
      <w:r w:rsidRPr="00161650">
        <w:rPr>
          <w:rFonts w:ascii="Times New Roman" w:hAnsi="Times New Roman"/>
          <w:b/>
          <w:sz w:val="32"/>
          <w:szCs w:val="32"/>
          <w:u w:val="single"/>
        </w:rPr>
        <w:t>Remaining Balance:</w:t>
      </w:r>
      <w:r w:rsidRPr="00161650">
        <w:rPr>
          <w:rFonts w:ascii="Times New Roman" w:hAnsi="Times New Roman"/>
          <w:sz w:val="32"/>
          <w:szCs w:val="32"/>
        </w:rPr>
        <w:t xml:space="preserve"> </w:t>
      </w:r>
      <w:r w:rsidRPr="00161650">
        <w:rPr>
          <w:rFonts w:ascii="Times New Roman" w:hAnsi="Times New Roman"/>
          <w:b/>
          <w:sz w:val="32"/>
          <w:szCs w:val="32"/>
        </w:rPr>
        <w:t>$</w:t>
      </w:r>
      <w:bookmarkStart w:id="0" w:name="_Hlk20721201"/>
      <w:bookmarkStart w:id="1" w:name="_Hlk528669661"/>
      <w:r w:rsidR="00A45406">
        <w:rPr>
          <w:rFonts w:ascii="Times New Roman" w:eastAsia="Times New Roman" w:hAnsi="Times New Roman"/>
          <w:sz w:val="32"/>
          <w:szCs w:val="32"/>
        </w:rPr>
        <w:t>14,401</w:t>
      </w:r>
    </w:p>
    <w:p w14:paraId="29DB35D9" w14:textId="617D1B47" w:rsidR="00E921CC" w:rsidRDefault="00E921CC" w:rsidP="00544B8A">
      <w:pPr>
        <w:spacing w:before="120" w:after="120" w:line="240" w:lineRule="auto"/>
        <w:rPr>
          <w:rFonts w:ascii="Times New Roman" w:hAnsi="Times New Roman"/>
          <w:b/>
          <w:sz w:val="32"/>
          <w:szCs w:val="32"/>
        </w:rPr>
      </w:pPr>
    </w:p>
    <w:p w14:paraId="589E6E06" w14:textId="1A4CC6B0" w:rsidR="00544B8A" w:rsidRPr="00544B8A" w:rsidRDefault="00544B8A" w:rsidP="00544B8A">
      <w:pPr>
        <w:numPr>
          <w:ilvl w:val="0"/>
          <w:numId w:val="5"/>
        </w:numPr>
        <w:spacing w:before="120" w:after="120" w:line="240" w:lineRule="auto"/>
        <w:contextualSpacing/>
        <w:rPr>
          <w:rFonts w:ascii="Times New Roman" w:hAnsi="Times New Roman"/>
          <w:b/>
          <w:sz w:val="24"/>
          <w:szCs w:val="24"/>
          <w:u w:val="single"/>
        </w:rPr>
      </w:pPr>
      <w:r w:rsidRPr="00544B8A">
        <w:rPr>
          <w:rFonts w:ascii="Times New Roman" w:hAnsi="Times New Roman"/>
          <w:b/>
          <w:sz w:val="24"/>
          <w:szCs w:val="24"/>
        </w:rPr>
        <w:t xml:space="preserve">From Agency: </w:t>
      </w:r>
      <w:r w:rsidR="005530A5">
        <w:rPr>
          <w:rFonts w:ascii="Times New Roman" w:hAnsi="Times New Roman"/>
          <w:b/>
          <w:sz w:val="24"/>
          <w:szCs w:val="24"/>
        </w:rPr>
        <w:t>Cripple Creek PD</w:t>
      </w:r>
    </w:p>
    <w:p w14:paraId="50EFBA84" w14:textId="474D08EA" w:rsidR="00544B8A" w:rsidRPr="00544B8A" w:rsidRDefault="00544B8A" w:rsidP="00544B8A">
      <w:pPr>
        <w:numPr>
          <w:ilvl w:val="1"/>
          <w:numId w:val="6"/>
        </w:numPr>
        <w:spacing w:before="120" w:after="120" w:line="240" w:lineRule="auto"/>
        <w:contextualSpacing/>
        <w:rPr>
          <w:rFonts w:ascii="Times New Roman" w:hAnsi="Times New Roman"/>
          <w:b/>
          <w:sz w:val="24"/>
          <w:szCs w:val="24"/>
          <w:u w:val="single"/>
        </w:rPr>
      </w:pPr>
      <w:r w:rsidRPr="00544B8A">
        <w:rPr>
          <w:rFonts w:ascii="Times New Roman" w:hAnsi="Times New Roman"/>
          <w:b/>
          <w:sz w:val="24"/>
          <w:szCs w:val="24"/>
        </w:rPr>
        <w:t xml:space="preserve">For (Officer): </w:t>
      </w:r>
      <w:r w:rsidR="005530A5">
        <w:rPr>
          <w:rFonts w:ascii="Times New Roman" w:hAnsi="Times New Roman"/>
          <w:bCs/>
          <w:sz w:val="24"/>
          <w:szCs w:val="24"/>
        </w:rPr>
        <w:t>Kourtney Baker-Gomez</w:t>
      </w:r>
    </w:p>
    <w:p w14:paraId="17D327BB" w14:textId="283A4D0E" w:rsidR="00544B8A" w:rsidRPr="00544B8A" w:rsidRDefault="00544B8A" w:rsidP="00544B8A">
      <w:pPr>
        <w:numPr>
          <w:ilvl w:val="1"/>
          <w:numId w:val="6"/>
        </w:numPr>
        <w:spacing w:before="120" w:after="120" w:line="240" w:lineRule="auto"/>
        <w:contextualSpacing/>
        <w:rPr>
          <w:rFonts w:ascii="Times New Roman" w:hAnsi="Times New Roman"/>
          <w:b/>
          <w:sz w:val="24"/>
          <w:szCs w:val="24"/>
          <w:u w:val="single"/>
        </w:rPr>
      </w:pPr>
      <w:r w:rsidRPr="00544B8A">
        <w:rPr>
          <w:rFonts w:ascii="Times New Roman" w:hAnsi="Times New Roman"/>
          <w:b/>
          <w:sz w:val="24"/>
          <w:szCs w:val="24"/>
        </w:rPr>
        <w:t>Class:</w:t>
      </w:r>
      <w:r w:rsidR="005530A5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="005530A5">
        <w:rPr>
          <w:rFonts w:ascii="Times New Roman" w:hAnsi="Times New Roman"/>
          <w:bCs/>
          <w:sz w:val="24"/>
          <w:szCs w:val="24"/>
        </w:rPr>
        <w:t>Basic SRO</w:t>
      </w:r>
    </w:p>
    <w:p w14:paraId="1AA7F93E" w14:textId="7BCD556B" w:rsidR="00544B8A" w:rsidRPr="00544B8A" w:rsidRDefault="00544B8A" w:rsidP="00544B8A">
      <w:pPr>
        <w:numPr>
          <w:ilvl w:val="1"/>
          <w:numId w:val="6"/>
        </w:numPr>
        <w:spacing w:before="120" w:after="120" w:line="240" w:lineRule="auto"/>
        <w:contextualSpacing/>
        <w:rPr>
          <w:rFonts w:ascii="Times New Roman" w:hAnsi="Times New Roman"/>
          <w:b/>
          <w:sz w:val="24"/>
          <w:szCs w:val="24"/>
          <w:u w:val="single"/>
        </w:rPr>
      </w:pPr>
      <w:r w:rsidRPr="00544B8A">
        <w:rPr>
          <w:rFonts w:ascii="Times New Roman" w:hAnsi="Times New Roman"/>
          <w:b/>
          <w:sz w:val="24"/>
          <w:szCs w:val="24"/>
        </w:rPr>
        <w:t>Date Requested:</w:t>
      </w:r>
      <w:r w:rsidRPr="00544B8A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="005530A5">
        <w:rPr>
          <w:rFonts w:ascii="Times New Roman" w:hAnsi="Times New Roman"/>
          <w:bCs/>
          <w:sz w:val="24"/>
          <w:szCs w:val="24"/>
        </w:rPr>
        <w:t>08/09/20</w:t>
      </w:r>
    </w:p>
    <w:p w14:paraId="39117DDD" w14:textId="4FF455BF" w:rsidR="00544B8A" w:rsidRPr="00544B8A" w:rsidRDefault="00544B8A" w:rsidP="00544B8A">
      <w:pPr>
        <w:numPr>
          <w:ilvl w:val="1"/>
          <w:numId w:val="6"/>
        </w:numPr>
        <w:spacing w:before="120" w:after="120" w:line="240" w:lineRule="auto"/>
        <w:contextualSpacing/>
        <w:rPr>
          <w:rFonts w:ascii="Times New Roman" w:hAnsi="Times New Roman"/>
          <w:b/>
          <w:sz w:val="24"/>
          <w:szCs w:val="24"/>
          <w:u w:val="single"/>
        </w:rPr>
      </w:pPr>
      <w:r w:rsidRPr="00544B8A">
        <w:rPr>
          <w:rFonts w:ascii="Times New Roman" w:hAnsi="Times New Roman"/>
          <w:b/>
          <w:sz w:val="24"/>
          <w:szCs w:val="24"/>
        </w:rPr>
        <w:t>Date(s):</w:t>
      </w:r>
      <w:r w:rsidRPr="00544B8A">
        <w:rPr>
          <w:rFonts w:ascii="Times New Roman" w:hAnsi="Times New Roman"/>
          <w:sz w:val="24"/>
          <w:szCs w:val="24"/>
        </w:rPr>
        <w:t xml:space="preserve"> </w:t>
      </w:r>
      <w:r w:rsidR="005530A5">
        <w:rPr>
          <w:rFonts w:ascii="Times New Roman" w:hAnsi="Times New Roman"/>
          <w:sz w:val="24"/>
          <w:szCs w:val="24"/>
        </w:rPr>
        <w:t>October 12-16, 2020</w:t>
      </w:r>
    </w:p>
    <w:p w14:paraId="6F1665EB" w14:textId="66A78165" w:rsidR="00544B8A" w:rsidRPr="00544B8A" w:rsidRDefault="00544B8A" w:rsidP="00544B8A">
      <w:pPr>
        <w:numPr>
          <w:ilvl w:val="1"/>
          <w:numId w:val="6"/>
        </w:numPr>
        <w:spacing w:before="120" w:after="120" w:line="240" w:lineRule="auto"/>
        <w:contextualSpacing/>
        <w:rPr>
          <w:rFonts w:ascii="Times New Roman" w:hAnsi="Times New Roman"/>
          <w:b/>
          <w:sz w:val="24"/>
          <w:szCs w:val="24"/>
          <w:u w:val="single"/>
        </w:rPr>
      </w:pPr>
      <w:r w:rsidRPr="00544B8A">
        <w:rPr>
          <w:rFonts w:ascii="Times New Roman" w:hAnsi="Times New Roman"/>
          <w:b/>
          <w:sz w:val="24"/>
          <w:szCs w:val="24"/>
        </w:rPr>
        <w:t>Location:</w:t>
      </w:r>
      <w:r w:rsidRPr="00544B8A">
        <w:rPr>
          <w:rFonts w:ascii="Times New Roman" w:hAnsi="Times New Roman"/>
          <w:sz w:val="24"/>
          <w:szCs w:val="24"/>
        </w:rPr>
        <w:t xml:space="preserve"> </w:t>
      </w:r>
      <w:r w:rsidR="005530A5">
        <w:rPr>
          <w:rFonts w:ascii="Times New Roman" w:hAnsi="Times New Roman"/>
          <w:sz w:val="24"/>
          <w:szCs w:val="24"/>
        </w:rPr>
        <w:t>Littleton, CO</w:t>
      </w:r>
    </w:p>
    <w:p w14:paraId="4950D205" w14:textId="5FDE5FBC" w:rsidR="00544B8A" w:rsidRPr="00544B8A" w:rsidRDefault="00544B8A" w:rsidP="00544B8A">
      <w:pPr>
        <w:numPr>
          <w:ilvl w:val="1"/>
          <w:numId w:val="6"/>
        </w:numPr>
        <w:spacing w:before="120" w:after="120" w:line="240" w:lineRule="auto"/>
        <w:contextualSpacing/>
        <w:rPr>
          <w:rFonts w:ascii="Times New Roman" w:hAnsi="Times New Roman"/>
          <w:b/>
          <w:sz w:val="24"/>
          <w:szCs w:val="24"/>
          <w:u w:val="single"/>
        </w:rPr>
      </w:pPr>
      <w:r w:rsidRPr="00544B8A">
        <w:rPr>
          <w:rFonts w:ascii="Times New Roman" w:hAnsi="Times New Roman"/>
          <w:b/>
          <w:sz w:val="24"/>
          <w:szCs w:val="24"/>
        </w:rPr>
        <w:t>Class Cost:</w:t>
      </w:r>
      <w:r w:rsidRPr="00544B8A">
        <w:rPr>
          <w:rFonts w:ascii="Times New Roman" w:hAnsi="Times New Roman"/>
          <w:sz w:val="24"/>
          <w:szCs w:val="24"/>
        </w:rPr>
        <w:t xml:space="preserve"> $</w:t>
      </w:r>
      <w:r w:rsidR="005530A5">
        <w:rPr>
          <w:rFonts w:ascii="Times New Roman" w:hAnsi="Times New Roman"/>
          <w:sz w:val="24"/>
          <w:szCs w:val="24"/>
        </w:rPr>
        <w:t>495</w:t>
      </w:r>
    </w:p>
    <w:p w14:paraId="3C95E827" w14:textId="671AED87" w:rsidR="00544B8A" w:rsidRPr="00544B8A" w:rsidRDefault="00544B8A" w:rsidP="00544B8A">
      <w:pPr>
        <w:numPr>
          <w:ilvl w:val="1"/>
          <w:numId w:val="6"/>
        </w:numPr>
        <w:spacing w:before="120" w:after="120" w:line="240" w:lineRule="auto"/>
        <w:contextualSpacing/>
        <w:rPr>
          <w:rFonts w:ascii="Times New Roman" w:hAnsi="Times New Roman"/>
          <w:b/>
          <w:sz w:val="24"/>
          <w:szCs w:val="24"/>
          <w:u w:val="single"/>
        </w:rPr>
      </w:pPr>
      <w:r w:rsidRPr="00544B8A">
        <w:rPr>
          <w:rFonts w:ascii="Times New Roman" w:hAnsi="Times New Roman"/>
          <w:b/>
          <w:sz w:val="24"/>
          <w:szCs w:val="24"/>
        </w:rPr>
        <w:t>Lodging:</w:t>
      </w:r>
      <w:r w:rsidRPr="00544B8A">
        <w:rPr>
          <w:rFonts w:ascii="Times New Roman" w:hAnsi="Times New Roman"/>
          <w:sz w:val="24"/>
          <w:szCs w:val="24"/>
        </w:rPr>
        <w:t xml:space="preserve"> $</w:t>
      </w:r>
      <w:r w:rsidR="005530A5">
        <w:rPr>
          <w:rFonts w:ascii="Times New Roman" w:hAnsi="Times New Roman"/>
          <w:sz w:val="24"/>
          <w:szCs w:val="24"/>
        </w:rPr>
        <w:t>309.96</w:t>
      </w:r>
    </w:p>
    <w:p w14:paraId="5DF7EDF1" w14:textId="77777777" w:rsidR="00544B8A" w:rsidRPr="00544B8A" w:rsidRDefault="00544B8A" w:rsidP="00544B8A">
      <w:pPr>
        <w:numPr>
          <w:ilvl w:val="1"/>
          <w:numId w:val="6"/>
        </w:numPr>
        <w:spacing w:before="120" w:after="120" w:line="240" w:lineRule="auto"/>
        <w:contextualSpacing/>
        <w:rPr>
          <w:rFonts w:ascii="Times New Roman" w:hAnsi="Times New Roman"/>
          <w:b/>
          <w:sz w:val="24"/>
          <w:szCs w:val="24"/>
          <w:u w:val="single"/>
        </w:rPr>
      </w:pPr>
      <w:r w:rsidRPr="00544B8A">
        <w:rPr>
          <w:rFonts w:ascii="Times New Roman" w:hAnsi="Times New Roman"/>
          <w:b/>
          <w:sz w:val="24"/>
          <w:szCs w:val="24"/>
        </w:rPr>
        <w:t>Per Diem:</w:t>
      </w:r>
      <w:r w:rsidRPr="00544B8A">
        <w:rPr>
          <w:rFonts w:ascii="Times New Roman" w:hAnsi="Times New Roman"/>
          <w:sz w:val="24"/>
          <w:szCs w:val="24"/>
        </w:rPr>
        <w:t xml:space="preserve"> $0</w:t>
      </w:r>
    </w:p>
    <w:p w14:paraId="0B702539" w14:textId="77777777" w:rsidR="00544B8A" w:rsidRPr="00544B8A" w:rsidRDefault="00544B8A" w:rsidP="00544B8A">
      <w:pPr>
        <w:numPr>
          <w:ilvl w:val="2"/>
          <w:numId w:val="6"/>
        </w:numPr>
        <w:spacing w:before="120" w:after="120" w:line="240" w:lineRule="auto"/>
        <w:contextualSpacing/>
        <w:rPr>
          <w:rFonts w:ascii="Times New Roman" w:hAnsi="Times New Roman"/>
          <w:b/>
          <w:sz w:val="24"/>
          <w:szCs w:val="24"/>
          <w:u w:val="single"/>
        </w:rPr>
      </w:pPr>
      <w:r w:rsidRPr="00544B8A">
        <w:rPr>
          <w:rFonts w:ascii="Times New Roman" w:hAnsi="Times New Roman"/>
          <w:b/>
          <w:sz w:val="24"/>
          <w:szCs w:val="24"/>
        </w:rPr>
        <w:t>To:</w:t>
      </w:r>
      <w:r w:rsidRPr="00544B8A">
        <w:rPr>
          <w:rFonts w:ascii="Times New Roman" w:hAnsi="Times New Roman"/>
          <w:b/>
          <w:sz w:val="24"/>
          <w:szCs w:val="24"/>
        </w:rPr>
        <w:tab/>
      </w:r>
      <w:r w:rsidRPr="00544B8A">
        <w:rPr>
          <w:rFonts w:ascii="Times New Roman" w:hAnsi="Times New Roman"/>
          <w:b/>
          <w:sz w:val="24"/>
          <w:szCs w:val="24"/>
        </w:rPr>
        <w:tab/>
      </w:r>
      <w:r w:rsidRPr="00544B8A">
        <w:rPr>
          <w:rFonts w:ascii="Times New Roman" w:hAnsi="Times New Roman"/>
          <w:b/>
          <w:sz w:val="24"/>
          <w:szCs w:val="24"/>
        </w:rPr>
        <w:tab/>
      </w:r>
      <w:r w:rsidRPr="00544B8A">
        <w:rPr>
          <w:rFonts w:ascii="Times New Roman" w:hAnsi="Times New Roman"/>
          <w:b/>
          <w:sz w:val="24"/>
          <w:szCs w:val="24"/>
        </w:rPr>
        <w:tab/>
      </w:r>
      <w:r w:rsidRPr="00544B8A">
        <w:rPr>
          <w:rFonts w:ascii="Times New Roman" w:hAnsi="Times New Roman"/>
          <w:b/>
          <w:sz w:val="24"/>
          <w:szCs w:val="24"/>
        </w:rPr>
        <w:tab/>
      </w:r>
      <w:r w:rsidRPr="00544B8A">
        <w:rPr>
          <w:rFonts w:ascii="Times New Roman" w:hAnsi="Times New Roman"/>
          <w:b/>
          <w:sz w:val="24"/>
          <w:szCs w:val="24"/>
        </w:rPr>
        <w:tab/>
      </w:r>
      <w:r w:rsidRPr="00544B8A">
        <w:rPr>
          <w:rFonts w:ascii="Times New Roman" w:hAnsi="Times New Roman"/>
          <w:b/>
          <w:sz w:val="24"/>
          <w:szCs w:val="24"/>
        </w:rPr>
        <w:tab/>
        <w:t>Action:</w:t>
      </w:r>
    </w:p>
    <w:p w14:paraId="6850BA0C" w14:textId="77777777" w:rsidR="00544B8A" w:rsidRPr="00544B8A" w:rsidRDefault="00544B8A" w:rsidP="00544B8A">
      <w:pPr>
        <w:numPr>
          <w:ilvl w:val="1"/>
          <w:numId w:val="6"/>
        </w:numPr>
        <w:spacing w:before="120" w:after="120" w:line="240" w:lineRule="auto"/>
        <w:contextualSpacing/>
        <w:rPr>
          <w:rFonts w:ascii="Times New Roman" w:hAnsi="Times New Roman"/>
          <w:b/>
          <w:sz w:val="24"/>
          <w:szCs w:val="24"/>
          <w:u w:val="single"/>
        </w:rPr>
      </w:pPr>
      <w:r w:rsidRPr="00544B8A">
        <w:rPr>
          <w:rFonts w:ascii="Times New Roman" w:hAnsi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3776" behindDoc="1" locked="0" layoutInCell="1" allowOverlap="1" wp14:anchorId="6197E3C4" wp14:editId="1B09B1D8">
                <wp:simplePos x="0" y="0"/>
                <wp:positionH relativeFrom="column">
                  <wp:posOffset>3400425</wp:posOffset>
                </wp:positionH>
                <wp:positionV relativeFrom="paragraph">
                  <wp:posOffset>30480</wp:posOffset>
                </wp:positionV>
                <wp:extent cx="1927860" cy="434340"/>
                <wp:effectExtent l="0" t="0" r="15240" b="22860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7860" cy="43434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F79646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7410A2C6" w14:textId="0B909622" w:rsidR="00544B8A" w:rsidRDefault="00442797" w:rsidP="00544B8A">
                            <w:pPr>
                              <w:jc w:val="center"/>
                            </w:pPr>
                            <w:r>
                              <w:t xml:space="preserve">Approved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197E3C4" id="Rectangle 19" o:spid="_x0000_s1026" style="position:absolute;left:0;text-align:left;margin-left:267.75pt;margin-top:2.4pt;width:151.8pt;height:34.2pt;z-index:-251592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" fillcolor="window" strokecolor="#f79646" strokeweight="2pt">
                <v:textbox>
                  <w:txbxContent>
                    <w:p w14:paraId="7410A2C6" w14:textId="0B909622" w:rsidR="00544B8A" w:rsidRDefault="00442797" w:rsidP="00544B8A">
                      <w:pPr>
                        <w:jc w:val="center"/>
                      </w:pPr>
                      <w:r>
                        <w:t xml:space="preserve">Approved </w:t>
                      </w:r>
                    </w:p>
                  </w:txbxContent>
                </v:textbox>
              </v:rect>
            </w:pict>
          </mc:Fallback>
        </mc:AlternateContent>
      </w:r>
      <w:r w:rsidRPr="00544B8A">
        <w:rPr>
          <w:rFonts w:ascii="Times New Roman" w:hAnsi="Times New Roman"/>
          <w:b/>
          <w:sz w:val="24"/>
          <w:szCs w:val="24"/>
        </w:rPr>
        <w:t>Related Cost:</w:t>
      </w:r>
      <w:r w:rsidRPr="00544B8A">
        <w:rPr>
          <w:rFonts w:ascii="Times New Roman" w:hAnsi="Times New Roman"/>
          <w:sz w:val="24"/>
          <w:szCs w:val="24"/>
        </w:rPr>
        <w:t xml:space="preserve"> $0</w:t>
      </w:r>
    </w:p>
    <w:p w14:paraId="7BFE3CFE" w14:textId="77777777" w:rsidR="00544B8A" w:rsidRPr="00544B8A" w:rsidRDefault="00544B8A" w:rsidP="00544B8A">
      <w:pPr>
        <w:spacing w:before="120" w:after="120" w:line="240" w:lineRule="auto"/>
        <w:rPr>
          <w:rFonts w:ascii="Times New Roman" w:hAnsi="Times New Roman"/>
          <w:b/>
          <w:sz w:val="24"/>
          <w:szCs w:val="24"/>
          <w:u w:val="single"/>
        </w:rPr>
      </w:pPr>
    </w:p>
    <w:p w14:paraId="6376C5EC" w14:textId="4D219634" w:rsidR="00544B8A" w:rsidRDefault="00544B8A" w:rsidP="00544B8A">
      <w:pPr>
        <w:spacing w:before="120" w:after="120" w:line="240" w:lineRule="auto"/>
        <w:ind w:left="5040" w:firstLine="720"/>
        <w:contextualSpacing/>
        <w:rPr>
          <w:rFonts w:ascii="Times New Roman" w:hAnsi="Times New Roman"/>
          <w:b/>
          <w:sz w:val="24"/>
          <w:szCs w:val="24"/>
        </w:rPr>
      </w:pPr>
      <w:r w:rsidRPr="00544B8A">
        <w:rPr>
          <w:rFonts w:ascii="Times New Roman" w:hAnsi="Times New Roman"/>
          <w:b/>
          <w:sz w:val="24"/>
          <w:szCs w:val="24"/>
        </w:rPr>
        <w:t>Total Cost:</w:t>
      </w:r>
      <w:r w:rsidRPr="00544B8A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544B8A">
        <w:rPr>
          <w:rFonts w:ascii="Times New Roman" w:hAnsi="Times New Roman"/>
          <w:b/>
          <w:sz w:val="24"/>
          <w:szCs w:val="24"/>
        </w:rPr>
        <w:t>$</w:t>
      </w:r>
      <w:r w:rsidR="005530A5">
        <w:rPr>
          <w:rFonts w:ascii="Times New Roman" w:hAnsi="Times New Roman"/>
          <w:b/>
          <w:sz w:val="24"/>
          <w:szCs w:val="24"/>
        </w:rPr>
        <w:t>495</w:t>
      </w:r>
    </w:p>
    <w:p w14:paraId="08D34B80" w14:textId="77777777" w:rsidR="00575D24" w:rsidRPr="00544B8A" w:rsidRDefault="00575D24" w:rsidP="00544B8A">
      <w:pPr>
        <w:spacing w:before="120" w:after="120" w:line="240" w:lineRule="auto"/>
        <w:ind w:left="5040" w:firstLine="720"/>
        <w:contextualSpacing/>
        <w:rPr>
          <w:rFonts w:ascii="Times New Roman" w:hAnsi="Times New Roman"/>
          <w:b/>
          <w:sz w:val="24"/>
          <w:szCs w:val="24"/>
        </w:rPr>
      </w:pPr>
    </w:p>
    <w:p w14:paraId="5E93CD11" w14:textId="77777777" w:rsidR="00544B8A" w:rsidRPr="00544B8A" w:rsidRDefault="00544B8A" w:rsidP="00544B8A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544B8A">
        <w:rPr>
          <w:rFonts w:ascii="Times New Roman" w:hAnsi="Times New Roman"/>
          <w:b/>
          <w:sz w:val="24"/>
          <w:szCs w:val="24"/>
        </w:rPr>
        <w:t>Vote:</w:t>
      </w:r>
    </w:p>
    <w:p w14:paraId="0AA5D975" w14:textId="7A58B851" w:rsidR="00544B8A" w:rsidRDefault="00544B8A" w:rsidP="00544B8A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Byerly</w:t>
      </w:r>
      <w:r w:rsidRPr="00383EC8">
        <w:rPr>
          <w:rFonts w:ascii="Times New Roman" w:hAnsi="Times New Roman"/>
          <w:b/>
          <w:sz w:val="24"/>
          <w:szCs w:val="24"/>
        </w:rPr>
        <w:t xml:space="preserve"> Y/N, B</w:t>
      </w:r>
      <w:r>
        <w:rPr>
          <w:rFonts w:ascii="Times New Roman" w:hAnsi="Times New Roman"/>
          <w:b/>
          <w:sz w:val="24"/>
          <w:szCs w:val="24"/>
        </w:rPr>
        <w:t>auer</w:t>
      </w:r>
      <w:r w:rsidRPr="00383EC8">
        <w:rPr>
          <w:rFonts w:ascii="Times New Roman" w:hAnsi="Times New Roman"/>
          <w:b/>
          <w:sz w:val="24"/>
          <w:szCs w:val="24"/>
        </w:rPr>
        <w:t xml:space="preserve"> Y/N, </w:t>
      </w:r>
      <w:proofErr w:type="spellStart"/>
      <w:r>
        <w:rPr>
          <w:rFonts w:ascii="Times New Roman" w:hAnsi="Times New Roman"/>
          <w:b/>
          <w:sz w:val="24"/>
          <w:szCs w:val="24"/>
        </w:rPr>
        <w:t>Holzwarth</w:t>
      </w:r>
      <w:proofErr w:type="spellEnd"/>
      <w:r w:rsidRPr="00383EC8">
        <w:rPr>
          <w:rFonts w:ascii="Times New Roman" w:hAnsi="Times New Roman"/>
          <w:b/>
          <w:sz w:val="24"/>
          <w:szCs w:val="24"/>
        </w:rPr>
        <w:t xml:space="preserve"> Y/N, Johnson Y/</w:t>
      </w:r>
      <w:proofErr w:type="gramStart"/>
      <w:r w:rsidRPr="00383EC8">
        <w:rPr>
          <w:rFonts w:ascii="Times New Roman" w:hAnsi="Times New Roman"/>
          <w:b/>
          <w:sz w:val="24"/>
          <w:szCs w:val="24"/>
        </w:rPr>
        <w:t xml:space="preserve">N,   </w:t>
      </w:r>
      <w:proofErr w:type="gramEnd"/>
      <w:r w:rsidRPr="00383EC8"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   </w:t>
      </w:r>
      <w:r>
        <w:rPr>
          <w:rFonts w:ascii="Times New Roman" w:hAnsi="Times New Roman"/>
          <w:b/>
          <w:sz w:val="24"/>
          <w:szCs w:val="24"/>
        </w:rPr>
        <w:t>Briscoe</w:t>
      </w:r>
      <w:r w:rsidRPr="00383EC8">
        <w:rPr>
          <w:rFonts w:ascii="Times New Roman" w:hAnsi="Times New Roman"/>
          <w:b/>
          <w:sz w:val="24"/>
          <w:szCs w:val="24"/>
        </w:rPr>
        <w:t xml:space="preserve"> Y/N, </w:t>
      </w:r>
      <w:r>
        <w:rPr>
          <w:rFonts w:ascii="Times New Roman" w:hAnsi="Times New Roman"/>
          <w:b/>
          <w:sz w:val="24"/>
          <w:szCs w:val="24"/>
        </w:rPr>
        <w:t>Ballas</w:t>
      </w:r>
      <w:r w:rsidRPr="00383EC8">
        <w:rPr>
          <w:rFonts w:ascii="Times New Roman" w:hAnsi="Times New Roman"/>
          <w:b/>
          <w:sz w:val="24"/>
          <w:szCs w:val="24"/>
        </w:rPr>
        <w:t xml:space="preserve"> Y/N, </w:t>
      </w:r>
      <w:r>
        <w:rPr>
          <w:rFonts w:ascii="Times New Roman" w:hAnsi="Times New Roman"/>
          <w:b/>
          <w:sz w:val="24"/>
          <w:szCs w:val="24"/>
        </w:rPr>
        <w:t>Wells</w:t>
      </w:r>
      <w:r w:rsidRPr="00383EC8">
        <w:rPr>
          <w:rFonts w:ascii="Times New Roman" w:hAnsi="Times New Roman"/>
          <w:b/>
          <w:sz w:val="24"/>
          <w:szCs w:val="24"/>
        </w:rPr>
        <w:t xml:space="preserve"> Y/N</w:t>
      </w:r>
    </w:p>
    <w:p w14:paraId="5FB77233" w14:textId="77777777" w:rsidR="00EC37AB" w:rsidRDefault="00EC37AB" w:rsidP="000C6ECC">
      <w:pPr>
        <w:spacing w:before="120" w:after="120" w:line="240" w:lineRule="auto"/>
        <w:rPr>
          <w:rFonts w:ascii="Times New Roman" w:hAnsi="Times New Roman"/>
          <w:b/>
          <w:sz w:val="24"/>
          <w:szCs w:val="24"/>
        </w:rPr>
      </w:pPr>
    </w:p>
    <w:bookmarkEnd w:id="0"/>
    <w:p w14:paraId="5BE37E4E" w14:textId="26210025" w:rsidR="00A45406" w:rsidRPr="000C6ECC" w:rsidRDefault="00544B8A" w:rsidP="000C6ECC">
      <w:pPr>
        <w:spacing w:before="120" w:after="120" w:line="240" w:lineRule="auto"/>
        <w:jc w:val="center"/>
        <w:rPr>
          <w:rFonts w:ascii="Times New Roman" w:hAnsi="Times New Roman"/>
          <w:sz w:val="32"/>
          <w:szCs w:val="32"/>
        </w:rPr>
      </w:pPr>
      <w:r>
        <w:rPr>
          <w:rFonts w:ascii="Times New Roman" w:eastAsia="Times New Roman" w:hAnsi="Times New Roman"/>
          <w:sz w:val="32"/>
          <w:szCs w:val="32"/>
        </w:rPr>
        <w:lastRenderedPageBreak/>
        <w:t xml:space="preserve">Request Total: </w:t>
      </w:r>
      <w:r w:rsidR="00663AFC">
        <w:rPr>
          <w:rFonts w:ascii="Times New Roman" w:eastAsia="Times New Roman" w:hAnsi="Times New Roman"/>
          <w:sz w:val="32"/>
          <w:szCs w:val="32"/>
        </w:rPr>
        <w:t>$</w:t>
      </w:r>
      <w:r w:rsidR="000C6ECC">
        <w:rPr>
          <w:rFonts w:ascii="Times New Roman" w:eastAsia="Times New Roman" w:hAnsi="Times New Roman"/>
          <w:sz w:val="32"/>
          <w:szCs w:val="32"/>
        </w:rPr>
        <w:t>495</w:t>
      </w:r>
      <w:bookmarkEnd w:id="1"/>
    </w:p>
    <w:p w14:paraId="36810191" w14:textId="2AA01F74" w:rsidR="006E7D19" w:rsidRPr="00161650" w:rsidRDefault="00552F25" w:rsidP="00552F2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  <w:r w:rsidRPr="00161650">
        <w:rPr>
          <w:rFonts w:ascii="Times New Roman" w:hAnsi="Times New Roman"/>
          <w:b/>
          <w:sz w:val="32"/>
          <w:szCs w:val="32"/>
        </w:rPr>
        <w:t>Central Mountain Training Region</w:t>
      </w:r>
    </w:p>
    <w:p w14:paraId="52F4B8D9" w14:textId="4EE65D67" w:rsidR="00552F25" w:rsidRPr="00161650" w:rsidRDefault="00552F25" w:rsidP="00552F25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  <w:r w:rsidRPr="00161650">
        <w:rPr>
          <w:rFonts w:ascii="Times New Roman" w:hAnsi="Times New Roman"/>
          <w:b/>
          <w:sz w:val="32"/>
          <w:szCs w:val="32"/>
        </w:rPr>
        <w:t xml:space="preserve">Meeting Schedule </w:t>
      </w:r>
      <w:r w:rsidR="001D47AC">
        <w:rPr>
          <w:rFonts w:ascii="Times New Roman" w:hAnsi="Times New Roman"/>
          <w:b/>
          <w:sz w:val="32"/>
          <w:szCs w:val="32"/>
        </w:rPr>
        <w:t>FY2</w:t>
      </w:r>
      <w:r w:rsidR="005569A1">
        <w:rPr>
          <w:rFonts w:ascii="Times New Roman" w:hAnsi="Times New Roman"/>
          <w:b/>
          <w:sz w:val="32"/>
          <w:szCs w:val="32"/>
        </w:rPr>
        <w:t>1</w:t>
      </w:r>
    </w:p>
    <w:p w14:paraId="4A0BF40E" w14:textId="466CFC32" w:rsidR="00D92384" w:rsidRPr="0024757F" w:rsidRDefault="00552F25" w:rsidP="0024757F">
      <w:pPr>
        <w:spacing w:before="120" w:after="120" w:line="240" w:lineRule="auto"/>
        <w:jc w:val="center"/>
        <w:rPr>
          <w:rStyle w:val="Hyperlink"/>
          <w:rFonts w:ascii="Times New Roman" w:hAnsi="Times New Roman"/>
          <w:b/>
          <w:color w:val="auto"/>
          <w:sz w:val="32"/>
          <w:szCs w:val="32"/>
          <w:u w:val="none"/>
        </w:rPr>
      </w:pPr>
      <w:r w:rsidRPr="00161650">
        <w:rPr>
          <w:rFonts w:ascii="Times New Roman" w:hAnsi="Times New Roman"/>
          <w:b/>
          <w:sz w:val="32"/>
          <w:szCs w:val="32"/>
        </w:rPr>
        <w:t>(First Thursday of the Month) Start Time 1</w:t>
      </w:r>
      <w:r w:rsidR="00445975" w:rsidRPr="00161650">
        <w:rPr>
          <w:rFonts w:ascii="Times New Roman" w:hAnsi="Times New Roman"/>
          <w:b/>
          <w:sz w:val="32"/>
          <w:szCs w:val="32"/>
        </w:rPr>
        <w:t>1</w:t>
      </w:r>
      <w:r w:rsidRPr="00161650">
        <w:rPr>
          <w:rFonts w:ascii="Times New Roman" w:hAnsi="Times New Roman"/>
          <w:b/>
          <w:sz w:val="32"/>
          <w:szCs w:val="32"/>
        </w:rPr>
        <w:t>:00am</w:t>
      </w:r>
    </w:p>
    <w:p w14:paraId="58BE19A9" w14:textId="4DB3AC4C" w:rsidR="00FD42F1" w:rsidRDefault="000261E8" w:rsidP="00A3525E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b/>
          <w:color w:val="333333"/>
          <w:u w:val="none"/>
        </w:rPr>
      </w:pPr>
      <w:r>
        <w:rPr>
          <w:rStyle w:val="Hyperlink"/>
          <w:b/>
          <w:color w:val="333333"/>
          <w:u w:val="none"/>
        </w:rPr>
        <w:tab/>
      </w:r>
      <w:r>
        <w:rPr>
          <w:rStyle w:val="Hyperlink"/>
          <w:b/>
          <w:color w:val="333333"/>
          <w:u w:val="none"/>
        </w:rPr>
        <w:tab/>
      </w:r>
      <w:r>
        <w:rPr>
          <w:rStyle w:val="Hyperlink"/>
          <w:b/>
          <w:color w:val="333333"/>
          <w:u w:val="none"/>
        </w:rPr>
        <w:tab/>
      </w:r>
      <w:r>
        <w:rPr>
          <w:rStyle w:val="Hyperlink"/>
          <w:b/>
          <w:color w:val="333333"/>
          <w:u w:val="none"/>
        </w:rPr>
        <w:tab/>
      </w:r>
      <w:r>
        <w:rPr>
          <w:rStyle w:val="Hyperlink"/>
          <w:b/>
          <w:color w:val="333333"/>
          <w:u w:val="none"/>
        </w:rPr>
        <w:tab/>
      </w:r>
      <w:r>
        <w:rPr>
          <w:rStyle w:val="Hyperlink"/>
          <w:b/>
          <w:color w:val="333333"/>
          <w:u w:val="none"/>
        </w:rPr>
        <w:tab/>
      </w:r>
    </w:p>
    <w:p w14:paraId="4EA0D1BF" w14:textId="048F3F6B" w:rsidR="00FD42F1" w:rsidRDefault="008008E7" w:rsidP="00DD6C87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b/>
          <w:color w:val="333333"/>
          <w:u w:val="none"/>
        </w:rPr>
      </w:pPr>
      <w:r>
        <w:rPr>
          <w:noProof/>
          <w:color w:val="333333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36DE858A" wp14:editId="3A6EC00A">
                <wp:simplePos x="0" y="0"/>
                <wp:positionH relativeFrom="column">
                  <wp:posOffset>171450</wp:posOffset>
                </wp:positionH>
                <wp:positionV relativeFrom="paragraph">
                  <wp:posOffset>64770</wp:posOffset>
                </wp:positionV>
                <wp:extent cx="2600325" cy="1457325"/>
                <wp:effectExtent l="0" t="0" r="28575" b="2857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00325" cy="14573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0577E4C7" w14:textId="2D60ACD3" w:rsidR="002C37D1" w:rsidRDefault="0080628A" w:rsidP="002C37D1">
                            <w:pP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 xml:space="preserve">September </w:t>
                            </w:r>
                            <w:r w:rsidR="00601ED6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10</w:t>
                            </w:r>
                            <w:r w:rsidR="00601ED6" w:rsidRPr="00601ED6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, 2020</w:t>
                            </w:r>
                            <w:r w:rsidR="00601ED6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Location/Host:</w:t>
                            </w:r>
                          </w:p>
                          <w:p w14:paraId="3D90309F" w14:textId="1CA9E1DA" w:rsidR="0080628A" w:rsidRDefault="00243BFC" w:rsidP="002C37D1">
                            <w:pPr>
                              <w:rPr>
                                <w:rFonts w:ascii="Times New Roman" w:hAnsi="Times New Roman"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Cs/>
                                <w:sz w:val="24"/>
                                <w:szCs w:val="24"/>
                              </w:rPr>
                              <w:t>Canon City PD</w:t>
                            </w:r>
                          </w:p>
                          <w:p w14:paraId="3C4A324D" w14:textId="043D763F" w:rsidR="00D618B2" w:rsidRDefault="00D618B2" w:rsidP="002C37D1">
                            <w:pPr>
                              <w:rPr>
                                <w:rFonts w:ascii="Times New Roman" w:hAnsi="Times New Roman"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Cs/>
                                <w:sz w:val="24"/>
                                <w:szCs w:val="24"/>
                              </w:rPr>
                              <w:t>128 Main St</w:t>
                            </w:r>
                          </w:p>
                          <w:p w14:paraId="6DB490CD" w14:textId="1270D724" w:rsidR="00EB7A23" w:rsidRPr="0080628A" w:rsidRDefault="00EB7A23" w:rsidP="002C37D1">
                            <w:pPr>
                              <w:rPr>
                                <w:rFonts w:ascii="Times New Roman" w:hAnsi="Times New Roman"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Cs/>
                                <w:sz w:val="24"/>
                                <w:szCs w:val="24"/>
                              </w:rPr>
                              <w:t>Canon City, CO 8121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DE858A" id="Rectangle 12" o:spid="_x0000_s1027" style="position:absolute;margin-left:13.5pt;margin-top:5.1pt;width:204.75pt;height:114.7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" fillcolor="window" strokecolor="#548dd4 [1951]" strokeweight="2pt">
                <v:textbox>
                  <w:txbxContent>
                    <w:p w14:paraId="0577E4C7" w14:textId="2D60ACD3" w:rsidR="002C37D1" w:rsidRDefault="0080628A" w:rsidP="002C37D1">
                      <w:pP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 xml:space="preserve">September </w:t>
                      </w:r>
                      <w:r w:rsidR="00601ED6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10</w:t>
                      </w:r>
                      <w:r w:rsidR="00601ED6" w:rsidRPr="00601ED6">
                        <w:rPr>
                          <w:rFonts w:ascii="Times New Roman" w:hAnsi="Times New Roman"/>
                          <w:b/>
                          <w:sz w:val="24"/>
                          <w:szCs w:val="24"/>
                          <w:vertAlign w:val="superscript"/>
                        </w:rPr>
                        <w:t>th</w:t>
                      </w: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, 2020</w:t>
                      </w:r>
                      <w:r w:rsidR="00601ED6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Location/Host:</w:t>
                      </w:r>
                    </w:p>
                    <w:p w14:paraId="3D90309F" w14:textId="1CA9E1DA" w:rsidR="0080628A" w:rsidRDefault="00243BFC" w:rsidP="002C37D1">
                      <w:pPr>
                        <w:rPr>
                          <w:rFonts w:ascii="Times New Roman" w:hAnsi="Times New Roman"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Cs/>
                          <w:sz w:val="24"/>
                          <w:szCs w:val="24"/>
                        </w:rPr>
                        <w:t>Canon City PD</w:t>
                      </w:r>
                    </w:p>
                    <w:p w14:paraId="3C4A324D" w14:textId="043D763F" w:rsidR="00D618B2" w:rsidRDefault="00D618B2" w:rsidP="002C37D1">
                      <w:pPr>
                        <w:rPr>
                          <w:rFonts w:ascii="Times New Roman" w:hAnsi="Times New Roman"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Cs/>
                          <w:sz w:val="24"/>
                          <w:szCs w:val="24"/>
                        </w:rPr>
                        <w:t>128 Main St</w:t>
                      </w:r>
                    </w:p>
                    <w:p w14:paraId="6DB490CD" w14:textId="1270D724" w:rsidR="00EB7A23" w:rsidRPr="0080628A" w:rsidRDefault="00EB7A23" w:rsidP="002C37D1">
                      <w:pPr>
                        <w:rPr>
                          <w:rFonts w:ascii="Times New Roman" w:hAnsi="Times New Roman"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Cs/>
                          <w:sz w:val="24"/>
                          <w:szCs w:val="24"/>
                        </w:rPr>
                        <w:t>Canon City, CO 81212</w:t>
                      </w:r>
                    </w:p>
                  </w:txbxContent>
                </v:textbox>
              </v:rect>
            </w:pict>
          </mc:Fallback>
        </mc:AlternateContent>
      </w:r>
      <w:r w:rsidR="00A45406">
        <w:rPr>
          <w:noProof/>
          <w:color w:val="333333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31733ACA" wp14:editId="51AAEE83">
                <wp:simplePos x="0" y="0"/>
                <wp:positionH relativeFrom="column">
                  <wp:posOffset>3238500</wp:posOffset>
                </wp:positionH>
                <wp:positionV relativeFrom="paragraph">
                  <wp:posOffset>66675</wp:posOffset>
                </wp:positionV>
                <wp:extent cx="2543175" cy="1466850"/>
                <wp:effectExtent l="0" t="0" r="28575" b="1905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3175" cy="14668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7AED67D9" w14:textId="25108DCC" w:rsidR="002C37D1" w:rsidRDefault="007A2706" w:rsidP="002C37D1">
                            <w:pP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 xml:space="preserve">October </w:t>
                            </w:r>
                            <w:r w:rsidR="00601ED6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8</w:t>
                            </w:r>
                            <w:r w:rsidR="00601ED6" w:rsidRPr="00601ED6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, 2020</w:t>
                            </w:r>
                            <w:r w:rsidR="002C37D1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 xml:space="preserve"> Location/Host:</w:t>
                            </w:r>
                          </w:p>
                          <w:p w14:paraId="396CDC91" w14:textId="2A95A487" w:rsidR="002C37D1" w:rsidRDefault="00243BFC" w:rsidP="002C37D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Fremont County SO</w:t>
                            </w:r>
                          </w:p>
                          <w:p w14:paraId="49D59D6B" w14:textId="34A041B8" w:rsidR="00A45406" w:rsidRDefault="00A45406" w:rsidP="002C37D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201 N 6</w:t>
                            </w:r>
                            <w:r w:rsidRPr="00A45406">
                              <w:rPr>
                                <w:rFonts w:ascii="Times New Roman" w:hAnsi="Times New Roman"/>
                                <w:sz w:val="24"/>
                                <w:szCs w:val="24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 St </w:t>
                            </w:r>
                          </w:p>
                          <w:p w14:paraId="0305FF32" w14:textId="5CDFA85D" w:rsidR="00A45406" w:rsidRPr="002C37D1" w:rsidRDefault="00A45406" w:rsidP="002C37D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Canon City, CO 8121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733ACA" id="Rectangle 15" o:spid="_x0000_s1028" style="position:absolute;margin-left:255pt;margin-top:5.25pt;width:200.25pt;height:115.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" fillcolor="window" strokecolor="#548dd4 [1951]" strokeweight="2pt">
                <v:textbox>
                  <w:txbxContent>
                    <w:p w14:paraId="7AED67D9" w14:textId="25108DCC" w:rsidR="002C37D1" w:rsidRDefault="007A2706" w:rsidP="002C37D1">
                      <w:pP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 xml:space="preserve">October </w:t>
                      </w:r>
                      <w:r w:rsidR="00601ED6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8</w:t>
                      </w:r>
                      <w:r w:rsidR="00601ED6" w:rsidRPr="00601ED6">
                        <w:rPr>
                          <w:rFonts w:ascii="Times New Roman" w:hAnsi="Times New Roman"/>
                          <w:b/>
                          <w:sz w:val="24"/>
                          <w:szCs w:val="24"/>
                          <w:vertAlign w:val="superscript"/>
                        </w:rPr>
                        <w:t>th</w:t>
                      </w: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, 2020</w:t>
                      </w:r>
                      <w:r w:rsidR="002C37D1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 xml:space="preserve"> Location/Host:</w:t>
                      </w:r>
                    </w:p>
                    <w:p w14:paraId="396CDC91" w14:textId="2A95A487" w:rsidR="002C37D1" w:rsidRDefault="00243BFC" w:rsidP="002C37D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Fremont County SO</w:t>
                      </w:r>
                    </w:p>
                    <w:p w14:paraId="49D59D6B" w14:textId="34A041B8" w:rsidR="00A45406" w:rsidRDefault="00A45406" w:rsidP="002C37D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201 N 6</w:t>
                      </w:r>
                      <w:r w:rsidRPr="00A45406">
                        <w:rPr>
                          <w:rFonts w:ascii="Times New Roman" w:hAnsi="Times New Roman"/>
                          <w:sz w:val="24"/>
                          <w:szCs w:val="24"/>
                          <w:vertAlign w:val="superscript"/>
                        </w:rPr>
                        <w:t>th</w:t>
                      </w: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 St </w:t>
                      </w:r>
                    </w:p>
                    <w:p w14:paraId="0305FF32" w14:textId="5CDFA85D" w:rsidR="00A45406" w:rsidRPr="002C37D1" w:rsidRDefault="00A45406" w:rsidP="002C37D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Canon City, CO 81212</w:t>
                      </w:r>
                    </w:p>
                  </w:txbxContent>
                </v:textbox>
              </v:rect>
            </w:pict>
          </mc:Fallback>
        </mc:AlternateContent>
      </w:r>
    </w:p>
    <w:p w14:paraId="05E459CD" w14:textId="3111D342" w:rsidR="00FD42F1" w:rsidRDefault="00FD42F1" w:rsidP="00DD6C87">
      <w:pPr>
        <w:pStyle w:val="NormalWeb"/>
        <w:shd w:val="clear" w:color="auto" w:fill="FFFFFF"/>
        <w:spacing w:before="0" w:beforeAutospacing="0" w:after="225" w:afterAutospacing="0"/>
        <w:rPr>
          <w:rStyle w:val="Hyperlink"/>
          <w:b/>
          <w:color w:val="333333"/>
          <w:u w:val="none"/>
        </w:rPr>
      </w:pPr>
    </w:p>
    <w:p w14:paraId="18ACCD2E" w14:textId="39525E71" w:rsidR="00E27C67" w:rsidRDefault="002C37D1" w:rsidP="002C37D1">
      <w:pPr>
        <w:pStyle w:val="NormalWeb"/>
        <w:shd w:val="clear" w:color="auto" w:fill="FFFFFF"/>
        <w:tabs>
          <w:tab w:val="left" w:pos="5955"/>
        </w:tabs>
        <w:spacing w:before="0" w:beforeAutospacing="0" w:after="225" w:afterAutospacing="0"/>
        <w:rPr>
          <w:rStyle w:val="Hyperlink"/>
          <w:color w:val="333333"/>
          <w:u w:val="none"/>
        </w:rPr>
      </w:pPr>
      <w:r>
        <w:rPr>
          <w:rStyle w:val="Hyperlink"/>
          <w:color w:val="333333"/>
          <w:u w:val="none"/>
        </w:rPr>
        <w:tab/>
      </w:r>
    </w:p>
    <w:p w14:paraId="695C2451" w14:textId="0CD67947" w:rsidR="002C37D1" w:rsidRPr="002C37D1" w:rsidRDefault="002C37D1" w:rsidP="002C37D1"/>
    <w:p w14:paraId="35F3A38C" w14:textId="6EC89F84" w:rsidR="002C37D1" w:rsidRPr="002C37D1" w:rsidRDefault="00A45406" w:rsidP="002C37D1">
      <w:r>
        <w:rPr>
          <w:noProof/>
          <w:color w:val="333333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2875C383" wp14:editId="1E5D78AE">
                <wp:simplePos x="0" y="0"/>
                <wp:positionH relativeFrom="column">
                  <wp:posOffset>3238500</wp:posOffset>
                </wp:positionH>
                <wp:positionV relativeFrom="paragraph">
                  <wp:posOffset>251460</wp:posOffset>
                </wp:positionV>
                <wp:extent cx="2543175" cy="1362075"/>
                <wp:effectExtent l="0" t="0" r="28575" b="28575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3175" cy="136207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3884A8B" w14:textId="432D3F1D" w:rsidR="002C37D1" w:rsidRDefault="00D618B2" w:rsidP="002C37D1">
                            <w:pP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December</w:t>
                            </w:r>
                            <w:r w:rsidR="00690EBE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, 2020</w:t>
                            </w:r>
                            <w:r w:rsidR="002C37D1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 xml:space="preserve"> Location/Host:</w:t>
                            </w:r>
                          </w:p>
                          <w:p w14:paraId="599088B1" w14:textId="20511B9C" w:rsidR="002C37D1" w:rsidRPr="002C37D1" w:rsidRDefault="00D618B2" w:rsidP="002C37D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No Meet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75C383" id="Rectangle 10" o:spid="_x0000_s1029" style="position:absolute;margin-left:255pt;margin-top:19.8pt;width:200.25pt;height:107.2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" fillcolor="white [3201]" strokecolor="#548dd4 [1951]" strokeweight="2pt">
                <v:textbox>
                  <w:txbxContent>
                    <w:p w14:paraId="43884A8B" w14:textId="432D3F1D" w:rsidR="002C37D1" w:rsidRDefault="00D618B2" w:rsidP="002C37D1">
                      <w:pP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December</w:t>
                      </w:r>
                      <w:r w:rsidR="00690EBE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, 2020</w:t>
                      </w:r>
                      <w:r w:rsidR="002C37D1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 xml:space="preserve"> Location/Host:</w:t>
                      </w:r>
                    </w:p>
                    <w:p w14:paraId="599088B1" w14:textId="20511B9C" w:rsidR="002C37D1" w:rsidRPr="002C37D1" w:rsidRDefault="00D618B2" w:rsidP="002C37D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No Meeting</w:t>
                      </w:r>
                    </w:p>
                  </w:txbxContent>
                </v:textbox>
              </v:rect>
            </w:pict>
          </mc:Fallback>
        </mc:AlternateContent>
      </w:r>
      <w:r w:rsidR="005569A1">
        <w:rPr>
          <w:noProof/>
          <w:color w:val="333333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D53C943" wp14:editId="4315D174">
                <wp:simplePos x="0" y="0"/>
                <wp:positionH relativeFrom="column">
                  <wp:posOffset>171450</wp:posOffset>
                </wp:positionH>
                <wp:positionV relativeFrom="paragraph">
                  <wp:posOffset>198755</wp:posOffset>
                </wp:positionV>
                <wp:extent cx="2600325" cy="1419225"/>
                <wp:effectExtent l="0" t="0" r="28575" b="28575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00325" cy="141922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01C3CAD" w14:textId="05BC33AF" w:rsidR="002C37D1" w:rsidRDefault="007A2706" w:rsidP="00FD42F1">
                            <w:pP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 xml:space="preserve">November </w:t>
                            </w:r>
                            <w:r w:rsidR="00601ED6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12</w:t>
                            </w:r>
                            <w:r w:rsidR="00601ED6" w:rsidRPr="00601ED6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  <w:vertAlign w:val="superscript"/>
                              </w:rPr>
                              <w:t>th</w:t>
                            </w:r>
                            <w:r w:rsidR="00D7336A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, 20</w:t>
                            </w:r>
                            <w:r w:rsidR="00C85273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20</w:t>
                            </w:r>
                            <w:r w:rsidR="00D7336A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 xml:space="preserve"> Location/Host:</w:t>
                            </w:r>
                          </w:p>
                          <w:p w14:paraId="1DCF7F1C" w14:textId="38E4727C" w:rsidR="00D7336A" w:rsidRDefault="00243BFC" w:rsidP="00FD42F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Salida P</w:t>
                            </w:r>
                            <w:r w:rsidR="00EB7A23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olice Department</w:t>
                            </w:r>
                          </w:p>
                          <w:p w14:paraId="2F08D298" w14:textId="24020DDA" w:rsidR="00EB7A23" w:rsidRDefault="00EB7A23" w:rsidP="00FD42F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448 E 1</w:t>
                            </w:r>
                            <w:r w:rsidRPr="00EB7A23">
                              <w:rPr>
                                <w:rFonts w:ascii="Times New Roman" w:hAnsi="Times New Roman"/>
                                <w:sz w:val="24"/>
                                <w:szCs w:val="24"/>
                                <w:vertAlign w:val="superscript"/>
                              </w:rPr>
                              <w:t>st</w:t>
                            </w: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 St</w:t>
                            </w:r>
                          </w:p>
                          <w:p w14:paraId="7DDA1771" w14:textId="6A995D0F" w:rsidR="00EB7A23" w:rsidRPr="00D7336A" w:rsidRDefault="00EB7A23" w:rsidP="00FD42F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Salida, CO 8120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53C943" id="Rectangle 9" o:spid="_x0000_s1030" style="position:absolute;margin-left:13.5pt;margin-top:15.65pt;width:204.75pt;height:111.7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" fillcolor="white [3201]" strokecolor="#548dd4 [1951]" strokeweight="2pt">
                <v:textbox>
                  <w:txbxContent>
                    <w:p w14:paraId="301C3CAD" w14:textId="05BC33AF" w:rsidR="002C37D1" w:rsidRDefault="007A2706" w:rsidP="00FD42F1">
                      <w:pP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 xml:space="preserve">November </w:t>
                      </w:r>
                      <w:r w:rsidR="00601ED6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12</w:t>
                      </w:r>
                      <w:r w:rsidR="00601ED6" w:rsidRPr="00601ED6">
                        <w:rPr>
                          <w:rFonts w:ascii="Times New Roman" w:hAnsi="Times New Roman"/>
                          <w:b/>
                          <w:sz w:val="24"/>
                          <w:szCs w:val="24"/>
                          <w:vertAlign w:val="superscript"/>
                        </w:rPr>
                        <w:t>th</w:t>
                      </w:r>
                      <w:r w:rsidR="00D7336A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, 20</w:t>
                      </w:r>
                      <w:r w:rsidR="00C85273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20</w:t>
                      </w:r>
                      <w:r w:rsidR="00D7336A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 xml:space="preserve"> Location/Host:</w:t>
                      </w:r>
                    </w:p>
                    <w:p w14:paraId="1DCF7F1C" w14:textId="38E4727C" w:rsidR="00D7336A" w:rsidRDefault="00243BFC" w:rsidP="00FD42F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Salida P</w:t>
                      </w:r>
                      <w:r w:rsidR="00EB7A23">
                        <w:rPr>
                          <w:rFonts w:ascii="Times New Roman" w:hAnsi="Times New Roman"/>
                          <w:sz w:val="24"/>
                          <w:szCs w:val="24"/>
                        </w:rPr>
                        <w:t>olice Department</w:t>
                      </w:r>
                    </w:p>
                    <w:p w14:paraId="2F08D298" w14:textId="24020DDA" w:rsidR="00EB7A23" w:rsidRDefault="00EB7A23" w:rsidP="00FD42F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448 E 1</w:t>
                      </w:r>
                      <w:r w:rsidRPr="00EB7A23">
                        <w:rPr>
                          <w:rFonts w:ascii="Times New Roman" w:hAnsi="Times New Roman"/>
                          <w:sz w:val="24"/>
                          <w:szCs w:val="24"/>
                          <w:vertAlign w:val="superscript"/>
                        </w:rPr>
                        <w:t>st</w:t>
                      </w: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 St</w:t>
                      </w:r>
                    </w:p>
                    <w:p w14:paraId="7DDA1771" w14:textId="6A995D0F" w:rsidR="00EB7A23" w:rsidRPr="00D7336A" w:rsidRDefault="00EB7A23" w:rsidP="00FD42F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Salida, CO 81201</w:t>
                      </w:r>
                    </w:p>
                  </w:txbxContent>
                </v:textbox>
              </v:rect>
            </w:pict>
          </mc:Fallback>
        </mc:AlternateContent>
      </w:r>
    </w:p>
    <w:p w14:paraId="55775918" w14:textId="4256908B" w:rsidR="002C37D1" w:rsidRPr="002C37D1" w:rsidRDefault="002C37D1" w:rsidP="002C37D1"/>
    <w:p w14:paraId="1FCE8D0F" w14:textId="29FCAA23" w:rsidR="002C37D1" w:rsidRPr="000261E8" w:rsidRDefault="002C37D1" w:rsidP="002C37D1">
      <w:pPr>
        <w:pStyle w:val="NormalWeb"/>
        <w:shd w:val="clear" w:color="auto" w:fill="FFFFFF"/>
        <w:tabs>
          <w:tab w:val="left" w:pos="720"/>
          <w:tab w:val="left" w:pos="5865"/>
        </w:tabs>
        <w:spacing w:before="0" w:beforeAutospacing="0" w:after="225" w:afterAutospacing="0"/>
        <w:rPr>
          <w:rStyle w:val="Hyperlink"/>
          <w:color w:val="333333"/>
          <w:u w:val="none"/>
        </w:rPr>
      </w:pPr>
      <w:r>
        <w:rPr>
          <w:rStyle w:val="Hyperlink"/>
          <w:color w:val="333333"/>
          <w:u w:val="none"/>
        </w:rPr>
        <w:tab/>
      </w:r>
      <w:r>
        <w:rPr>
          <w:rStyle w:val="Hyperlink"/>
          <w:color w:val="333333"/>
          <w:u w:val="none"/>
        </w:rPr>
        <w:tab/>
      </w:r>
    </w:p>
    <w:p w14:paraId="0079FEBA" w14:textId="6A2814BC" w:rsidR="002C37D1" w:rsidRDefault="002C37D1" w:rsidP="002C37D1">
      <w:pPr>
        <w:tabs>
          <w:tab w:val="left" w:pos="1470"/>
        </w:tabs>
        <w:rPr>
          <w:rStyle w:val="Hyperlink"/>
          <w:rFonts w:ascii="Times New Roman" w:eastAsia="Times New Roman" w:hAnsi="Times New Roman"/>
          <w:color w:val="333333"/>
          <w:sz w:val="24"/>
          <w:szCs w:val="24"/>
          <w:u w:val="none"/>
        </w:rPr>
      </w:pPr>
    </w:p>
    <w:p w14:paraId="7187AC0C" w14:textId="73C8F364" w:rsidR="002C37D1" w:rsidRDefault="00A45406" w:rsidP="002C37D1">
      <w:r>
        <w:rPr>
          <w:b/>
          <w:noProof/>
          <w:color w:val="333333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36E3142F" wp14:editId="6B7D45BA">
                <wp:simplePos x="0" y="0"/>
                <wp:positionH relativeFrom="column">
                  <wp:posOffset>3238500</wp:posOffset>
                </wp:positionH>
                <wp:positionV relativeFrom="paragraph">
                  <wp:posOffset>325755</wp:posOffset>
                </wp:positionV>
                <wp:extent cx="2543175" cy="1362075"/>
                <wp:effectExtent l="0" t="0" r="28575" b="2857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3175" cy="13620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1F497D">
                              <a:lumMod val="60000"/>
                              <a:lumOff val="40000"/>
                            </a:srgb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4DEB1CBB" w14:textId="68352AD3" w:rsidR="00690EBE" w:rsidRDefault="00F20C98" w:rsidP="00690EBE">
                            <w:pP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February</w:t>
                            </w:r>
                            <w:r w:rsidR="00A45406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11</w:t>
                            </w:r>
                            <w:r w:rsidR="00A45406" w:rsidRPr="00A45406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  <w:vertAlign w:val="superscript"/>
                              </w:rPr>
                              <w:t>th</w:t>
                            </w:r>
                            <w:r w:rsidR="00690EBE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gramStart"/>
                            <w:r w:rsidR="00690EBE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202</w:t>
                            </w:r>
                            <w:r w:rsidR="005569A1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1</w:t>
                            </w:r>
                            <w:r w:rsidR="00690EBE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 Location</w:t>
                            </w:r>
                            <w:proofErr w:type="gramEnd"/>
                            <w:r w:rsidR="00690EBE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/Host:</w:t>
                            </w:r>
                          </w:p>
                          <w:p w14:paraId="44898E38" w14:textId="3F799D73" w:rsidR="00690EBE" w:rsidRPr="00690EBE" w:rsidRDefault="00690EBE" w:rsidP="00690EBE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E3142F" id="Rectangle 4" o:spid="_x0000_s1031" style="position:absolute;margin-left:255pt;margin-top:25.65pt;width:200.25pt;height:107.25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" fillcolor="window" strokecolor="#558ed5" strokeweight="2pt">
                <v:textbox>
                  <w:txbxContent>
                    <w:p w14:paraId="4DEB1CBB" w14:textId="68352AD3" w:rsidR="00690EBE" w:rsidRDefault="00F20C98" w:rsidP="00690EBE">
                      <w:pP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February</w:t>
                      </w:r>
                      <w:r w:rsidR="00A45406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 xml:space="preserve"> 11</w:t>
                      </w:r>
                      <w:r w:rsidR="00A45406" w:rsidRPr="00A45406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  <w:vertAlign w:val="superscript"/>
                        </w:rPr>
                        <w:t>th</w:t>
                      </w:r>
                      <w:r w:rsidR="00690EBE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 xml:space="preserve">, </w:t>
                      </w:r>
                      <w:proofErr w:type="gramStart"/>
                      <w:r w:rsidR="00690EBE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202</w:t>
                      </w:r>
                      <w:r w:rsidR="005569A1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1</w:t>
                      </w:r>
                      <w:r w:rsidR="00690EBE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 xml:space="preserve">  Location</w:t>
                      </w:r>
                      <w:proofErr w:type="gramEnd"/>
                      <w:r w:rsidR="00690EBE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/Host:</w:t>
                      </w:r>
                    </w:p>
                    <w:p w14:paraId="44898E38" w14:textId="3F799D73" w:rsidR="00690EBE" w:rsidRPr="00690EBE" w:rsidRDefault="00690EBE" w:rsidP="00690EBE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b/>
          <w:noProof/>
          <w:color w:val="333333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149349B6" wp14:editId="1ACD029A">
                <wp:simplePos x="0" y="0"/>
                <wp:positionH relativeFrom="column">
                  <wp:posOffset>171450</wp:posOffset>
                </wp:positionH>
                <wp:positionV relativeFrom="paragraph">
                  <wp:posOffset>325120</wp:posOffset>
                </wp:positionV>
                <wp:extent cx="2600325" cy="1362075"/>
                <wp:effectExtent l="0" t="0" r="28575" b="28575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00325" cy="13620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1F497D">
                              <a:lumMod val="60000"/>
                              <a:lumOff val="40000"/>
                            </a:srgb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543BCB79" w14:textId="4BF3DA5F" w:rsidR="00690EBE" w:rsidRDefault="00F20C98" w:rsidP="00690EBE">
                            <w:pP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F20C98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January</w:t>
                            </w:r>
                            <w:r w:rsidR="00A45406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14</w:t>
                            </w:r>
                            <w:r w:rsidR="00A45406" w:rsidRPr="00A45406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  <w:vertAlign w:val="superscript"/>
                              </w:rPr>
                              <w:t>th</w:t>
                            </w:r>
                            <w:r w:rsidRPr="00F20C98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gramStart"/>
                            <w:r w:rsidRPr="00F20C98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202</w:t>
                            </w:r>
                            <w:r w:rsidR="005569A1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1</w:t>
                            </w:r>
                            <w:r w:rsidRPr="00F20C98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 Location</w:t>
                            </w:r>
                            <w:proofErr w:type="gramEnd"/>
                            <w:r w:rsidRPr="00F20C98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/Host:</w:t>
                            </w:r>
                          </w:p>
                          <w:p w14:paraId="5FB79BF9" w14:textId="3521A413" w:rsidR="009637F2" w:rsidRPr="004249B9" w:rsidRDefault="004249B9" w:rsidP="00690EBE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 w:rsidRPr="004249B9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Pueblo Police Department</w:t>
                            </w:r>
                          </w:p>
                          <w:p w14:paraId="66A033B5" w14:textId="14CD8651" w:rsidR="004249B9" w:rsidRPr="004249B9" w:rsidRDefault="004249B9" w:rsidP="00690EBE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 w:rsidRPr="004249B9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200 S Main St</w:t>
                            </w:r>
                          </w:p>
                          <w:p w14:paraId="2BA69AC8" w14:textId="28F21D5B" w:rsidR="004249B9" w:rsidRPr="004249B9" w:rsidRDefault="004249B9" w:rsidP="00690EBE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 w:rsidRPr="004249B9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Pueblo, CO 8100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9349B6" id="Rectangle 5" o:spid="_x0000_s1032" style="position:absolute;margin-left:13.5pt;margin-top:25.6pt;width:204.75pt;height:107.25pt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" fillcolor="window" strokecolor="#558ed5" strokeweight="2pt">
                <v:textbox>
                  <w:txbxContent>
                    <w:p w14:paraId="543BCB79" w14:textId="4BF3DA5F" w:rsidR="00690EBE" w:rsidRDefault="00F20C98" w:rsidP="00690EBE">
                      <w:pP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</w:pPr>
                      <w:r w:rsidRPr="00F20C98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January</w:t>
                      </w:r>
                      <w:r w:rsidR="00A45406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 xml:space="preserve"> 14</w:t>
                      </w:r>
                      <w:r w:rsidR="00A45406" w:rsidRPr="00A45406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  <w:vertAlign w:val="superscript"/>
                        </w:rPr>
                        <w:t>th</w:t>
                      </w:r>
                      <w:r w:rsidRPr="00F20C98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 xml:space="preserve">, </w:t>
                      </w:r>
                      <w:proofErr w:type="gramStart"/>
                      <w:r w:rsidRPr="00F20C98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202</w:t>
                      </w:r>
                      <w:r w:rsidR="005569A1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1</w:t>
                      </w:r>
                      <w:r w:rsidRPr="00F20C98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 xml:space="preserve">  Location</w:t>
                      </w:r>
                      <w:proofErr w:type="gramEnd"/>
                      <w:r w:rsidRPr="00F20C98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/Host:</w:t>
                      </w:r>
                    </w:p>
                    <w:p w14:paraId="5FB79BF9" w14:textId="3521A413" w:rsidR="009637F2" w:rsidRPr="004249B9" w:rsidRDefault="004249B9" w:rsidP="00690EBE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 w:rsidRPr="004249B9">
                        <w:rPr>
                          <w:rFonts w:ascii="Times New Roman" w:hAnsi="Times New Roman"/>
                          <w:sz w:val="24"/>
                          <w:szCs w:val="24"/>
                        </w:rPr>
                        <w:t>Pueblo Police Department</w:t>
                      </w:r>
                    </w:p>
                    <w:p w14:paraId="66A033B5" w14:textId="14CD8651" w:rsidR="004249B9" w:rsidRPr="004249B9" w:rsidRDefault="004249B9" w:rsidP="00690EBE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 w:rsidRPr="004249B9">
                        <w:rPr>
                          <w:rFonts w:ascii="Times New Roman" w:hAnsi="Times New Roman"/>
                          <w:sz w:val="24"/>
                          <w:szCs w:val="24"/>
                        </w:rPr>
                        <w:t>200 S Main St</w:t>
                      </w:r>
                    </w:p>
                    <w:p w14:paraId="2BA69AC8" w14:textId="28F21D5B" w:rsidR="004249B9" w:rsidRPr="004249B9" w:rsidRDefault="004249B9" w:rsidP="00690EBE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 w:rsidRPr="004249B9">
                        <w:rPr>
                          <w:rFonts w:ascii="Times New Roman" w:hAnsi="Times New Roman"/>
                          <w:sz w:val="24"/>
                          <w:szCs w:val="24"/>
                        </w:rPr>
                        <w:t>Pueblo, CO 81003</w:t>
                      </w:r>
                    </w:p>
                  </w:txbxContent>
                </v:textbox>
              </v:rect>
            </w:pict>
          </mc:Fallback>
        </mc:AlternateContent>
      </w:r>
    </w:p>
    <w:p w14:paraId="79285B2B" w14:textId="31BA56CD" w:rsidR="002C37D1" w:rsidRPr="002C37D1" w:rsidRDefault="002C37D1" w:rsidP="002C37D1"/>
    <w:p w14:paraId="252BAD0A" w14:textId="3399CDB5" w:rsidR="002C37D1" w:rsidRDefault="002C37D1" w:rsidP="002C37D1"/>
    <w:p w14:paraId="7DAB19E5" w14:textId="19BD8864" w:rsidR="002C37D1" w:rsidRDefault="002C37D1" w:rsidP="002C37D1"/>
    <w:p w14:paraId="2315B9EC" w14:textId="7D291D7F" w:rsidR="002C37D1" w:rsidRDefault="002C37D1" w:rsidP="002C37D1"/>
    <w:p w14:paraId="2C5FB80B" w14:textId="04F0DEF7" w:rsidR="00690EBE" w:rsidRPr="00690EBE" w:rsidRDefault="00A45406" w:rsidP="00690EBE">
      <w:r>
        <w:rPr>
          <w:noProof/>
          <w:color w:val="333333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0C99BAC" wp14:editId="744268D0">
                <wp:simplePos x="0" y="0"/>
                <wp:positionH relativeFrom="column">
                  <wp:posOffset>3237865</wp:posOffset>
                </wp:positionH>
                <wp:positionV relativeFrom="paragraph">
                  <wp:posOffset>76200</wp:posOffset>
                </wp:positionV>
                <wp:extent cx="2543175" cy="1362075"/>
                <wp:effectExtent l="0" t="0" r="28575" b="28575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3175" cy="13620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12E6D3C1" w14:textId="605C804E" w:rsidR="0080628A" w:rsidRPr="00EB7A23" w:rsidRDefault="00A45406" w:rsidP="002C37D1">
                            <w:pP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April 8</w:t>
                            </w:r>
                            <w:r w:rsidRPr="00A45406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  <w:vertAlign w:val="superscript"/>
                              </w:rPr>
                              <w:t>th</w:t>
                            </w:r>
                            <w:r w:rsidR="0080628A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gramStart"/>
                            <w:r w:rsidR="0080628A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202</w:t>
                            </w:r>
                            <w:r w:rsidR="005569A1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1</w:t>
                            </w:r>
                            <w:r w:rsidR="0080628A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 Location</w:t>
                            </w:r>
                            <w:proofErr w:type="gramEnd"/>
                            <w:r w:rsidR="0080628A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/Host:</w:t>
                            </w:r>
                          </w:p>
                          <w:p w14:paraId="2096CE9C" w14:textId="77777777" w:rsidR="00EB7A23" w:rsidRPr="0080628A" w:rsidRDefault="00EB7A23" w:rsidP="002C37D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0C99BAC" id="Rectangle 14" o:spid="_x0000_s1033" style="position:absolute;margin-left:254.95pt;margin-top:6pt;width:200.25pt;height:107.2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" fillcolor="window" strokecolor="#548dd4 [1951]" strokeweight="2pt">
                <v:textbox>
                  <w:txbxContent>
                    <w:p w14:paraId="12E6D3C1" w14:textId="605C804E" w:rsidR="0080628A" w:rsidRPr="00EB7A23" w:rsidRDefault="00A45406" w:rsidP="002C37D1">
                      <w:pP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April 8</w:t>
                      </w:r>
                      <w:r w:rsidRPr="00A45406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  <w:vertAlign w:val="superscript"/>
                        </w:rPr>
                        <w:t>th</w:t>
                      </w:r>
                      <w:r w:rsidR="0080628A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 xml:space="preserve">, </w:t>
                      </w:r>
                      <w:proofErr w:type="gramStart"/>
                      <w:r w:rsidR="0080628A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202</w:t>
                      </w:r>
                      <w:r w:rsidR="005569A1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1</w:t>
                      </w:r>
                      <w:r w:rsidR="0080628A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 xml:space="preserve">  Location</w:t>
                      </w:r>
                      <w:proofErr w:type="gramEnd"/>
                      <w:r w:rsidR="0080628A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/Host:</w:t>
                      </w:r>
                    </w:p>
                    <w:p w14:paraId="2096CE9C" w14:textId="77777777" w:rsidR="00EB7A23" w:rsidRPr="0080628A" w:rsidRDefault="00EB7A23" w:rsidP="002C37D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b/>
          <w:noProof/>
          <w:color w:val="333333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6E50AB6" wp14:editId="5192CC7B">
                <wp:simplePos x="0" y="0"/>
                <wp:positionH relativeFrom="column">
                  <wp:posOffset>171450</wp:posOffset>
                </wp:positionH>
                <wp:positionV relativeFrom="paragraph">
                  <wp:posOffset>71755</wp:posOffset>
                </wp:positionV>
                <wp:extent cx="2600325" cy="1362075"/>
                <wp:effectExtent l="0" t="0" r="28575" b="2857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00325" cy="136207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A392DB4" w14:textId="025E6FCD" w:rsidR="00F20C98" w:rsidRDefault="00F20C98" w:rsidP="00F20C98">
                            <w:pP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March</w:t>
                            </w:r>
                            <w:r w:rsidR="00A45406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11</w:t>
                            </w:r>
                            <w:r w:rsidR="00A45406" w:rsidRPr="00A45406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gramStart"/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202</w:t>
                            </w:r>
                            <w:r w:rsidR="005569A1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1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 Location</w:t>
                            </w:r>
                            <w:proofErr w:type="gramEnd"/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/Host:</w:t>
                            </w:r>
                          </w:p>
                          <w:p w14:paraId="09F11CFA" w14:textId="4C7914AB" w:rsidR="00690EBE" w:rsidRDefault="00690EBE" w:rsidP="00FD42F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6E50AB6" id="Rectangle 8" o:spid="_x0000_s1034" style="position:absolute;margin-left:13.5pt;margin-top:5.65pt;width:204.75pt;height:107.2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" fillcolor="white [3201]" strokecolor="#548dd4 [1951]" strokeweight="2pt">
                <v:textbox>
                  <w:txbxContent>
                    <w:p w14:paraId="1A392DB4" w14:textId="025E6FCD" w:rsidR="00F20C98" w:rsidRDefault="00F20C98" w:rsidP="00F20C98">
                      <w:pP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March</w:t>
                      </w:r>
                      <w:r w:rsidR="00A45406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 xml:space="preserve"> 11</w:t>
                      </w:r>
                      <w:r w:rsidR="00A45406" w:rsidRPr="00A45406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  <w:vertAlign w:val="superscript"/>
                        </w:rPr>
                        <w:t>th</w:t>
                      </w:r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 xml:space="preserve">, </w:t>
                      </w:r>
                      <w:proofErr w:type="gramStart"/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202</w:t>
                      </w:r>
                      <w:r w:rsidR="005569A1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1</w:t>
                      </w:r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 xml:space="preserve">  Location</w:t>
                      </w:r>
                      <w:proofErr w:type="gramEnd"/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/Host:</w:t>
                      </w:r>
                    </w:p>
                    <w:p w14:paraId="09F11CFA" w14:textId="4C7914AB" w:rsidR="00690EBE" w:rsidRDefault="00690EBE" w:rsidP="00FD42F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078DD419" w14:textId="7E2FAA27" w:rsidR="00690EBE" w:rsidRPr="00690EBE" w:rsidRDefault="00690EBE" w:rsidP="00690EBE"/>
    <w:p w14:paraId="2E495BC1" w14:textId="2848A44F" w:rsidR="00690EBE" w:rsidRPr="00690EBE" w:rsidRDefault="00690EBE" w:rsidP="00690EBE"/>
    <w:p w14:paraId="117D4527" w14:textId="4A3A6489" w:rsidR="00690EBE" w:rsidRDefault="00690EBE" w:rsidP="00690EBE"/>
    <w:p w14:paraId="5F4A090C" w14:textId="69AFA6BF" w:rsidR="00CF1932" w:rsidRPr="00CF1932" w:rsidRDefault="00A45406" w:rsidP="001D47AC">
      <w:pPr>
        <w:tabs>
          <w:tab w:val="left" w:pos="3510"/>
        </w:tabs>
      </w:pPr>
      <w:r>
        <w:rPr>
          <w:noProof/>
          <w:color w:val="333333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A70061B" wp14:editId="22F1A333">
                <wp:simplePos x="0" y="0"/>
                <wp:positionH relativeFrom="column">
                  <wp:posOffset>3238500</wp:posOffset>
                </wp:positionH>
                <wp:positionV relativeFrom="paragraph">
                  <wp:posOffset>162560</wp:posOffset>
                </wp:positionV>
                <wp:extent cx="2543175" cy="1419225"/>
                <wp:effectExtent l="0" t="0" r="28575" b="28575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3175" cy="14192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74212DDC" w14:textId="042E13FD" w:rsidR="002C37D1" w:rsidRDefault="00A45406" w:rsidP="002C37D1">
                            <w:pP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June</w:t>
                            </w:r>
                            <w:r w:rsidR="0080628A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601ED6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1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0</w:t>
                            </w:r>
                            <w:r w:rsidR="00601ED6" w:rsidRPr="00601ED6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  <w:vertAlign w:val="superscript"/>
                              </w:rPr>
                              <w:t>th</w:t>
                            </w:r>
                            <w:r w:rsidR="0080628A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gramStart"/>
                            <w:r w:rsidR="0080628A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2020  Location</w:t>
                            </w:r>
                            <w:proofErr w:type="gramEnd"/>
                            <w:r w:rsidR="0080628A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/Host:</w:t>
                            </w:r>
                          </w:p>
                          <w:p w14:paraId="27A949E7" w14:textId="1AB5A7AA" w:rsidR="00601ED6" w:rsidRPr="0080628A" w:rsidRDefault="00601ED6" w:rsidP="002C37D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70061B" id="Rectangle 11" o:spid="_x0000_s1035" style="position:absolute;margin-left:255pt;margin-top:12.8pt;width:200.25pt;height:111.7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" fillcolor="window" strokecolor="#548dd4 [1951]" strokeweight="2pt">
                <v:textbox>
                  <w:txbxContent>
                    <w:p w14:paraId="74212DDC" w14:textId="042E13FD" w:rsidR="002C37D1" w:rsidRDefault="00A45406" w:rsidP="002C37D1">
                      <w:pP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June</w:t>
                      </w:r>
                      <w:r w:rsidR="0080628A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 xml:space="preserve"> </w:t>
                      </w:r>
                      <w:r w:rsidR="00601ED6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1</w:t>
                      </w:r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0</w:t>
                      </w:r>
                      <w:r w:rsidR="00601ED6" w:rsidRPr="00601ED6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  <w:vertAlign w:val="superscript"/>
                        </w:rPr>
                        <w:t>th</w:t>
                      </w:r>
                      <w:r w:rsidR="0080628A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 xml:space="preserve">, </w:t>
                      </w:r>
                      <w:proofErr w:type="gramStart"/>
                      <w:r w:rsidR="0080628A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2020  Location</w:t>
                      </w:r>
                      <w:proofErr w:type="gramEnd"/>
                      <w:r w:rsidR="0080628A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/Host:</w:t>
                      </w:r>
                    </w:p>
                    <w:p w14:paraId="27A949E7" w14:textId="1AB5A7AA" w:rsidR="00601ED6" w:rsidRPr="0080628A" w:rsidRDefault="00601ED6" w:rsidP="002C37D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  <w:color w:val="333333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5026CAD6" wp14:editId="54CCB603">
                <wp:simplePos x="0" y="0"/>
                <wp:positionH relativeFrom="column">
                  <wp:posOffset>180975</wp:posOffset>
                </wp:positionH>
                <wp:positionV relativeFrom="paragraph">
                  <wp:posOffset>141605</wp:posOffset>
                </wp:positionV>
                <wp:extent cx="2600325" cy="1438275"/>
                <wp:effectExtent l="0" t="0" r="28575" b="28575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00325" cy="14382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2CCC8C52" w14:textId="3751045E" w:rsidR="00D618B2" w:rsidRDefault="00A45406" w:rsidP="0080628A">
                            <w:pPr>
                              <w:ind w:left="720" w:hanging="720"/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May 13</w:t>
                            </w:r>
                            <w:r w:rsidRPr="00A45406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  <w:vertAlign w:val="superscript"/>
                              </w:rPr>
                              <w:t>th</w:t>
                            </w:r>
                            <w:r w:rsidR="005569A1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, 2021   Location/Host:</w:t>
                            </w:r>
                          </w:p>
                          <w:p w14:paraId="3E2AEFA3" w14:textId="5F4D63F7" w:rsidR="00601ED6" w:rsidRDefault="00601ED6" w:rsidP="0080628A">
                            <w:pPr>
                              <w:ind w:left="720" w:hanging="720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Custer County SO</w:t>
                            </w:r>
                          </w:p>
                          <w:p w14:paraId="3700EA60" w14:textId="0724E832" w:rsidR="00A45406" w:rsidRDefault="00A45406" w:rsidP="0080628A">
                            <w:pPr>
                              <w:ind w:left="720" w:hanging="720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710 Rosita Ave</w:t>
                            </w:r>
                          </w:p>
                          <w:p w14:paraId="2DEC8A6D" w14:textId="1E5E815E" w:rsidR="00A45406" w:rsidRPr="00601ED6" w:rsidRDefault="00A45406" w:rsidP="0080628A">
                            <w:pPr>
                              <w:ind w:left="720" w:hanging="720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Westcliffe, CO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026CAD6" id="Rectangle 13" o:spid="_x0000_s1036" style="position:absolute;margin-left:14.25pt;margin-top:11.15pt;width:204.75pt;height:113.2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" fillcolor="window" strokecolor="#548dd4 [1951]" strokeweight="2pt">
                <v:textbox>
                  <w:txbxContent>
                    <w:p w14:paraId="2CCC8C52" w14:textId="3751045E" w:rsidR="00D618B2" w:rsidRDefault="00A45406" w:rsidP="0080628A">
                      <w:pPr>
                        <w:ind w:left="720" w:hanging="720"/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May 13</w:t>
                      </w:r>
                      <w:r w:rsidRPr="00A45406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  <w:vertAlign w:val="superscript"/>
                        </w:rPr>
                        <w:t>th</w:t>
                      </w:r>
                      <w:r w:rsidR="005569A1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, 2021   Location/Host:</w:t>
                      </w:r>
                    </w:p>
                    <w:p w14:paraId="3E2AEFA3" w14:textId="5F4D63F7" w:rsidR="00601ED6" w:rsidRDefault="00601ED6" w:rsidP="0080628A">
                      <w:pPr>
                        <w:ind w:left="720" w:hanging="720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Custer County SO</w:t>
                      </w:r>
                    </w:p>
                    <w:p w14:paraId="3700EA60" w14:textId="0724E832" w:rsidR="00A45406" w:rsidRDefault="00A45406" w:rsidP="0080628A">
                      <w:pPr>
                        <w:ind w:left="720" w:hanging="720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710 Rosita Ave</w:t>
                      </w:r>
                    </w:p>
                    <w:p w14:paraId="2DEC8A6D" w14:textId="1E5E815E" w:rsidR="00A45406" w:rsidRPr="00601ED6" w:rsidRDefault="00A45406" w:rsidP="0080628A">
                      <w:pPr>
                        <w:ind w:left="720" w:hanging="720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Westcliffe, CO </w:t>
                      </w:r>
                    </w:p>
                  </w:txbxContent>
                </v:textbox>
              </v:rect>
            </w:pict>
          </mc:Fallback>
        </mc:AlternateContent>
      </w:r>
      <w:r w:rsidR="00690EBE">
        <w:tab/>
      </w:r>
    </w:p>
    <w:sectPr w:rsidR="00CF1932" w:rsidRPr="00CF1932" w:rsidSect="00AC2AEF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0327AC"/>
    <w:multiLevelType w:val="hybridMultilevel"/>
    <w:tmpl w:val="44CCD3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B401DE"/>
    <w:multiLevelType w:val="hybridMultilevel"/>
    <w:tmpl w:val="F38265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09786E"/>
    <w:multiLevelType w:val="multilevel"/>
    <w:tmpl w:val="8C1ECF02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0CC05D6C"/>
    <w:multiLevelType w:val="multilevel"/>
    <w:tmpl w:val="3BCC6552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0CD507F9"/>
    <w:multiLevelType w:val="hybridMultilevel"/>
    <w:tmpl w:val="DA0A46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DE5C84"/>
    <w:multiLevelType w:val="multilevel"/>
    <w:tmpl w:val="4768DFE0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0D053D53"/>
    <w:multiLevelType w:val="multilevel"/>
    <w:tmpl w:val="9EA49E22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129C2537"/>
    <w:multiLevelType w:val="hybridMultilevel"/>
    <w:tmpl w:val="160C2B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4AE1C1D"/>
    <w:multiLevelType w:val="hybridMultilevel"/>
    <w:tmpl w:val="317A65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67666A4"/>
    <w:multiLevelType w:val="multilevel"/>
    <w:tmpl w:val="DA6E44A0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19951509"/>
    <w:multiLevelType w:val="multilevel"/>
    <w:tmpl w:val="92BE0ADE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1A8762A7"/>
    <w:multiLevelType w:val="hybridMultilevel"/>
    <w:tmpl w:val="FF0403F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1EDA48BA"/>
    <w:multiLevelType w:val="multilevel"/>
    <w:tmpl w:val="3BCC6552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20AB6F0E"/>
    <w:multiLevelType w:val="multilevel"/>
    <w:tmpl w:val="F740045A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2122450B"/>
    <w:multiLevelType w:val="hybridMultilevel"/>
    <w:tmpl w:val="4CC46EB2"/>
    <w:lvl w:ilvl="0" w:tplc="2E1AF3D4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DF06CB"/>
    <w:multiLevelType w:val="hybridMultilevel"/>
    <w:tmpl w:val="716CDA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2B0231"/>
    <w:multiLevelType w:val="multilevel"/>
    <w:tmpl w:val="3BCC6552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7" w15:restartNumberingAfterBreak="0">
    <w:nsid w:val="27867BAA"/>
    <w:multiLevelType w:val="hybridMultilevel"/>
    <w:tmpl w:val="F5D466E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2AB64A6C"/>
    <w:multiLevelType w:val="multilevel"/>
    <w:tmpl w:val="01B0FAB4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9" w15:restartNumberingAfterBreak="0">
    <w:nsid w:val="2BC71F0B"/>
    <w:multiLevelType w:val="hybridMultilevel"/>
    <w:tmpl w:val="648490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0EC02B7"/>
    <w:multiLevelType w:val="hybridMultilevel"/>
    <w:tmpl w:val="AF3291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53164B2"/>
    <w:multiLevelType w:val="multilevel"/>
    <w:tmpl w:val="40C05CB8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2" w15:restartNumberingAfterBreak="0">
    <w:nsid w:val="3C50193B"/>
    <w:multiLevelType w:val="multilevel"/>
    <w:tmpl w:val="3A566906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3" w15:restartNumberingAfterBreak="0">
    <w:nsid w:val="3FF96A83"/>
    <w:multiLevelType w:val="multilevel"/>
    <w:tmpl w:val="9D101C56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4" w15:restartNumberingAfterBreak="0">
    <w:nsid w:val="425915F7"/>
    <w:multiLevelType w:val="multilevel"/>
    <w:tmpl w:val="0A328046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5" w15:restartNumberingAfterBreak="0">
    <w:nsid w:val="49CB43AB"/>
    <w:multiLevelType w:val="multilevel"/>
    <w:tmpl w:val="3BCC6552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6" w15:restartNumberingAfterBreak="0">
    <w:nsid w:val="4ED05635"/>
    <w:multiLevelType w:val="multilevel"/>
    <w:tmpl w:val="733655A8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7" w15:restartNumberingAfterBreak="0">
    <w:nsid w:val="4FD140A6"/>
    <w:multiLevelType w:val="hybridMultilevel"/>
    <w:tmpl w:val="DF6CF1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08374F7"/>
    <w:multiLevelType w:val="hybridMultilevel"/>
    <w:tmpl w:val="E53A76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1480CDD"/>
    <w:multiLevelType w:val="hybridMultilevel"/>
    <w:tmpl w:val="15BC33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35476A5"/>
    <w:multiLevelType w:val="multilevel"/>
    <w:tmpl w:val="62C0EC60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1" w15:restartNumberingAfterBreak="0">
    <w:nsid w:val="56460DCD"/>
    <w:multiLevelType w:val="multilevel"/>
    <w:tmpl w:val="3BCC6552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2" w15:restartNumberingAfterBreak="0">
    <w:nsid w:val="5B1A3300"/>
    <w:multiLevelType w:val="hybridMultilevel"/>
    <w:tmpl w:val="3CC811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52C10D3"/>
    <w:multiLevelType w:val="multilevel"/>
    <w:tmpl w:val="582044B8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4" w15:restartNumberingAfterBreak="0">
    <w:nsid w:val="6839118B"/>
    <w:multiLevelType w:val="hybridMultilevel"/>
    <w:tmpl w:val="631A51D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6A586D0D"/>
    <w:multiLevelType w:val="hybridMultilevel"/>
    <w:tmpl w:val="C6BCA4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A767CCA"/>
    <w:multiLevelType w:val="hybridMultilevel"/>
    <w:tmpl w:val="326A76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F0C7331"/>
    <w:multiLevelType w:val="multilevel"/>
    <w:tmpl w:val="5EA4121A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8" w15:restartNumberingAfterBreak="0">
    <w:nsid w:val="7091384B"/>
    <w:multiLevelType w:val="multilevel"/>
    <w:tmpl w:val="3BCC6552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9" w15:restartNumberingAfterBreak="0">
    <w:nsid w:val="70D442A8"/>
    <w:multiLevelType w:val="hybridMultilevel"/>
    <w:tmpl w:val="F39EB0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1313D84"/>
    <w:multiLevelType w:val="hybridMultilevel"/>
    <w:tmpl w:val="5E4870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F8863D5"/>
    <w:multiLevelType w:val="multilevel"/>
    <w:tmpl w:val="D76CE1BC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4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0"/>
  </w:num>
  <w:num w:numId="2">
    <w:abstractNumId w:val="20"/>
  </w:num>
  <w:num w:numId="3">
    <w:abstractNumId w:val="29"/>
  </w:num>
  <w:num w:numId="4">
    <w:abstractNumId w:val="40"/>
  </w:num>
  <w:num w:numId="5">
    <w:abstractNumId w:val="30"/>
  </w:num>
  <w:num w:numId="6">
    <w:abstractNumId w:val="3"/>
  </w:num>
  <w:num w:numId="7">
    <w:abstractNumId w:val="27"/>
  </w:num>
  <w:num w:numId="8">
    <w:abstractNumId w:val="36"/>
  </w:num>
  <w:num w:numId="9">
    <w:abstractNumId w:val="26"/>
  </w:num>
  <w:num w:numId="10">
    <w:abstractNumId w:val="22"/>
  </w:num>
  <w:num w:numId="11">
    <w:abstractNumId w:val="5"/>
  </w:num>
  <w:num w:numId="12">
    <w:abstractNumId w:val="23"/>
  </w:num>
  <w:num w:numId="13">
    <w:abstractNumId w:val="37"/>
  </w:num>
  <w:num w:numId="14">
    <w:abstractNumId w:val="33"/>
  </w:num>
  <w:num w:numId="15">
    <w:abstractNumId w:val="21"/>
  </w:num>
  <w:num w:numId="16">
    <w:abstractNumId w:val="10"/>
  </w:num>
  <w:num w:numId="17">
    <w:abstractNumId w:val="24"/>
  </w:num>
  <w:num w:numId="18">
    <w:abstractNumId w:val="6"/>
  </w:num>
  <w:num w:numId="19">
    <w:abstractNumId w:val="15"/>
  </w:num>
  <w:num w:numId="20">
    <w:abstractNumId w:val="32"/>
  </w:num>
  <w:num w:numId="21">
    <w:abstractNumId w:val="11"/>
  </w:num>
  <w:num w:numId="22">
    <w:abstractNumId w:val="8"/>
  </w:num>
  <w:num w:numId="23">
    <w:abstractNumId w:val="17"/>
  </w:num>
  <w:num w:numId="24">
    <w:abstractNumId w:val="39"/>
  </w:num>
  <w:num w:numId="25">
    <w:abstractNumId w:val="1"/>
  </w:num>
  <w:num w:numId="26">
    <w:abstractNumId w:val="4"/>
  </w:num>
  <w:num w:numId="27">
    <w:abstractNumId w:val="35"/>
  </w:num>
  <w:num w:numId="28">
    <w:abstractNumId w:val="14"/>
  </w:num>
  <w:num w:numId="29">
    <w:abstractNumId w:val="34"/>
  </w:num>
  <w:num w:numId="30">
    <w:abstractNumId w:val="16"/>
  </w:num>
  <w:num w:numId="31">
    <w:abstractNumId w:val="18"/>
  </w:num>
  <w:num w:numId="32">
    <w:abstractNumId w:val="13"/>
  </w:num>
  <w:num w:numId="33">
    <w:abstractNumId w:val="19"/>
  </w:num>
  <w:num w:numId="34">
    <w:abstractNumId w:val="28"/>
  </w:num>
  <w:num w:numId="35">
    <w:abstractNumId w:val="41"/>
  </w:num>
  <w:num w:numId="36">
    <w:abstractNumId w:val="9"/>
  </w:num>
  <w:num w:numId="37">
    <w:abstractNumId w:val="31"/>
  </w:num>
  <w:num w:numId="38">
    <w:abstractNumId w:val="12"/>
  </w:num>
  <w:num w:numId="39">
    <w:abstractNumId w:val="38"/>
  </w:num>
  <w:num w:numId="40">
    <w:abstractNumId w:val="25"/>
  </w:num>
  <w:num w:numId="41">
    <w:abstractNumId w:val="7"/>
  </w:num>
  <w:num w:numId="42">
    <w:abstractNumId w:val="2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2MbewNLM0NjMyN7VQ0lEKTi0uzszPAykwrAUAs39/2iwAAAA="/>
  </w:docVars>
  <w:rsids>
    <w:rsidRoot w:val="002E3E54"/>
    <w:rsid w:val="00000C44"/>
    <w:rsid w:val="00000C45"/>
    <w:rsid w:val="00006DD2"/>
    <w:rsid w:val="00012E3C"/>
    <w:rsid w:val="00014D9D"/>
    <w:rsid w:val="000249EA"/>
    <w:rsid w:val="0002619A"/>
    <w:rsid w:val="000261E8"/>
    <w:rsid w:val="00037F71"/>
    <w:rsid w:val="000411CB"/>
    <w:rsid w:val="00045DB3"/>
    <w:rsid w:val="00046F8A"/>
    <w:rsid w:val="000478BC"/>
    <w:rsid w:val="00081580"/>
    <w:rsid w:val="0009040B"/>
    <w:rsid w:val="000969FF"/>
    <w:rsid w:val="000A106D"/>
    <w:rsid w:val="000A1E50"/>
    <w:rsid w:val="000B6614"/>
    <w:rsid w:val="000C1117"/>
    <w:rsid w:val="000C1BC9"/>
    <w:rsid w:val="000C3132"/>
    <w:rsid w:val="000C44EB"/>
    <w:rsid w:val="000C5BB8"/>
    <w:rsid w:val="000C5BC7"/>
    <w:rsid w:val="000C6ECC"/>
    <w:rsid w:val="000E02B3"/>
    <w:rsid w:val="000E379B"/>
    <w:rsid w:val="000E67A3"/>
    <w:rsid w:val="000F1290"/>
    <w:rsid w:val="00112B42"/>
    <w:rsid w:val="00123A6E"/>
    <w:rsid w:val="0012694E"/>
    <w:rsid w:val="00126A8F"/>
    <w:rsid w:val="00127338"/>
    <w:rsid w:val="0013401B"/>
    <w:rsid w:val="001350F0"/>
    <w:rsid w:val="00137F0D"/>
    <w:rsid w:val="00141E9F"/>
    <w:rsid w:val="00142A5F"/>
    <w:rsid w:val="0014545D"/>
    <w:rsid w:val="00145CC5"/>
    <w:rsid w:val="00156CDB"/>
    <w:rsid w:val="001614B1"/>
    <w:rsid w:val="00161650"/>
    <w:rsid w:val="00163A17"/>
    <w:rsid w:val="001645CF"/>
    <w:rsid w:val="00166E21"/>
    <w:rsid w:val="0017312D"/>
    <w:rsid w:val="00180DE7"/>
    <w:rsid w:val="001823AD"/>
    <w:rsid w:val="001824C5"/>
    <w:rsid w:val="00185D5A"/>
    <w:rsid w:val="001867BD"/>
    <w:rsid w:val="00192C8A"/>
    <w:rsid w:val="00196ECE"/>
    <w:rsid w:val="001B1DEF"/>
    <w:rsid w:val="001B20F3"/>
    <w:rsid w:val="001B25CC"/>
    <w:rsid w:val="001B448C"/>
    <w:rsid w:val="001C5C68"/>
    <w:rsid w:val="001D04F1"/>
    <w:rsid w:val="001D47AC"/>
    <w:rsid w:val="001E6BF4"/>
    <w:rsid w:val="001F34CA"/>
    <w:rsid w:val="001F34FA"/>
    <w:rsid w:val="001F6377"/>
    <w:rsid w:val="0020461B"/>
    <w:rsid w:val="0020653C"/>
    <w:rsid w:val="00207467"/>
    <w:rsid w:val="00211FA5"/>
    <w:rsid w:val="002263F3"/>
    <w:rsid w:val="00226E56"/>
    <w:rsid w:val="002319A0"/>
    <w:rsid w:val="002343D7"/>
    <w:rsid w:val="00236C53"/>
    <w:rsid w:val="00243BFC"/>
    <w:rsid w:val="0024757F"/>
    <w:rsid w:val="002555AA"/>
    <w:rsid w:val="00265F21"/>
    <w:rsid w:val="00273318"/>
    <w:rsid w:val="00274EBD"/>
    <w:rsid w:val="00275DB7"/>
    <w:rsid w:val="00276133"/>
    <w:rsid w:val="0027657C"/>
    <w:rsid w:val="00283A24"/>
    <w:rsid w:val="0028650B"/>
    <w:rsid w:val="002A3B44"/>
    <w:rsid w:val="002B1EF3"/>
    <w:rsid w:val="002B48B7"/>
    <w:rsid w:val="002B4D2B"/>
    <w:rsid w:val="002B69D3"/>
    <w:rsid w:val="002C3651"/>
    <w:rsid w:val="002C37D1"/>
    <w:rsid w:val="002C782C"/>
    <w:rsid w:val="002D4F34"/>
    <w:rsid w:val="002D707D"/>
    <w:rsid w:val="002E3C8A"/>
    <w:rsid w:val="002E3E54"/>
    <w:rsid w:val="002F31EE"/>
    <w:rsid w:val="003100A4"/>
    <w:rsid w:val="00325958"/>
    <w:rsid w:val="0032647C"/>
    <w:rsid w:val="00332724"/>
    <w:rsid w:val="00332D8C"/>
    <w:rsid w:val="00334AB1"/>
    <w:rsid w:val="0034030A"/>
    <w:rsid w:val="00341997"/>
    <w:rsid w:val="0034549E"/>
    <w:rsid w:val="003515C5"/>
    <w:rsid w:val="0035459A"/>
    <w:rsid w:val="0035466E"/>
    <w:rsid w:val="00361B10"/>
    <w:rsid w:val="003629FF"/>
    <w:rsid w:val="00364602"/>
    <w:rsid w:val="00372B24"/>
    <w:rsid w:val="0037314B"/>
    <w:rsid w:val="00381CA5"/>
    <w:rsid w:val="00381D45"/>
    <w:rsid w:val="00383EC8"/>
    <w:rsid w:val="00387C75"/>
    <w:rsid w:val="00391392"/>
    <w:rsid w:val="003A2074"/>
    <w:rsid w:val="003A5455"/>
    <w:rsid w:val="003B3B49"/>
    <w:rsid w:val="003B52E2"/>
    <w:rsid w:val="003B7E0B"/>
    <w:rsid w:val="003D213D"/>
    <w:rsid w:val="003D6AEE"/>
    <w:rsid w:val="003F1614"/>
    <w:rsid w:val="003F57CA"/>
    <w:rsid w:val="00401F29"/>
    <w:rsid w:val="00414243"/>
    <w:rsid w:val="00423228"/>
    <w:rsid w:val="004249B9"/>
    <w:rsid w:val="004256A1"/>
    <w:rsid w:val="004275F4"/>
    <w:rsid w:val="00433DAB"/>
    <w:rsid w:val="00434E52"/>
    <w:rsid w:val="00434F32"/>
    <w:rsid w:val="00442797"/>
    <w:rsid w:val="00444A28"/>
    <w:rsid w:val="00445975"/>
    <w:rsid w:val="004461FD"/>
    <w:rsid w:val="0044716D"/>
    <w:rsid w:val="004501E8"/>
    <w:rsid w:val="004679A9"/>
    <w:rsid w:val="0047709B"/>
    <w:rsid w:val="00491876"/>
    <w:rsid w:val="004937A9"/>
    <w:rsid w:val="00496711"/>
    <w:rsid w:val="00497182"/>
    <w:rsid w:val="004A1CC8"/>
    <w:rsid w:val="004A3F4A"/>
    <w:rsid w:val="004A4BAC"/>
    <w:rsid w:val="004C0D4F"/>
    <w:rsid w:val="004F2A22"/>
    <w:rsid w:val="005014E3"/>
    <w:rsid w:val="00505CBD"/>
    <w:rsid w:val="00513701"/>
    <w:rsid w:val="005167AD"/>
    <w:rsid w:val="00532097"/>
    <w:rsid w:val="00532D57"/>
    <w:rsid w:val="00542F4E"/>
    <w:rsid w:val="00544B8A"/>
    <w:rsid w:val="0054558B"/>
    <w:rsid w:val="005464D6"/>
    <w:rsid w:val="00552F25"/>
    <w:rsid w:val="005530A5"/>
    <w:rsid w:val="005569A1"/>
    <w:rsid w:val="00560BDF"/>
    <w:rsid w:val="00561CD0"/>
    <w:rsid w:val="00562C4D"/>
    <w:rsid w:val="00572EE3"/>
    <w:rsid w:val="00575D24"/>
    <w:rsid w:val="00576530"/>
    <w:rsid w:val="00576A92"/>
    <w:rsid w:val="00577A41"/>
    <w:rsid w:val="00582AE8"/>
    <w:rsid w:val="00595BB0"/>
    <w:rsid w:val="005A216A"/>
    <w:rsid w:val="005A3537"/>
    <w:rsid w:val="005B3A49"/>
    <w:rsid w:val="005D0310"/>
    <w:rsid w:val="005D2746"/>
    <w:rsid w:val="005F21AF"/>
    <w:rsid w:val="005F445D"/>
    <w:rsid w:val="006000B5"/>
    <w:rsid w:val="006009A5"/>
    <w:rsid w:val="0060167B"/>
    <w:rsid w:val="006018B6"/>
    <w:rsid w:val="00601ED6"/>
    <w:rsid w:val="006022CE"/>
    <w:rsid w:val="00605517"/>
    <w:rsid w:val="00605EBA"/>
    <w:rsid w:val="00626AD0"/>
    <w:rsid w:val="00637572"/>
    <w:rsid w:val="0064626F"/>
    <w:rsid w:val="00650786"/>
    <w:rsid w:val="006564A7"/>
    <w:rsid w:val="00661203"/>
    <w:rsid w:val="00663AFC"/>
    <w:rsid w:val="00665529"/>
    <w:rsid w:val="00667813"/>
    <w:rsid w:val="006735B8"/>
    <w:rsid w:val="0067681F"/>
    <w:rsid w:val="00681E30"/>
    <w:rsid w:val="00687538"/>
    <w:rsid w:val="00690AFA"/>
    <w:rsid w:val="00690BD7"/>
    <w:rsid w:val="00690EBE"/>
    <w:rsid w:val="006A1C0C"/>
    <w:rsid w:val="006B2B1B"/>
    <w:rsid w:val="006B2D86"/>
    <w:rsid w:val="006B4675"/>
    <w:rsid w:val="006B6AB3"/>
    <w:rsid w:val="006C07B4"/>
    <w:rsid w:val="006C135F"/>
    <w:rsid w:val="006C2B2D"/>
    <w:rsid w:val="006D1E89"/>
    <w:rsid w:val="006D319B"/>
    <w:rsid w:val="006E7D19"/>
    <w:rsid w:val="006F5639"/>
    <w:rsid w:val="006F7E54"/>
    <w:rsid w:val="00703EF8"/>
    <w:rsid w:val="00707027"/>
    <w:rsid w:val="007168B4"/>
    <w:rsid w:val="00725AA6"/>
    <w:rsid w:val="00730117"/>
    <w:rsid w:val="00731A83"/>
    <w:rsid w:val="00732F13"/>
    <w:rsid w:val="00741FB3"/>
    <w:rsid w:val="00745390"/>
    <w:rsid w:val="00750CF2"/>
    <w:rsid w:val="00751C58"/>
    <w:rsid w:val="007623C5"/>
    <w:rsid w:val="0076352A"/>
    <w:rsid w:val="0077236F"/>
    <w:rsid w:val="007742C1"/>
    <w:rsid w:val="0077777C"/>
    <w:rsid w:val="0077796D"/>
    <w:rsid w:val="00777A30"/>
    <w:rsid w:val="007832C2"/>
    <w:rsid w:val="007946B1"/>
    <w:rsid w:val="007A1F58"/>
    <w:rsid w:val="007A2706"/>
    <w:rsid w:val="007A2940"/>
    <w:rsid w:val="007A39BD"/>
    <w:rsid w:val="007A3B32"/>
    <w:rsid w:val="007A5DE1"/>
    <w:rsid w:val="007A6B69"/>
    <w:rsid w:val="007B0AF2"/>
    <w:rsid w:val="007B1DC1"/>
    <w:rsid w:val="007B7E37"/>
    <w:rsid w:val="007C1046"/>
    <w:rsid w:val="007C526B"/>
    <w:rsid w:val="007D0B34"/>
    <w:rsid w:val="007D3FA0"/>
    <w:rsid w:val="007E47B7"/>
    <w:rsid w:val="008008E7"/>
    <w:rsid w:val="00800F8C"/>
    <w:rsid w:val="008030E5"/>
    <w:rsid w:val="00804591"/>
    <w:rsid w:val="0080567F"/>
    <w:rsid w:val="0080628A"/>
    <w:rsid w:val="00812312"/>
    <w:rsid w:val="0081455F"/>
    <w:rsid w:val="00820E5B"/>
    <w:rsid w:val="00822418"/>
    <w:rsid w:val="00840D80"/>
    <w:rsid w:val="008425CC"/>
    <w:rsid w:val="008436B9"/>
    <w:rsid w:val="0084660C"/>
    <w:rsid w:val="008521B3"/>
    <w:rsid w:val="008809DE"/>
    <w:rsid w:val="008828F1"/>
    <w:rsid w:val="0088412C"/>
    <w:rsid w:val="00890C62"/>
    <w:rsid w:val="008936A6"/>
    <w:rsid w:val="0089451D"/>
    <w:rsid w:val="008957EC"/>
    <w:rsid w:val="008A4320"/>
    <w:rsid w:val="008B06BC"/>
    <w:rsid w:val="008B1891"/>
    <w:rsid w:val="008B5EEC"/>
    <w:rsid w:val="008B6505"/>
    <w:rsid w:val="008C0DB6"/>
    <w:rsid w:val="008C6660"/>
    <w:rsid w:val="008C6CAB"/>
    <w:rsid w:val="008E5B06"/>
    <w:rsid w:val="008F06D1"/>
    <w:rsid w:val="0090394B"/>
    <w:rsid w:val="00904EAD"/>
    <w:rsid w:val="0091005A"/>
    <w:rsid w:val="00912359"/>
    <w:rsid w:val="009153A4"/>
    <w:rsid w:val="00916FEE"/>
    <w:rsid w:val="00920FEB"/>
    <w:rsid w:val="0092550A"/>
    <w:rsid w:val="009309D6"/>
    <w:rsid w:val="00931FBD"/>
    <w:rsid w:val="00933798"/>
    <w:rsid w:val="00943694"/>
    <w:rsid w:val="00946398"/>
    <w:rsid w:val="009463C5"/>
    <w:rsid w:val="009470F1"/>
    <w:rsid w:val="00960B74"/>
    <w:rsid w:val="00961083"/>
    <w:rsid w:val="009620CB"/>
    <w:rsid w:val="009637F2"/>
    <w:rsid w:val="009652AF"/>
    <w:rsid w:val="00965813"/>
    <w:rsid w:val="00971209"/>
    <w:rsid w:val="009718EF"/>
    <w:rsid w:val="00972FD0"/>
    <w:rsid w:val="00973A8D"/>
    <w:rsid w:val="00975CD5"/>
    <w:rsid w:val="009808A4"/>
    <w:rsid w:val="00980943"/>
    <w:rsid w:val="00982BAA"/>
    <w:rsid w:val="00982C86"/>
    <w:rsid w:val="00993B7D"/>
    <w:rsid w:val="0099464D"/>
    <w:rsid w:val="009951C4"/>
    <w:rsid w:val="009A2843"/>
    <w:rsid w:val="009B1C79"/>
    <w:rsid w:val="009B6D71"/>
    <w:rsid w:val="009C764D"/>
    <w:rsid w:val="009D70EE"/>
    <w:rsid w:val="009E5323"/>
    <w:rsid w:val="009E72C1"/>
    <w:rsid w:val="009F0F44"/>
    <w:rsid w:val="009F1AF6"/>
    <w:rsid w:val="009F3B5B"/>
    <w:rsid w:val="009F6D1D"/>
    <w:rsid w:val="009F7FA6"/>
    <w:rsid w:val="00A01517"/>
    <w:rsid w:val="00A04AC6"/>
    <w:rsid w:val="00A06463"/>
    <w:rsid w:val="00A06857"/>
    <w:rsid w:val="00A21DC5"/>
    <w:rsid w:val="00A237BF"/>
    <w:rsid w:val="00A300EE"/>
    <w:rsid w:val="00A3525E"/>
    <w:rsid w:val="00A36801"/>
    <w:rsid w:val="00A375A8"/>
    <w:rsid w:val="00A40719"/>
    <w:rsid w:val="00A45406"/>
    <w:rsid w:val="00A4628B"/>
    <w:rsid w:val="00A50888"/>
    <w:rsid w:val="00A535FC"/>
    <w:rsid w:val="00A643FF"/>
    <w:rsid w:val="00A65E15"/>
    <w:rsid w:val="00A71941"/>
    <w:rsid w:val="00A7501C"/>
    <w:rsid w:val="00A764F6"/>
    <w:rsid w:val="00AA05F0"/>
    <w:rsid w:val="00AA7B27"/>
    <w:rsid w:val="00AB2F6E"/>
    <w:rsid w:val="00AB6ECE"/>
    <w:rsid w:val="00AC2AEF"/>
    <w:rsid w:val="00AC5725"/>
    <w:rsid w:val="00AC7637"/>
    <w:rsid w:val="00AC7E3A"/>
    <w:rsid w:val="00AD331D"/>
    <w:rsid w:val="00AD65AC"/>
    <w:rsid w:val="00AD705D"/>
    <w:rsid w:val="00AF2B92"/>
    <w:rsid w:val="00AF6DE2"/>
    <w:rsid w:val="00AF7B3F"/>
    <w:rsid w:val="00B01C3F"/>
    <w:rsid w:val="00B06563"/>
    <w:rsid w:val="00B416C4"/>
    <w:rsid w:val="00B438CE"/>
    <w:rsid w:val="00B457BF"/>
    <w:rsid w:val="00B46E99"/>
    <w:rsid w:val="00B515FC"/>
    <w:rsid w:val="00B607BE"/>
    <w:rsid w:val="00B66BE3"/>
    <w:rsid w:val="00B71F8B"/>
    <w:rsid w:val="00B754DF"/>
    <w:rsid w:val="00B918C9"/>
    <w:rsid w:val="00BA3007"/>
    <w:rsid w:val="00BA43CF"/>
    <w:rsid w:val="00BA7ECD"/>
    <w:rsid w:val="00BB212E"/>
    <w:rsid w:val="00BB2FE7"/>
    <w:rsid w:val="00BB79A6"/>
    <w:rsid w:val="00BC0470"/>
    <w:rsid w:val="00BC729E"/>
    <w:rsid w:val="00BD0FFB"/>
    <w:rsid w:val="00BD17F8"/>
    <w:rsid w:val="00BD336A"/>
    <w:rsid w:val="00BD5C92"/>
    <w:rsid w:val="00C0209F"/>
    <w:rsid w:val="00C0655B"/>
    <w:rsid w:val="00C06A13"/>
    <w:rsid w:val="00C06C38"/>
    <w:rsid w:val="00C07DCF"/>
    <w:rsid w:val="00C10CC0"/>
    <w:rsid w:val="00C12A77"/>
    <w:rsid w:val="00C13D1F"/>
    <w:rsid w:val="00C1474E"/>
    <w:rsid w:val="00C20DA9"/>
    <w:rsid w:val="00C32A91"/>
    <w:rsid w:val="00C42063"/>
    <w:rsid w:val="00C47717"/>
    <w:rsid w:val="00C5595B"/>
    <w:rsid w:val="00C6183C"/>
    <w:rsid w:val="00C72515"/>
    <w:rsid w:val="00C735D3"/>
    <w:rsid w:val="00C73ED2"/>
    <w:rsid w:val="00C75DB3"/>
    <w:rsid w:val="00C83DFA"/>
    <w:rsid w:val="00C85273"/>
    <w:rsid w:val="00CA1EAD"/>
    <w:rsid w:val="00CA5037"/>
    <w:rsid w:val="00CA7EBA"/>
    <w:rsid w:val="00CB15AA"/>
    <w:rsid w:val="00CB19EE"/>
    <w:rsid w:val="00CB231B"/>
    <w:rsid w:val="00CB51DE"/>
    <w:rsid w:val="00CB5BC5"/>
    <w:rsid w:val="00CC16F0"/>
    <w:rsid w:val="00CC607C"/>
    <w:rsid w:val="00CD2137"/>
    <w:rsid w:val="00CD2F9E"/>
    <w:rsid w:val="00CD7213"/>
    <w:rsid w:val="00CE0257"/>
    <w:rsid w:val="00CE3382"/>
    <w:rsid w:val="00CE7439"/>
    <w:rsid w:val="00CF1932"/>
    <w:rsid w:val="00CF1AA3"/>
    <w:rsid w:val="00CF2803"/>
    <w:rsid w:val="00CF2D3D"/>
    <w:rsid w:val="00CF5F22"/>
    <w:rsid w:val="00CF6F82"/>
    <w:rsid w:val="00D01E5F"/>
    <w:rsid w:val="00D07345"/>
    <w:rsid w:val="00D10CB4"/>
    <w:rsid w:val="00D12380"/>
    <w:rsid w:val="00D12AEE"/>
    <w:rsid w:val="00D210BF"/>
    <w:rsid w:val="00D25762"/>
    <w:rsid w:val="00D261A0"/>
    <w:rsid w:val="00D30936"/>
    <w:rsid w:val="00D36723"/>
    <w:rsid w:val="00D37962"/>
    <w:rsid w:val="00D43347"/>
    <w:rsid w:val="00D523E5"/>
    <w:rsid w:val="00D618B2"/>
    <w:rsid w:val="00D7212E"/>
    <w:rsid w:val="00D72BFA"/>
    <w:rsid w:val="00D7336A"/>
    <w:rsid w:val="00D77E3C"/>
    <w:rsid w:val="00D92384"/>
    <w:rsid w:val="00D9408A"/>
    <w:rsid w:val="00D958A9"/>
    <w:rsid w:val="00DA3870"/>
    <w:rsid w:val="00DA526B"/>
    <w:rsid w:val="00DA5B6B"/>
    <w:rsid w:val="00DB11AC"/>
    <w:rsid w:val="00DB6127"/>
    <w:rsid w:val="00DB6374"/>
    <w:rsid w:val="00DC1CF1"/>
    <w:rsid w:val="00DD349B"/>
    <w:rsid w:val="00DD3F27"/>
    <w:rsid w:val="00DD5D48"/>
    <w:rsid w:val="00DD6C87"/>
    <w:rsid w:val="00DE2D24"/>
    <w:rsid w:val="00DE50C3"/>
    <w:rsid w:val="00DF3515"/>
    <w:rsid w:val="00E01317"/>
    <w:rsid w:val="00E11036"/>
    <w:rsid w:val="00E16AC8"/>
    <w:rsid w:val="00E229FD"/>
    <w:rsid w:val="00E251A9"/>
    <w:rsid w:val="00E27C67"/>
    <w:rsid w:val="00E32BB8"/>
    <w:rsid w:val="00E33F95"/>
    <w:rsid w:val="00E34C9A"/>
    <w:rsid w:val="00E358C0"/>
    <w:rsid w:val="00E378EE"/>
    <w:rsid w:val="00E413E8"/>
    <w:rsid w:val="00E455AE"/>
    <w:rsid w:val="00E46997"/>
    <w:rsid w:val="00E4726E"/>
    <w:rsid w:val="00E554ED"/>
    <w:rsid w:val="00E55E9C"/>
    <w:rsid w:val="00E57F80"/>
    <w:rsid w:val="00E64466"/>
    <w:rsid w:val="00E6606B"/>
    <w:rsid w:val="00E86D45"/>
    <w:rsid w:val="00E87B56"/>
    <w:rsid w:val="00E921CC"/>
    <w:rsid w:val="00E94F08"/>
    <w:rsid w:val="00EA44BF"/>
    <w:rsid w:val="00EA576D"/>
    <w:rsid w:val="00EB241D"/>
    <w:rsid w:val="00EB2A25"/>
    <w:rsid w:val="00EB4B3B"/>
    <w:rsid w:val="00EB5119"/>
    <w:rsid w:val="00EB608E"/>
    <w:rsid w:val="00EB7A23"/>
    <w:rsid w:val="00EB7D70"/>
    <w:rsid w:val="00EC2DD6"/>
    <w:rsid w:val="00EC358A"/>
    <w:rsid w:val="00EC37AB"/>
    <w:rsid w:val="00EC5AFB"/>
    <w:rsid w:val="00EF0832"/>
    <w:rsid w:val="00EF36AC"/>
    <w:rsid w:val="00EF3E7E"/>
    <w:rsid w:val="00F03C7D"/>
    <w:rsid w:val="00F14824"/>
    <w:rsid w:val="00F1569E"/>
    <w:rsid w:val="00F16291"/>
    <w:rsid w:val="00F16904"/>
    <w:rsid w:val="00F16B5C"/>
    <w:rsid w:val="00F20C98"/>
    <w:rsid w:val="00F34A2A"/>
    <w:rsid w:val="00F3570C"/>
    <w:rsid w:val="00F3756E"/>
    <w:rsid w:val="00F37C67"/>
    <w:rsid w:val="00F47A31"/>
    <w:rsid w:val="00F509F2"/>
    <w:rsid w:val="00F534D2"/>
    <w:rsid w:val="00F64102"/>
    <w:rsid w:val="00F67571"/>
    <w:rsid w:val="00F6775E"/>
    <w:rsid w:val="00F7272F"/>
    <w:rsid w:val="00F7384E"/>
    <w:rsid w:val="00F75510"/>
    <w:rsid w:val="00F85313"/>
    <w:rsid w:val="00F911C2"/>
    <w:rsid w:val="00F94C72"/>
    <w:rsid w:val="00FA1811"/>
    <w:rsid w:val="00FB3862"/>
    <w:rsid w:val="00FB517F"/>
    <w:rsid w:val="00FB7144"/>
    <w:rsid w:val="00FC7AB4"/>
    <w:rsid w:val="00FD42F1"/>
    <w:rsid w:val="00FD4CB5"/>
    <w:rsid w:val="00FD662F"/>
    <w:rsid w:val="00FE2198"/>
    <w:rsid w:val="00FF06E8"/>
    <w:rsid w:val="00FF51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1FB292"/>
  <w15:docId w15:val="{1FBE1B03-B85F-4A54-9885-D6F4193497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36B9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E3E54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36A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36A6"/>
    <w:rPr>
      <w:rFonts w:ascii="Tahoma" w:eastAsia="Calibri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42A5F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820E5B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52F2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52F2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92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7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4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32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75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chart" Target="charts/chart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pivotSource>
    <c:name>[FY21 Budget .xlsx]Scholarships!PivotTable2</c:name>
    <c:fmtId val="110"/>
  </c:pivotSource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1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b="1"/>
              <a:t>Scholarships</a:t>
            </a:r>
          </a:p>
        </c:rich>
      </c:tx>
      <c:layout>
        <c:manualLayout>
          <c:xMode val="edge"/>
          <c:yMode val="edge"/>
          <c:x val="0.35820292265447023"/>
          <c:y val="1.0039011677842645E-2"/>
        </c:manualLayout>
      </c:layout>
      <c:overlay val="0"/>
      <c:spPr>
        <a:solidFill>
          <a:schemeClr val="accent6">
            <a:lumMod val="40000"/>
            <a:lumOff val="60000"/>
          </a:schemeClr>
        </a:solidFill>
        <a:ln>
          <a:noFill/>
        </a:ln>
        <a:effectLst/>
      </c:spPr>
    </c:title>
    <c:autoTitleDeleted val="0"/>
    <c:pivotFmts>
      <c:pivotFmt>
        <c:idx val="0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0.23875350177187457"/>
              <c:y val="2.5250830072496858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layout>
                <c:manualLayout>
                  <c:w val="0.18132788956935936"/>
                  <c:h val="0.10899637008340923"/>
                </c:manualLayout>
              </c15:layout>
            </c:ext>
          </c:extLst>
        </c:dLbl>
      </c:pivotFmt>
      <c:pivotFmt>
        <c:idx val="2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8.3126938678119794E-2"/>
              <c:y val="-6.5956654623405678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3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4.8725159355080615E-2"/>
              <c:y val="1.8269436937453754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0.18810820364626138"/>
              <c:y val="-2.7044712943614914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5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0.23952636602242902"/>
              <c:y val="-1.259077166929564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6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7.1760474385146305E-3"/>
              <c:y val="4.2271316685829688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layout>
                <c:manualLayout>
                  <c:w val="0.16821548821548821"/>
                  <c:h val="8.2511326739587637E-2"/>
                </c:manualLayout>
              </c15:layout>
            </c:ext>
          </c:extLst>
        </c:dLbl>
      </c:pivotFmt>
      <c:pivotFmt>
        <c:idx val="7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0.12459291073464301"/>
              <c:y val="-2.8830399816409637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8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1.0977844941099537E-2"/>
              <c:y val="3.3554677326147912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9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5.0441422094965422E-3"/>
              <c:y val="5.1101659260346273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layout>
                <c:manualLayout>
                  <c:w val="0.17359155863092871"/>
                  <c:h val="8.581574511121709E-2"/>
                </c:manualLayout>
              </c15:layout>
            </c:ext>
          </c:extLst>
        </c:dLbl>
      </c:pivotFmt>
      <c:pivotFmt>
        <c:idx val="10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2.1875788253741011E-2"/>
              <c:y val="-6.3784130283360829E-3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1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4.7913897126495549E-3"/>
              <c:y val="1.9921838471273094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layout>
                <c:manualLayout>
                  <c:w val="0.15262995534649079"/>
                  <c:h val="8.4559434023482996E-2"/>
                </c:manualLayout>
              </c15:layout>
            </c:ext>
          </c:extLst>
        </c:dLbl>
      </c:pivotFmt>
      <c:pivotFmt>
        <c:idx val="12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3.4732419811159966E-2"/>
              <c:y val="-2.8388144851734159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3"/>
        <c:spPr>
          <a:solidFill>
            <a:schemeClr val="accent1"/>
          </a:solidFill>
          <a:ln w="19050">
            <a:noFill/>
          </a:ln>
          <a:effectLst/>
        </c:spPr>
        <c:marker>
          <c:symbol val="none"/>
        </c:marker>
        <c:dLbl>
          <c:idx val="0"/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4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marker>
          <c:symbol val="none"/>
        </c:marker>
      </c:pivotFmt>
      <c:pivotFmt>
        <c:idx val="15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marker>
          <c:symbol val="none"/>
        </c:marker>
      </c:pivotFmt>
      <c:pivotFmt>
        <c:idx val="16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3.6027303517753351E-2"/>
              <c:y val="7.5100749119948754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7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3.2572524969032339E-2"/>
              <c:y val="-7.6739826824766239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layout>
                <c:manualLayout>
                  <c:w val="0.15818490510468367"/>
                  <c:h val="0.1096279715531316"/>
                </c:manualLayout>
              </c15:layout>
            </c:ext>
          </c:extLst>
        </c:dLbl>
      </c:pivotFmt>
      <c:pivotFmt>
        <c:idx val="18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0.11029217882418163"/>
              <c:y val="6.5351743533904938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9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0.23432464506293149"/>
              <c:y val="1.8859785913478963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0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0.46119989951751078"/>
              <c:y val="-0.13694501744537035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1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0.17344542328248558"/>
              <c:y val="2.9090132285699174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2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1.2298363694637181E-2"/>
              <c:y val="0.12447996746205883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3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0.10697885536585154"/>
              <c:y val="-0.15714247293720604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4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0.18579731988946926"/>
              <c:y val="-8.0281077472764986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5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7.417842571658749E-2"/>
              <c:y val="-0.15863409042410581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6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0.11525774624706557"/>
              <c:y val="-1.106271761116066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7"/>
        <c:spPr>
          <a:ln>
            <a:noFill/>
          </a:ln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8"/>
        <c:marker>
          <c:symbol val="none"/>
        </c:marker>
        <c:dLbl>
          <c:idx val="0"/>
          <c:delete val="1"/>
          <c:extLst>
            <c:ext xmlns:c15="http://schemas.microsoft.com/office/drawing/2012/chart" uri="{CE6537A1-D6FC-4f65-9D91-7224C49458BB}"/>
          </c:extLst>
        </c:dLbl>
      </c:pivotFmt>
      <c:pivotFmt>
        <c:idx val="29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9.1403030066786212E-2"/>
              <c:y val="-0.18782134408690401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30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7.0903043060211612E-2"/>
              <c:y val="-0.15843050030732303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31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0.11604584080455274"/>
              <c:y val="4.6068134521770589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32"/>
        <c:spPr>
          <a:solidFill>
            <a:schemeClr val="accent3"/>
          </a:solidFill>
          <a:ln w="19050">
            <a:noFill/>
          </a:ln>
          <a:effectLst/>
        </c:spPr>
      </c:pivotFmt>
      <c:pivotFmt>
        <c:idx val="33"/>
        <c:spPr>
          <a:solidFill>
            <a:schemeClr val="accent4"/>
          </a:solidFill>
          <a:ln w="19050">
            <a:noFill/>
          </a:ln>
          <a:effectLst/>
        </c:spPr>
      </c:pivotFmt>
      <c:pivotFmt>
        <c:idx val="34"/>
        <c:spPr>
          <a:solidFill>
            <a:schemeClr val="accent5"/>
          </a:solidFill>
          <a:ln w="19050">
            <a:noFill/>
          </a:ln>
          <a:effectLst/>
        </c:spPr>
        <c:dLbl>
          <c:idx val="0"/>
          <c:layout>
            <c:manualLayout>
              <c:x val="-8.4251559038748516E-4"/>
              <c:y val="-1.769652231376799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1"/>
          <c:showSerName val="0"/>
          <c:showPercent val="1"/>
          <c:showBubbleSize val="0"/>
          <c:extLst>
            <c:ext xmlns:c15="http://schemas.microsoft.com/office/drawing/2012/chart" uri="{CE6537A1-D6FC-4f65-9D91-7224C49458BB}">
              <c15:layout>
                <c:manualLayout>
                  <c:w val="0.12180967238689545"/>
                  <c:h val="9.8829597084090684E-2"/>
                </c:manualLayout>
              </c15:layout>
            </c:ext>
          </c:extLst>
        </c:dLbl>
      </c:pivotFmt>
      <c:pivotFmt>
        <c:idx val="35"/>
        <c:spPr>
          <a:solidFill>
            <a:schemeClr val="accent6"/>
          </a:solidFill>
          <a:ln w="19050">
            <a:noFill/>
          </a:ln>
          <a:effectLst/>
        </c:spPr>
      </c:pivotFmt>
      <c:pivotFmt>
        <c:idx val="36"/>
        <c:spPr>
          <a:solidFill>
            <a:schemeClr val="accent1">
              <a:lumMod val="60000"/>
            </a:schemeClr>
          </a:solidFill>
          <a:ln w="19050">
            <a:noFill/>
          </a:ln>
          <a:effectLst/>
        </c:spPr>
      </c:pivotFmt>
      <c:pivotFmt>
        <c:idx val="37"/>
        <c:spPr>
          <a:solidFill>
            <a:schemeClr val="accent2">
              <a:lumMod val="60000"/>
            </a:schemeClr>
          </a:solidFill>
          <a:ln w="19050">
            <a:noFill/>
          </a:ln>
          <a:effectLst/>
        </c:spPr>
      </c:pivotFmt>
      <c:pivotFmt>
        <c:idx val="38"/>
        <c:spPr>
          <a:solidFill>
            <a:schemeClr val="accent3">
              <a:lumMod val="60000"/>
            </a:schemeClr>
          </a:solidFill>
          <a:ln w="19050">
            <a:noFill/>
          </a:ln>
          <a:effectLst/>
        </c:spPr>
      </c:pivotFmt>
      <c:pivotFmt>
        <c:idx val="39"/>
        <c:spPr>
          <a:solidFill>
            <a:schemeClr val="accent4">
              <a:lumMod val="60000"/>
            </a:schemeClr>
          </a:solidFill>
          <a:ln w="19050">
            <a:noFill/>
          </a:ln>
          <a:effectLst/>
        </c:spPr>
      </c:pivotFmt>
      <c:pivotFmt>
        <c:idx val="40"/>
        <c:spPr>
          <a:solidFill>
            <a:schemeClr val="accent5">
              <a:lumMod val="60000"/>
            </a:schemeClr>
          </a:solidFill>
          <a:ln w="19050">
            <a:noFill/>
          </a:ln>
          <a:effectLst/>
        </c:spPr>
      </c:pivotFmt>
      <c:pivotFmt>
        <c:idx val="41"/>
        <c:spPr>
          <a:solidFill>
            <a:schemeClr val="accent1">
              <a:lumMod val="80000"/>
              <a:lumOff val="20000"/>
            </a:schemeClr>
          </a:solidFill>
          <a:ln w="19050">
            <a:noFill/>
          </a:ln>
          <a:effectLst/>
        </c:spPr>
      </c:pivotFmt>
      <c:pivotFmt>
        <c:idx val="42"/>
        <c:spPr>
          <a:solidFill>
            <a:schemeClr val="accent2">
              <a:lumMod val="80000"/>
              <a:lumOff val="20000"/>
            </a:schemeClr>
          </a:solidFill>
          <a:ln w="19050">
            <a:noFill/>
          </a:ln>
          <a:effectLst/>
        </c:spPr>
      </c:pivotFmt>
      <c:pivotFmt>
        <c:idx val="43"/>
        <c:spPr>
          <a:solidFill>
            <a:schemeClr val="accent3">
              <a:lumMod val="80000"/>
              <a:lumOff val="20000"/>
            </a:schemeClr>
          </a:solidFill>
          <a:ln w="19050">
            <a:noFill/>
          </a:ln>
          <a:effectLst/>
        </c:spPr>
      </c:pivotFmt>
      <c:pivotFmt>
        <c:idx val="44"/>
        <c:spPr>
          <a:solidFill>
            <a:schemeClr val="accent4">
              <a:lumMod val="80000"/>
              <a:lumOff val="20000"/>
            </a:schemeClr>
          </a:solidFill>
          <a:ln w="19050">
            <a:noFill/>
          </a:ln>
          <a:effectLst/>
        </c:spPr>
      </c:pivotFmt>
      <c:pivotFmt>
        <c:idx val="45"/>
        <c:spPr>
          <a:solidFill>
            <a:schemeClr val="accent5">
              <a:lumMod val="80000"/>
              <a:lumOff val="20000"/>
            </a:schemeClr>
          </a:solidFill>
          <a:ln w="19050">
            <a:noFill/>
          </a:ln>
          <a:effectLst/>
        </c:spPr>
      </c:pivotFmt>
      <c:pivotFmt>
        <c:idx val="46"/>
        <c:spPr>
          <a:solidFill>
            <a:schemeClr val="accent3"/>
          </a:solidFill>
          <a:ln w="19050">
            <a:solidFill>
              <a:schemeClr val="lt1"/>
            </a:solidFill>
          </a:ln>
          <a:effectLst/>
        </c:spPr>
      </c:pivotFmt>
      <c:pivotFmt>
        <c:idx val="47"/>
        <c:spPr>
          <a:solidFill>
            <a:schemeClr val="accent4"/>
          </a:solidFill>
          <a:ln w="19050">
            <a:solidFill>
              <a:schemeClr val="lt1"/>
            </a:solidFill>
          </a:ln>
          <a:effectLst/>
        </c:spPr>
      </c:pivotFmt>
      <c:pivotFmt>
        <c:idx val="48"/>
        <c:spPr>
          <a:solidFill>
            <a:schemeClr val="accent5"/>
          </a:solidFill>
          <a:ln w="19050">
            <a:solidFill>
              <a:schemeClr val="lt1"/>
            </a:solidFill>
          </a:ln>
          <a:effectLst/>
        </c:spPr>
      </c:pivotFmt>
      <c:pivotFmt>
        <c:idx val="49"/>
        <c:spPr>
          <a:solidFill>
            <a:schemeClr val="accent6"/>
          </a:solidFill>
          <a:ln w="19050">
            <a:solidFill>
              <a:schemeClr val="lt1"/>
            </a:solidFill>
          </a:ln>
          <a:effectLst/>
        </c:spPr>
      </c:pivotFmt>
      <c:pivotFmt>
        <c:idx val="50"/>
        <c:spPr>
          <a:solidFill>
            <a:schemeClr val="accent1">
              <a:lumMod val="6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51"/>
        <c:spPr>
          <a:solidFill>
            <a:schemeClr val="accent2">
              <a:lumMod val="6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52"/>
        <c:spPr>
          <a:solidFill>
            <a:schemeClr val="accent3">
              <a:lumMod val="6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53"/>
        <c:spPr>
          <a:solidFill>
            <a:schemeClr val="accent4">
              <a:lumMod val="6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54"/>
        <c:spPr>
          <a:solidFill>
            <a:schemeClr val="accent5">
              <a:lumMod val="6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55"/>
        <c:spPr>
          <a:solidFill>
            <a:schemeClr val="accent1">
              <a:lumMod val="80000"/>
              <a:lumOff val="2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56"/>
        <c:spPr>
          <a:solidFill>
            <a:schemeClr val="accent2">
              <a:lumMod val="80000"/>
              <a:lumOff val="2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57"/>
        <c:spPr>
          <a:solidFill>
            <a:schemeClr val="accent3">
              <a:lumMod val="80000"/>
              <a:lumOff val="2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58"/>
        <c:spPr>
          <a:solidFill>
            <a:schemeClr val="accent4">
              <a:lumMod val="80000"/>
              <a:lumOff val="2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59"/>
        <c:spPr>
          <a:solidFill>
            <a:schemeClr val="accent5">
              <a:lumMod val="80000"/>
              <a:lumOff val="2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60"/>
        <c:spPr>
          <a:solidFill>
            <a:schemeClr val="accent1"/>
          </a:solidFill>
          <a:ln w="19050">
            <a:noFill/>
          </a:ln>
          <a:effectLst/>
        </c:spPr>
        <c:dLbl>
          <c:idx val="0"/>
          <c:layout>
            <c:manualLayout>
              <c:x val="-0.2603333246710498"/>
              <c:y val="-3.6377427350474119E-2"/>
            </c:manualLayout>
          </c:layout>
          <c:numFmt formatCode="&quot;$&quot;#,##0.00" sourceLinked="0"/>
          <c:spPr>
            <a:solidFill>
              <a:schemeClr val="accent1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61"/>
        <c:spPr>
          <a:solidFill>
            <a:schemeClr val="accent2"/>
          </a:solidFill>
          <a:ln w="19050">
            <a:noFill/>
          </a:ln>
          <a:effectLst/>
        </c:spPr>
      </c:pivotFmt>
      <c:pivotFmt>
        <c:idx val="62"/>
        <c:spPr>
          <a:solidFill>
            <a:schemeClr val="accent2"/>
          </a:solidFill>
          <a:ln w="19050">
            <a:solidFill>
              <a:schemeClr val="lt1"/>
            </a:solidFill>
          </a:ln>
          <a:effectLst/>
        </c:spPr>
      </c:pivotFmt>
      <c:pivotFmt>
        <c:idx val="63"/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64"/>
        <c:spPr>
          <a:solidFill>
            <a:schemeClr val="accent2">
              <a:lumMod val="80000"/>
              <a:lumOff val="20000"/>
            </a:schemeClr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5.1798561151079135E-2"/>
              <c:y val="7.7923939437239229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65"/>
        <c:spPr>
          <a:solidFill>
            <a:schemeClr val="accent4">
              <a:lumMod val="80000"/>
              <a:lumOff val="20000"/>
            </a:schemeClr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3.4723616382484564E-2"/>
              <c:y val="3.2961535783096171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  <c15:layout>
                <c:manualLayout>
                  <c:w val="0.14929496402877698"/>
                  <c:h val="8.5722003338475392E-2"/>
                </c:manualLayout>
              </c15:layout>
            </c:ext>
          </c:extLst>
        </c:dLbl>
      </c:pivotFmt>
      <c:pivotFmt>
        <c:idx val="66"/>
        <c:spPr>
          <a:solidFill>
            <a:schemeClr val="accent5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2.6100417303952114E-2"/>
              <c:y val="-3.5896946202431473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  <c15:layout>
                <c:manualLayout>
                  <c:w val="0.16223508752053473"/>
                  <c:h val="8.840206892622221E-2"/>
                </c:manualLayout>
              </c15:layout>
            </c:ext>
          </c:extLst>
        </c:dLbl>
      </c:pivotFmt>
      <c:pivotFmt>
        <c:idx val="67"/>
        <c:spPr>
          <a:solidFill>
            <a:schemeClr val="accent2">
              <a:lumMod val="60000"/>
            </a:schemeClr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0.1327445004626219"/>
              <c:y val="-5.7503495648133306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68"/>
        <c:spPr>
          <a:solidFill>
            <a:schemeClr val="accent2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4.0516097358333877E-2"/>
              <c:y val="-1.1457174873224457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  <c15:layout>
                <c:manualLayout>
                  <c:w val="0.17127090768330214"/>
                  <c:h val="9.3762200101715876E-2"/>
                </c:manualLayout>
              </c15:layout>
            </c:ext>
          </c:extLst>
        </c:dLbl>
      </c:pivotFmt>
      <c:pivotFmt>
        <c:idx val="69"/>
        <c:spPr>
          <a:solidFill>
            <a:schemeClr val="accent3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3.9512830680337617E-3"/>
              <c:y val="-1.9037117853246362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  <c15:layout>
                <c:manualLayout>
                  <c:w val="0.12917978058498084"/>
                  <c:h val="0.11248235271773423"/>
                </c:manualLayout>
              </c15:layout>
            </c:ext>
          </c:extLst>
        </c:dLbl>
      </c:pivotFmt>
      <c:pivotFmt>
        <c:idx val="70"/>
        <c:spPr>
          <a:solidFill>
            <a:schemeClr val="accent4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5.6324628486187356E-2"/>
              <c:y val="4.5193924903296056E-3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71"/>
        <c:spPr>
          <a:solidFill>
            <a:schemeClr val="accent6"/>
          </a:solidFill>
          <a:ln w="19050">
            <a:solidFill>
              <a:schemeClr val="lt1"/>
            </a:solidFill>
          </a:ln>
          <a:effectLst/>
        </c:spPr>
      </c:pivotFmt>
      <c:pivotFmt>
        <c:idx val="72"/>
        <c:spPr>
          <a:solidFill>
            <a:schemeClr val="accent1">
              <a:lumMod val="60000"/>
            </a:schemeClr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6.6343095602258345E-2"/>
              <c:y val="-3.2240463918851318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73"/>
        <c:spPr>
          <a:solidFill>
            <a:schemeClr val="accent3">
              <a:lumMod val="60000"/>
            </a:schemeClr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0.10954768783398477"/>
              <c:y val="-2.5704446052976573E-3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layout>
                <c:manualLayout>
                  <c:w val="0.15144364508393285"/>
                  <c:h val="7.3752193934287405E-2"/>
                </c:manualLayout>
              </c15:layout>
            </c:ext>
          </c:extLst>
        </c:dLbl>
      </c:pivotFmt>
      <c:pivotFmt>
        <c:idx val="74"/>
        <c:spPr>
          <a:solidFill>
            <a:schemeClr val="accent4">
              <a:lumMod val="6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75"/>
        <c:spPr>
          <a:solidFill>
            <a:schemeClr val="accent5">
              <a:lumMod val="60000"/>
            </a:schemeClr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0.1329585528427652"/>
              <c:y val="-9.6229126614965043E-5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76"/>
        <c:spPr>
          <a:solidFill>
            <a:schemeClr val="accent1">
              <a:lumMod val="80000"/>
              <a:lumOff val="2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77"/>
        <c:spPr>
          <a:solidFill>
            <a:schemeClr val="accent3">
              <a:lumMod val="80000"/>
              <a:lumOff val="2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78"/>
        <c:spPr>
          <a:solidFill>
            <a:schemeClr val="accent5">
              <a:lumMod val="80000"/>
              <a:lumOff val="20000"/>
            </a:schemeClr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3.6309975641534015E-2"/>
              <c:y val="-1.7884056564155915E-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79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4.7994561830850282E-2"/>
              <c:y val="-4.7635527962369348E-3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80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81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82"/>
        <c:spPr>
          <a:solidFill>
            <a:schemeClr val="accent6">
              <a:lumMod val="60000"/>
            </a:schemeClr>
          </a:solidFill>
          <a:ln w="19050">
            <a:solidFill>
              <a:schemeClr val="lt1"/>
            </a:solidFill>
          </a:ln>
          <a:effectLst/>
        </c:spPr>
        <c:dLbl>
          <c:idx val="0"/>
          <c:layout>
            <c:manualLayout>
              <c:x val="-0.1361371627107763"/>
              <c:y val="-0.10210712243257113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83"/>
        <c:spPr>
          <a:solidFill>
            <a:schemeClr val="accent6">
              <a:lumMod val="60000"/>
            </a:schemeClr>
          </a:solidFill>
          <a:ln w="19050">
            <a:noFill/>
          </a:ln>
          <a:effectLst/>
        </c:spPr>
      </c:pivotFmt>
      <c:pivotFmt>
        <c:idx val="84"/>
        <c:spPr>
          <a:solidFill>
            <a:schemeClr val="accent6">
              <a:lumMod val="60000"/>
            </a:schemeClr>
          </a:solidFill>
          <a:ln w="19050">
            <a:solidFill>
              <a:schemeClr val="lt1"/>
            </a:solidFill>
          </a:ln>
          <a:effectLst/>
        </c:spPr>
      </c:pivotFmt>
      <c:pivotFmt>
        <c:idx val="85"/>
        <c:marker>
          <c:symbol val="none"/>
        </c:marker>
        <c:dLbl>
          <c:idx val="0"/>
          <c:delete val="1"/>
          <c:extLst>
            <c:ext xmlns:c15="http://schemas.microsoft.com/office/drawing/2012/chart" uri="{CE6537A1-D6FC-4f65-9D91-7224C49458BB}"/>
          </c:extLst>
        </c:dLbl>
      </c:pivotFmt>
      <c:pivotFmt>
        <c:idx val="86"/>
        <c:dLbl>
          <c:idx val="0"/>
          <c:layout>
            <c:manualLayout>
              <c:x val="0.31727728557401169"/>
              <c:y val="-0.119855487487048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87"/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88"/>
        <c:dLbl>
          <c:idx val="0"/>
          <c:layout>
            <c:manualLayout>
              <c:x val="0.31727728557401169"/>
              <c:y val="-0.119855487487048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89"/>
        <c:spPr>
          <a:ln>
            <a:noFill/>
          </a:ln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90"/>
        <c:marker>
          <c:symbol val="none"/>
        </c:marker>
        <c:dLbl>
          <c:idx val="0"/>
          <c:delete val="1"/>
          <c:extLst>
            <c:ext xmlns:c15="http://schemas.microsoft.com/office/drawing/2012/chart" uri="{CE6537A1-D6FC-4f65-9D91-7224C49458BB}"/>
          </c:extLst>
        </c:dLbl>
      </c:pivotFmt>
      <c:pivotFmt>
        <c:idx val="91"/>
        <c:marker>
          <c:symbol val="none"/>
        </c:marker>
        <c:dLbl>
          <c:idx val="0"/>
          <c:delete val="1"/>
          <c:extLst>
            <c:ext xmlns:c15="http://schemas.microsoft.com/office/drawing/2012/chart" uri="{CE6537A1-D6FC-4f65-9D91-7224C49458BB}"/>
          </c:extLst>
        </c:dLbl>
      </c:pivotFmt>
      <c:pivotFmt>
        <c:idx val="92"/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93"/>
        <c:dLbl>
          <c:idx val="0"/>
          <c:layout>
            <c:manualLayout>
              <c:x val="0.31727728557401169"/>
              <c:y val="-0.1198554874870482"/>
            </c:manualLayout>
          </c:layout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no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1"/>
          <c:showSerName val="0"/>
          <c:showPercent val="0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rect">
                  <a:avLst/>
                </a:prstGeom>
              </c15:spPr>
            </c:ext>
          </c:extLst>
        </c:dLbl>
      </c:pivotFmt>
      <c:pivotFmt>
        <c:idx val="94"/>
        <c:spPr>
          <a:ln>
            <a:noFill/>
          </a:ln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95"/>
        <c:marker>
          <c:symbol val="none"/>
        </c:marker>
        <c:dLbl>
          <c:idx val="0"/>
          <c:delete val="1"/>
          <c:extLst>
            <c:ext xmlns:c15="http://schemas.microsoft.com/office/drawing/2012/chart" uri="{CE6537A1-D6FC-4f65-9D91-7224C49458BB}"/>
          </c:extLst>
        </c:dLbl>
      </c:pivotFmt>
      <c:pivotFmt>
        <c:idx val="96"/>
        <c:marker>
          <c:symbol val="none"/>
        </c:marker>
        <c:dLbl>
          <c:idx val="0"/>
          <c:delete val="1"/>
          <c:extLst>
            <c:ext xmlns:c15="http://schemas.microsoft.com/office/drawing/2012/chart" uri="{CE6537A1-D6FC-4f65-9D91-7224C49458BB}"/>
          </c:extLst>
        </c:dLbl>
      </c:pivotFmt>
    </c:pivotFmts>
    <c:plotArea>
      <c:layout>
        <c:manualLayout>
          <c:layoutTarget val="inner"/>
          <c:xMode val="edge"/>
          <c:yMode val="edge"/>
          <c:x val="0.10420649936743517"/>
          <c:y val="0.12747742519557093"/>
          <c:w val="0.56286327845382966"/>
          <c:h val="0.82860138020611773"/>
        </c:manualLayout>
      </c:layout>
      <c:pieChart>
        <c:varyColors val="1"/>
        <c:ser>
          <c:idx val="0"/>
          <c:order val="0"/>
          <c:tx>
            <c:strRef>
              <c:f>Scholarships!$B$36</c:f>
              <c:strCache>
                <c:ptCount val="1"/>
                <c:pt idx="0">
                  <c:v>Sum of Actual Expense</c:v>
                </c:pt>
              </c:strCache>
            </c:strRef>
          </c:tx>
          <c:dPt>
            <c:idx val="0"/>
            <c:bubble3D val="0"/>
            <c:extLst>
              <c:ext xmlns:c16="http://schemas.microsoft.com/office/drawing/2014/chart" uri="{C3380CC4-5D6E-409C-BE32-E72D297353CC}">
                <c16:uniqueId val="{00000000-C360-495D-8013-964A2717B7D3}"/>
              </c:ext>
            </c:extLst>
          </c:dPt>
          <c:dPt>
            <c:idx val="1"/>
            <c:bubble3D val="0"/>
            <c:extLst>
              <c:ext xmlns:c16="http://schemas.microsoft.com/office/drawing/2014/chart" uri="{C3380CC4-5D6E-409C-BE32-E72D297353CC}">
                <c16:uniqueId val="{00000001-C360-495D-8013-964A2717B7D3}"/>
              </c:ext>
            </c:extLst>
          </c:dPt>
          <c:dPt>
            <c:idx val="2"/>
            <c:bubble3D val="0"/>
            <c:extLst>
              <c:ext xmlns:c16="http://schemas.microsoft.com/office/drawing/2014/chart" uri="{C3380CC4-5D6E-409C-BE32-E72D297353CC}">
                <c16:uniqueId val="{00000002-C360-495D-8013-964A2717B7D3}"/>
              </c:ext>
            </c:extLst>
          </c:dPt>
          <c:dPt>
            <c:idx val="3"/>
            <c:bubble3D val="0"/>
            <c:extLst>
              <c:ext xmlns:c16="http://schemas.microsoft.com/office/drawing/2014/chart" uri="{C3380CC4-5D6E-409C-BE32-E72D297353CC}">
                <c16:uniqueId val="{00000003-C360-495D-8013-964A2717B7D3}"/>
              </c:ext>
            </c:extLst>
          </c:dPt>
          <c:dPt>
            <c:idx val="4"/>
            <c:bubble3D val="0"/>
            <c:extLst>
              <c:ext xmlns:c16="http://schemas.microsoft.com/office/drawing/2014/chart" uri="{C3380CC4-5D6E-409C-BE32-E72D297353CC}">
                <c16:uniqueId val="{00000004-C360-495D-8013-964A2717B7D3}"/>
              </c:ext>
            </c:extLst>
          </c:dPt>
          <c:dPt>
            <c:idx val="5"/>
            <c:bubble3D val="0"/>
            <c:extLst>
              <c:ext xmlns:c16="http://schemas.microsoft.com/office/drawing/2014/chart" uri="{C3380CC4-5D6E-409C-BE32-E72D297353CC}">
                <c16:uniqueId val="{00000005-C360-495D-8013-964A2717B7D3}"/>
              </c:ext>
            </c:extLst>
          </c:dPt>
          <c:dPt>
            <c:idx val="6"/>
            <c:bubble3D val="0"/>
            <c:extLst>
              <c:ext xmlns:c16="http://schemas.microsoft.com/office/drawing/2014/chart" uri="{C3380CC4-5D6E-409C-BE32-E72D297353CC}">
                <c16:uniqueId val="{00000006-C360-495D-8013-964A2717B7D3}"/>
              </c:ext>
            </c:extLst>
          </c:dPt>
          <c:dPt>
            <c:idx val="7"/>
            <c:bubble3D val="0"/>
            <c:extLst>
              <c:ext xmlns:c16="http://schemas.microsoft.com/office/drawing/2014/chart" uri="{C3380CC4-5D6E-409C-BE32-E72D297353CC}">
                <c16:uniqueId val="{00000007-C360-495D-8013-964A2717B7D3}"/>
              </c:ext>
            </c:extLst>
          </c:dPt>
          <c:dPt>
            <c:idx val="8"/>
            <c:bubble3D val="0"/>
            <c:extLst>
              <c:ext xmlns:c16="http://schemas.microsoft.com/office/drawing/2014/chart" uri="{C3380CC4-5D6E-409C-BE32-E72D297353CC}">
                <c16:uniqueId val="{00000008-C360-495D-8013-964A2717B7D3}"/>
              </c:ext>
            </c:extLst>
          </c:dPt>
          <c:dPt>
            <c:idx val="9"/>
            <c:bubble3D val="0"/>
            <c:extLst>
              <c:ext xmlns:c16="http://schemas.microsoft.com/office/drawing/2014/chart" uri="{C3380CC4-5D6E-409C-BE32-E72D297353CC}">
                <c16:uniqueId val="{00000009-C360-495D-8013-964A2717B7D3}"/>
              </c:ext>
            </c:extLst>
          </c:dPt>
          <c:dPt>
            <c:idx val="10"/>
            <c:bubble3D val="0"/>
            <c:extLst>
              <c:ext xmlns:c16="http://schemas.microsoft.com/office/drawing/2014/chart" uri="{C3380CC4-5D6E-409C-BE32-E72D297353CC}">
                <c16:uniqueId val="{0000000A-C360-495D-8013-964A2717B7D3}"/>
              </c:ext>
            </c:extLst>
          </c:dPt>
          <c:dPt>
            <c:idx val="11"/>
            <c:bubble3D val="0"/>
            <c:extLst>
              <c:ext xmlns:c16="http://schemas.microsoft.com/office/drawing/2014/chart" uri="{C3380CC4-5D6E-409C-BE32-E72D297353CC}">
                <c16:uniqueId val="{0000000B-C360-495D-8013-964A2717B7D3}"/>
              </c:ext>
            </c:extLst>
          </c:dPt>
          <c:dPt>
            <c:idx val="12"/>
            <c:bubble3D val="0"/>
            <c:extLst>
              <c:ext xmlns:c16="http://schemas.microsoft.com/office/drawing/2014/chart" uri="{C3380CC4-5D6E-409C-BE32-E72D297353CC}">
                <c16:uniqueId val="{0000000C-C360-495D-8013-964A2717B7D3}"/>
              </c:ext>
            </c:extLst>
          </c:dPt>
          <c:dPt>
            <c:idx val="13"/>
            <c:bubble3D val="0"/>
            <c:extLst>
              <c:ext xmlns:c16="http://schemas.microsoft.com/office/drawing/2014/chart" uri="{C3380CC4-5D6E-409C-BE32-E72D297353CC}">
                <c16:uniqueId val="{0000000D-C360-495D-8013-964A2717B7D3}"/>
              </c:ext>
            </c:extLst>
          </c:dPt>
          <c:dPt>
            <c:idx val="14"/>
            <c:bubble3D val="0"/>
            <c:extLst>
              <c:ext xmlns:c16="http://schemas.microsoft.com/office/drawing/2014/chart" uri="{C3380CC4-5D6E-409C-BE32-E72D297353CC}">
                <c16:uniqueId val="{0000000E-C360-495D-8013-964A2717B7D3}"/>
              </c:ext>
            </c:extLst>
          </c:dPt>
          <c:dPt>
            <c:idx val="15"/>
            <c:bubble3D val="0"/>
            <c:extLst>
              <c:ext xmlns:c16="http://schemas.microsoft.com/office/drawing/2014/chart" uri="{C3380CC4-5D6E-409C-BE32-E72D297353CC}">
                <c16:uniqueId val="{0000000F-C360-495D-8013-964A2717B7D3}"/>
              </c:ext>
            </c:extLst>
          </c:dPt>
          <c:dPt>
            <c:idx val="16"/>
            <c:bubble3D val="0"/>
            <c:extLst>
              <c:ext xmlns:c16="http://schemas.microsoft.com/office/drawing/2014/chart" uri="{C3380CC4-5D6E-409C-BE32-E72D297353CC}">
                <c16:uniqueId val="{00000010-C360-495D-8013-964A2717B7D3}"/>
              </c:ext>
            </c:extLst>
          </c:dPt>
          <c:dPt>
            <c:idx val="17"/>
            <c:bubble3D val="0"/>
            <c:extLst>
              <c:ext xmlns:c16="http://schemas.microsoft.com/office/drawing/2014/chart" uri="{C3380CC4-5D6E-409C-BE32-E72D297353CC}">
                <c16:uniqueId val="{00000011-C360-495D-8013-964A2717B7D3}"/>
              </c:ext>
            </c:extLst>
          </c:dPt>
          <c:dLbls>
            <c:dLbl>
              <c:idx val="4"/>
              <c:layout>
                <c:manualLayout>
                  <c:x val="-9.6458375395383263E-3"/>
                  <c:y val="-0.45505105686340025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4-C360-495D-8013-964A2717B7D3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no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bestFit"/>
            <c:showLegendKey val="0"/>
            <c:showVal val="1"/>
            <c:showCatName val="1"/>
            <c:showSerName val="0"/>
            <c:showPercent val="0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>
                <c15:spPr xmlns:c15="http://schemas.microsoft.com/office/drawing/2012/chart">
                  <a:prstGeom prst="rect">
                    <a:avLst/>
                  </a:prstGeom>
                </c15:spPr>
              </c:ext>
            </c:extLst>
          </c:dLbls>
          <c:cat>
            <c:strRef>
              <c:f>Scholarships!$A$37:$A$55</c:f>
              <c:strCache>
                <c:ptCount val="18"/>
                <c:pt idx="0">
                  <c:v>10th JD Attorney's</c:v>
                </c:pt>
                <c:pt idx="1">
                  <c:v>Canon City PD</c:v>
                </c:pt>
                <c:pt idx="2">
                  <c:v>Colorado Springs PD</c:v>
                </c:pt>
                <c:pt idx="3">
                  <c:v>Cripple Creek</c:v>
                </c:pt>
                <c:pt idx="4">
                  <c:v>Custer County</c:v>
                </c:pt>
                <c:pt idx="5">
                  <c:v>El Paso County SO</c:v>
                </c:pt>
                <c:pt idx="6">
                  <c:v>Florence PD</c:v>
                </c:pt>
                <c:pt idx="7">
                  <c:v>Fountain PD</c:v>
                </c:pt>
                <c:pt idx="8">
                  <c:v>Fremont County SO</c:v>
                </c:pt>
                <c:pt idx="9">
                  <c:v>Manitou Springs PD</c:v>
                </c:pt>
                <c:pt idx="10">
                  <c:v>Park County SO</c:v>
                </c:pt>
                <c:pt idx="11">
                  <c:v>Pikes Peak CC</c:v>
                </c:pt>
                <c:pt idx="12">
                  <c:v>Pueblo CC</c:v>
                </c:pt>
                <c:pt idx="13">
                  <c:v>Pueblo County SO</c:v>
                </c:pt>
                <c:pt idx="14">
                  <c:v>Pueblo PD</c:v>
                </c:pt>
                <c:pt idx="15">
                  <c:v>Salida PD</c:v>
                </c:pt>
                <c:pt idx="16">
                  <c:v>Teller County SO</c:v>
                </c:pt>
                <c:pt idx="17">
                  <c:v>Woodland Park</c:v>
                </c:pt>
              </c:strCache>
            </c:strRef>
          </c:cat>
          <c:val>
            <c:numRef>
              <c:f>Scholarships!$B$37:$B$55</c:f>
              <c:numCache>
                <c:formatCode>General</c:formatCode>
                <c:ptCount val="18"/>
                <c:pt idx="4" formatCode="&quot;$&quot;#,##0.00">
                  <c:v>59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2-C360-495D-8013-964A2717B7D3}"/>
            </c:ext>
          </c:extLst>
        </c:ser>
        <c:ser>
          <c:idx val="1"/>
          <c:order val="1"/>
          <c:tx>
            <c:strRef>
              <c:f>Scholarships!$C$36</c:f>
              <c:strCache>
                <c:ptCount val="1"/>
                <c:pt idx="0">
                  <c:v>Sum of Rural</c:v>
                </c:pt>
              </c:strCache>
            </c:strRef>
          </c:tx>
          <c:spPr>
            <a:ln>
              <a:noFill/>
            </a:ln>
          </c:spPr>
          <c:dPt>
            <c:idx val="0"/>
            <c:bubble3D val="0"/>
            <c:extLst>
              <c:ext xmlns:c16="http://schemas.microsoft.com/office/drawing/2014/chart" uri="{C3380CC4-5D6E-409C-BE32-E72D297353CC}">
                <c16:uniqueId val="{00000013-C360-495D-8013-964A2717B7D3}"/>
              </c:ext>
            </c:extLst>
          </c:dPt>
          <c:dPt>
            <c:idx val="1"/>
            <c:bubble3D val="0"/>
            <c:extLst>
              <c:ext xmlns:c16="http://schemas.microsoft.com/office/drawing/2014/chart" uri="{C3380CC4-5D6E-409C-BE32-E72D297353CC}">
                <c16:uniqueId val="{00000014-C360-495D-8013-964A2717B7D3}"/>
              </c:ext>
            </c:extLst>
          </c:dPt>
          <c:dPt>
            <c:idx val="2"/>
            <c:bubble3D val="0"/>
            <c:extLst>
              <c:ext xmlns:c16="http://schemas.microsoft.com/office/drawing/2014/chart" uri="{C3380CC4-5D6E-409C-BE32-E72D297353CC}">
                <c16:uniqueId val="{00000015-C360-495D-8013-964A2717B7D3}"/>
              </c:ext>
            </c:extLst>
          </c:dPt>
          <c:dPt>
            <c:idx val="3"/>
            <c:bubble3D val="0"/>
            <c:extLst>
              <c:ext xmlns:c16="http://schemas.microsoft.com/office/drawing/2014/chart" uri="{C3380CC4-5D6E-409C-BE32-E72D297353CC}">
                <c16:uniqueId val="{00000016-C360-495D-8013-964A2717B7D3}"/>
              </c:ext>
            </c:extLst>
          </c:dPt>
          <c:dPt>
            <c:idx val="4"/>
            <c:bubble3D val="0"/>
            <c:extLst>
              <c:ext xmlns:c16="http://schemas.microsoft.com/office/drawing/2014/chart" uri="{C3380CC4-5D6E-409C-BE32-E72D297353CC}">
                <c16:uniqueId val="{00000017-C360-495D-8013-964A2717B7D3}"/>
              </c:ext>
            </c:extLst>
          </c:dPt>
          <c:dPt>
            <c:idx val="5"/>
            <c:bubble3D val="0"/>
            <c:extLst>
              <c:ext xmlns:c16="http://schemas.microsoft.com/office/drawing/2014/chart" uri="{C3380CC4-5D6E-409C-BE32-E72D297353CC}">
                <c16:uniqueId val="{00000018-C360-495D-8013-964A2717B7D3}"/>
              </c:ext>
            </c:extLst>
          </c:dPt>
          <c:dPt>
            <c:idx val="6"/>
            <c:bubble3D val="0"/>
            <c:extLst>
              <c:ext xmlns:c16="http://schemas.microsoft.com/office/drawing/2014/chart" uri="{C3380CC4-5D6E-409C-BE32-E72D297353CC}">
                <c16:uniqueId val="{00000019-C360-495D-8013-964A2717B7D3}"/>
              </c:ext>
            </c:extLst>
          </c:dPt>
          <c:dPt>
            <c:idx val="7"/>
            <c:bubble3D val="0"/>
            <c:extLst>
              <c:ext xmlns:c16="http://schemas.microsoft.com/office/drawing/2014/chart" uri="{C3380CC4-5D6E-409C-BE32-E72D297353CC}">
                <c16:uniqueId val="{0000001A-C360-495D-8013-964A2717B7D3}"/>
              </c:ext>
            </c:extLst>
          </c:dPt>
          <c:dPt>
            <c:idx val="8"/>
            <c:bubble3D val="0"/>
            <c:extLst>
              <c:ext xmlns:c16="http://schemas.microsoft.com/office/drawing/2014/chart" uri="{C3380CC4-5D6E-409C-BE32-E72D297353CC}">
                <c16:uniqueId val="{0000001B-C360-495D-8013-964A2717B7D3}"/>
              </c:ext>
            </c:extLst>
          </c:dPt>
          <c:dPt>
            <c:idx val="9"/>
            <c:bubble3D val="0"/>
            <c:extLst>
              <c:ext xmlns:c16="http://schemas.microsoft.com/office/drawing/2014/chart" uri="{C3380CC4-5D6E-409C-BE32-E72D297353CC}">
                <c16:uniqueId val="{0000001C-C360-495D-8013-964A2717B7D3}"/>
              </c:ext>
            </c:extLst>
          </c:dPt>
          <c:dPt>
            <c:idx val="10"/>
            <c:bubble3D val="0"/>
            <c:extLst>
              <c:ext xmlns:c16="http://schemas.microsoft.com/office/drawing/2014/chart" uri="{C3380CC4-5D6E-409C-BE32-E72D297353CC}">
                <c16:uniqueId val="{0000001D-C360-495D-8013-964A2717B7D3}"/>
              </c:ext>
            </c:extLst>
          </c:dPt>
          <c:dPt>
            <c:idx val="11"/>
            <c:bubble3D val="0"/>
            <c:extLst>
              <c:ext xmlns:c16="http://schemas.microsoft.com/office/drawing/2014/chart" uri="{C3380CC4-5D6E-409C-BE32-E72D297353CC}">
                <c16:uniqueId val="{0000001E-C360-495D-8013-964A2717B7D3}"/>
              </c:ext>
            </c:extLst>
          </c:dPt>
          <c:dPt>
            <c:idx val="12"/>
            <c:bubble3D val="0"/>
            <c:extLst>
              <c:ext xmlns:c16="http://schemas.microsoft.com/office/drawing/2014/chart" uri="{C3380CC4-5D6E-409C-BE32-E72D297353CC}">
                <c16:uniqueId val="{0000001F-C360-495D-8013-964A2717B7D3}"/>
              </c:ext>
            </c:extLst>
          </c:dPt>
          <c:dPt>
            <c:idx val="13"/>
            <c:bubble3D val="0"/>
            <c:extLst>
              <c:ext xmlns:c16="http://schemas.microsoft.com/office/drawing/2014/chart" uri="{C3380CC4-5D6E-409C-BE32-E72D297353CC}">
                <c16:uniqueId val="{00000020-C360-495D-8013-964A2717B7D3}"/>
              </c:ext>
            </c:extLst>
          </c:dPt>
          <c:dPt>
            <c:idx val="14"/>
            <c:bubble3D val="0"/>
            <c:extLst>
              <c:ext xmlns:c16="http://schemas.microsoft.com/office/drawing/2014/chart" uri="{C3380CC4-5D6E-409C-BE32-E72D297353CC}">
                <c16:uniqueId val="{00000021-C360-495D-8013-964A2717B7D3}"/>
              </c:ext>
            </c:extLst>
          </c:dPt>
          <c:dPt>
            <c:idx val="15"/>
            <c:bubble3D val="0"/>
            <c:extLst>
              <c:ext xmlns:c16="http://schemas.microsoft.com/office/drawing/2014/chart" uri="{C3380CC4-5D6E-409C-BE32-E72D297353CC}">
                <c16:uniqueId val="{00000022-C360-495D-8013-964A2717B7D3}"/>
              </c:ext>
            </c:extLst>
          </c:dPt>
          <c:dPt>
            <c:idx val="16"/>
            <c:bubble3D val="0"/>
            <c:extLst>
              <c:ext xmlns:c16="http://schemas.microsoft.com/office/drawing/2014/chart" uri="{C3380CC4-5D6E-409C-BE32-E72D297353CC}">
                <c16:uniqueId val="{00000023-C360-495D-8013-964A2717B7D3}"/>
              </c:ext>
            </c:extLst>
          </c:dPt>
          <c:dPt>
            <c:idx val="17"/>
            <c:bubble3D val="0"/>
            <c:extLst>
              <c:ext xmlns:c16="http://schemas.microsoft.com/office/drawing/2014/chart" uri="{C3380CC4-5D6E-409C-BE32-E72D297353CC}">
                <c16:uniqueId val="{00000024-C360-495D-8013-964A2717B7D3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cholarships!$A$37:$A$55</c:f>
              <c:strCache>
                <c:ptCount val="18"/>
                <c:pt idx="0">
                  <c:v>10th JD Attorney's</c:v>
                </c:pt>
                <c:pt idx="1">
                  <c:v>Canon City PD</c:v>
                </c:pt>
                <c:pt idx="2">
                  <c:v>Colorado Springs PD</c:v>
                </c:pt>
                <c:pt idx="3">
                  <c:v>Cripple Creek</c:v>
                </c:pt>
                <c:pt idx="4">
                  <c:v>Custer County</c:v>
                </c:pt>
                <c:pt idx="5">
                  <c:v>El Paso County SO</c:v>
                </c:pt>
                <c:pt idx="6">
                  <c:v>Florence PD</c:v>
                </c:pt>
                <c:pt idx="7">
                  <c:v>Fountain PD</c:v>
                </c:pt>
                <c:pt idx="8">
                  <c:v>Fremont County SO</c:v>
                </c:pt>
                <c:pt idx="9">
                  <c:v>Manitou Springs PD</c:v>
                </c:pt>
                <c:pt idx="10">
                  <c:v>Park County SO</c:v>
                </c:pt>
                <c:pt idx="11">
                  <c:v>Pikes Peak CC</c:v>
                </c:pt>
                <c:pt idx="12">
                  <c:v>Pueblo CC</c:v>
                </c:pt>
                <c:pt idx="13">
                  <c:v>Pueblo County SO</c:v>
                </c:pt>
                <c:pt idx="14">
                  <c:v>Pueblo PD</c:v>
                </c:pt>
                <c:pt idx="15">
                  <c:v>Salida PD</c:v>
                </c:pt>
                <c:pt idx="16">
                  <c:v>Teller County SO</c:v>
                </c:pt>
                <c:pt idx="17">
                  <c:v>Woodland Park</c:v>
                </c:pt>
              </c:strCache>
            </c:strRef>
          </c:cat>
          <c:val>
            <c:numRef>
              <c:f>Scholarships!$C$37:$C$55</c:f>
              <c:numCache>
                <c:formatCode>General</c:formatCode>
                <c:ptCount val="18"/>
                <c:pt idx="4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25-C360-495D-8013-964A2717B7D3}"/>
            </c:ext>
          </c:extLst>
        </c:ser>
        <c:ser>
          <c:idx val="2"/>
          <c:order val="2"/>
          <c:tx>
            <c:strRef>
              <c:f>Scholarships!$D$36</c:f>
              <c:strCache>
                <c:ptCount val="1"/>
                <c:pt idx="0">
                  <c:v>Sum of Urban</c:v>
                </c:pt>
              </c:strCache>
            </c:strRef>
          </c:tx>
          <c:dPt>
            <c:idx val="0"/>
            <c:bubble3D val="0"/>
            <c:extLst>
              <c:ext xmlns:c16="http://schemas.microsoft.com/office/drawing/2014/chart" uri="{C3380CC4-5D6E-409C-BE32-E72D297353CC}">
                <c16:uniqueId val="{00000026-C360-495D-8013-964A2717B7D3}"/>
              </c:ext>
            </c:extLst>
          </c:dPt>
          <c:dPt>
            <c:idx val="1"/>
            <c:bubble3D val="0"/>
            <c:extLst>
              <c:ext xmlns:c16="http://schemas.microsoft.com/office/drawing/2014/chart" uri="{C3380CC4-5D6E-409C-BE32-E72D297353CC}">
                <c16:uniqueId val="{00000027-C360-495D-8013-964A2717B7D3}"/>
              </c:ext>
            </c:extLst>
          </c:dPt>
          <c:dPt>
            <c:idx val="2"/>
            <c:bubble3D val="0"/>
            <c:extLst>
              <c:ext xmlns:c16="http://schemas.microsoft.com/office/drawing/2014/chart" uri="{C3380CC4-5D6E-409C-BE32-E72D297353CC}">
                <c16:uniqueId val="{00000028-C360-495D-8013-964A2717B7D3}"/>
              </c:ext>
            </c:extLst>
          </c:dPt>
          <c:dPt>
            <c:idx val="3"/>
            <c:bubble3D val="0"/>
            <c:extLst>
              <c:ext xmlns:c16="http://schemas.microsoft.com/office/drawing/2014/chart" uri="{C3380CC4-5D6E-409C-BE32-E72D297353CC}">
                <c16:uniqueId val="{00000029-C360-495D-8013-964A2717B7D3}"/>
              </c:ext>
            </c:extLst>
          </c:dPt>
          <c:dPt>
            <c:idx val="4"/>
            <c:bubble3D val="0"/>
            <c:extLst>
              <c:ext xmlns:c16="http://schemas.microsoft.com/office/drawing/2014/chart" uri="{C3380CC4-5D6E-409C-BE32-E72D297353CC}">
                <c16:uniqueId val="{0000002A-C360-495D-8013-964A2717B7D3}"/>
              </c:ext>
            </c:extLst>
          </c:dPt>
          <c:dPt>
            <c:idx val="5"/>
            <c:bubble3D val="0"/>
            <c:extLst>
              <c:ext xmlns:c16="http://schemas.microsoft.com/office/drawing/2014/chart" uri="{C3380CC4-5D6E-409C-BE32-E72D297353CC}">
                <c16:uniqueId val="{0000002B-C360-495D-8013-964A2717B7D3}"/>
              </c:ext>
            </c:extLst>
          </c:dPt>
          <c:dPt>
            <c:idx val="6"/>
            <c:bubble3D val="0"/>
            <c:extLst>
              <c:ext xmlns:c16="http://schemas.microsoft.com/office/drawing/2014/chart" uri="{C3380CC4-5D6E-409C-BE32-E72D297353CC}">
                <c16:uniqueId val="{0000002C-C360-495D-8013-964A2717B7D3}"/>
              </c:ext>
            </c:extLst>
          </c:dPt>
          <c:dPt>
            <c:idx val="7"/>
            <c:bubble3D val="0"/>
            <c:extLst>
              <c:ext xmlns:c16="http://schemas.microsoft.com/office/drawing/2014/chart" uri="{C3380CC4-5D6E-409C-BE32-E72D297353CC}">
                <c16:uniqueId val="{0000002D-C360-495D-8013-964A2717B7D3}"/>
              </c:ext>
            </c:extLst>
          </c:dPt>
          <c:dPt>
            <c:idx val="8"/>
            <c:bubble3D val="0"/>
            <c:extLst>
              <c:ext xmlns:c16="http://schemas.microsoft.com/office/drawing/2014/chart" uri="{C3380CC4-5D6E-409C-BE32-E72D297353CC}">
                <c16:uniqueId val="{0000002E-C360-495D-8013-964A2717B7D3}"/>
              </c:ext>
            </c:extLst>
          </c:dPt>
          <c:dPt>
            <c:idx val="9"/>
            <c:bubble3D val="0"/>
            <c:extLst>
              <c:ext xmlns:c16="http://schemas.microsoft.com/office/drawing/2014/chart" uri="{C3380CC4-5D6E-409C-BE32-E72D297353CC}">
                <c16:uniqueId val="{0000002F-C360-495D-8013-964A2717B7D3}"/>
              </c:ext>
            </c:extLst>
          </c:dPt>
          <c:dPt>
            <c:idx val="10"/>
            <c:bubble3D val="0"/>
            <c:extLst>
              <c:ext xmlns:c16="http://schemas.microsoft.com/office/drawing/2014/chart" uri="{C3380CC4-5D6E-409C-BE32-E72D297353CC}">
                <c16:uniqueId val="{00000030-C360-495D-8013-964A2717B7D3}"/>
              </c:ext>
            </c:extLst>
          </c:dPt>
          <c:dPt>
            <c:idx val="11"/>
            <c:bubble3D val="0"/>
            <c:extLst>
              <c:ext xmlns:c16="http://schemas.microsoft.com/office/drawing/2014/chart" uri="{C3380CC4-5D6E-409C-BE32-E72D297353CC}">
                <c16:uniqueId val="{00000031-C360-495D-8013-964A2717B7D3}"/>
              </c:ext>
            </c:extLst>
          </c:dPt>
          <c:dPt>
            <c:idx val="12"/>
            <c:bubble3D val="0"/>
            <c:extLst>
              <c:ext xmlns:c16="http://schemas.microsoft.com/office/drawing/2014/chart" uri="{C3380CC4-5D6E-409C-BE32-E72D297353CC}">
                <c16:uniqueId val="{00000032-C360-495D-8013-964A2717B7D3}"/>
              </c:ext>
            </c:extLst>
          </c:dPt>
          <c:dPt>
            <c:idx val="13"/>
            <c:bubble3D val="0"/>
            <c:extLst>
              <c:ext xmlns:c16="http://schemas.microsoft.com/office/drawing/2014/chart" uri="{C3380CC4-5D6E-409C-BE32-E72D297353CC}">
                <c16:uniqueId val="{00000033-C360-495D-8013-964A2717B7D3}"/>
              </c:ext>
            </c:extLst>
          </c:dPt>
          <c:dPt>
            <c:idx val="14"/>
            <c:bubble3D val="0"/>
            <c:extLst>
              <c:ext xmlns:c16="http://schemas.microsoft.com/office/drawing/2014/chart" uri="{C3380CC4-5D6E-409C-BE32-E72D297353CC}">
                <c16:uniqueId val="{00000034-C360-495D-8013-964A2717B7D3}"/>
              </c:ext>
            </c:extLst>
          </c:dPt>
          <c:dPt>
            <c:idx val="15"/>
            <c:bubble3D val="0"/>
            <c:extLst>
              <c:ext xmlns:c16="http://schemas.microsoft.com/office/drawing/2014/chart" uri="{C3380CC4-5D6E-409C-BE32-E72D297353CC}">
                <c16:uniqueId val="{00000035-C360-495D-8013-964A2717B7D3}"/>
              </c:ext>
            </c:extLst>
          </c:dPt>
          <c:dPt>
            <c:idx val="16"/>
            <c:bubble3D val="0"/>
            <c:extLst>
              <c:ext xmlns:c16="http://schemas.microsoft.com/office/drawing/2014/chart" uri="{C3380CC4-5D6E-409C-BE32-E72D297353CC}">
                <c16:uniqueId val="{00000036-C360-495D-8013-964A2717B7D3}"/>
              </c:ext>
            </c:extLst>
          </c:dPt>
          <c:dPt>
            <c:idx val="17"/>
            <c:bubble3D val="0"/>
            <c:extLst>
              <c:ext xmlns:c16="http://schemas.microsoft.com/office/drawing/2014/chart" uri="{C3380CC4-5D6E-409C-BE32-E72D297353CC}">
                <c16:uniqueId val="{00000037-C360-495D-8013-964A2717B7D3}"/>
              </c:ext>
            </c:extLst>
          </c:dPt>
          <c:cat>
            <c:strRef>
              <c:f>Scholarships!$A$37:$A$55</c:f>
              <c:strCache>
                <c:ptCount val="18"/>
                <c:pt idx="0">
                  <c:v>10th JD Attorney's</c:v>
                </c:pt>
                <c:pt idx="1">
                  <c:v>Canon City PD</c:v>
                </c:pt>
                <c:pt idx="2">
                  <c:v>Colorado Springs PD</c:v>
                </c:pt>
                <c:pt idx="3">
                  <c:v>Cripple Creek</c:v>
                </c:pt>
                <c:pt idx="4">
                  <c:v>Custer County</c:v>
                </c:pt>
                <c:pt idx="5">
                  <c:v>El Paso County SO</c:v>
                </c:pt>
                <c:pt idx="6">
                  <c:v>Florence PD</c:v>
                </c:pt>
                <c:pt idx="7">
                  <c:v>Fountain PD</c:v>
                </c:pt>
                <c:pt idx="8">
                  <c:v>Fremont County SO</c:v>
                </c:pt>
                <c:pt idx="9">
                  <c:v>Manitou Springs PD</c:v>
                </c:pt>
                <c:pt idx="10">
                  <c:v>Park County SO</c:v>
                </c:pt>
                <c:pt idx="11">
                  <c:v>Pikes Peak CC</c:v>
                </c:pt>
                <c:pt idx="12">
                  <c:v>Pueblo CC</c:v>
                </c:pt>
                <c:pt idx="13">
                  <c:v>Pueblo County SO</c:v>
                </c:pt>
                <c:pt idx="14">
                  <c:v>Pueblo PD</c:v>
                </c:pt>
                <c:pt idx="15">
                  <c:v>Salida PD</c:v>
                </c:pt>
                <c:pt idx="16">
                  <c:v>Teller County SO</c:v>
                </c:pt>
                <c:pt idx="17">
                  <c:v>Woodland Park</c:v>
                </c:pt>
              </c:strCache>
            </c:strRef>
          </c:cat>
          <c:val>
            <c:numRef>
              <c:f>Scholarships!$D$37:$D$55</c:f>
              <c:numCache>
                <c:formatCode>General</c:formatCode>
                <c:ptCount val="18"/>
              </c:numCache>
            </c:numRef>
          </c:val>
          <c:extLst>
            <c:ext xmlns:c16="http://schemas.microsoft.com/office/drawing/2014/chart" uri="{C3380CC4-5D6E-409C-BE32-E72D297353CC}">
              <c16:uniqueId val="{00000038-C360-495D-8013-964A2717B7D3}"/>
            </c:ext>
          </c:extLst>
        </c:ser>
        <c:ser>
          <c:idx val="3"/>
          <c:order val="3"/>
          <c:tx>
            <c:strRef>
              <c:f>Scholarships!$E$36</c:f>
              <c:strCache>
                <c:ptCount val="1"/>
                <c:pt idx="0">
                  <c:v>Sum of Hours</c:v>
                </c:pt>
              </c:strCache>
            </c:strRef>
          </c:tx>
          <c:cat>
            <c:strRef>
              <c:f>Scholarships!$A$37:$A$55</c:f>
              <c:strCache>
                <c:ptCount val="18"/>
                <c:pt idx="0">
                  <c:v>10th JD Attorney's</c:v>
                </c:pt>
                <c:pt idx="1">
                  <c:v>Canon City PD</c:v>
                </c:pt>
                <c:pt idx="2">
                  <c:v>Colorado Springs PD</c:v>
                </c:pt>
                <c:pt idx="3">
                  <c:v>Cripple Creek</c:v>
                </c:pt>
                <c:pt idx="4">
                  <c:v>Custer County</c:v>
                </c:pt>
                <c:pt idx="5">
                  <c:v>El Paso County SO</c:v>
                </c:pt>
                <c:pt idx="6">
                  <c:v>Florence PD</c:v>
                </c:pt>
                <c:pt idx="7">
                  <c:v>Fountain PD</c:v>
                </c:pt>
                <c:pt idx="8">
                  <c:v>Fremont County SO</c:v>
                </c:pt>
                <c:pt idx="9">
                  <c:v>Manitou Springs PD</c:v>
                </c:pt>
                <c:pt idx="10">
                  <c:v>Park County SO</c:v>
                </c:pt>
                <c:pt idx="11">
                  <c:v>Pikes Peak CC</c:v>
                </c:pt>
                <c:pt idx="12">
                  <c:v>Pueblo CC</c:v>
                </c:pt>
                <c:pt idx="13">
                  <c:v>Pueblo County SO</c:v>
                </c:pt>
                <c:pt idx="14">
                  <c:v>Pueblo PD</c:v>
                </c:pt>
                <c:pt idx="15">
                  <c:v>Salida PD</c:v>
                </c:pt>
                <c:pt idx="16">
                  <c:v>Teller County SO</c:v>
                </c:pt>
                <c:pt idx="17">
                  <c:v>Woodland Park</c:v>
                </c:pt>
              </c:strCache>
            </c:strRef>
          </c:cat>
          <c:val>
            <c:numRef>
              <c:f>Scholarships!$E$37:$E$55</c:f>
              <c:numCache>
                <c:formatCode>General</c:formatCode>
                <c:ptCount val="18"/>
                <c:pt idx="4">
                  <c:v>2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39-C360-495D-8013-964A2717B7D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78793049383678526"/>
          <c:y val="1.8122256207104726E-2"/>
          <c:w val="0.17349820603861218"/>
          <c:h val="0.71733643686335247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>
      <a:outerShdw blurRad="50800" dist="38100" dir="2700000" algn="tl" rotWithShape="0">
        <a:prstClr val="black">
          <a:alpha val="40000"/>
        </a:prstClr>
      </a:outerShdw>
    </a:effectLst>
  </c:spPr>
  <c:txPr>
    <a:bodyPr/>
    <a:lstStyle/>
    <a:p>
      <a:pPr>
        <a:defRPr/>
      </a:pPr>
      <a:endParaRPr lang="en-US"/>
    </a:p>
  </c:txPr>
  <c:externalData r:id="rId1">
    <c:autoUpdate val="0"/>
  </c:externalData>
  <c:extLst>
    <c:ext xmlns:c14="http://schemas.microsoft.com/office/drawing/2007/8/2/chart" uri="{781A3756-C4B2-4CAC-9D66-4F8BD8637D16}">
      <c14:pivotOptions>
        <c14:dropZoneFilter val="1"/>
        <c14:dropZoneCategories val="1"/>
        <c14:dropZoneSeries val="1"/>
        <c14:dropZonesVisible val="1"/>
      </c14:pivotOptions>
    </c:ext>
    <c:ext xmlns:c16="http://schemas.microsoft.com/office/drawing/2014/chart" uri="{E28EC0CA-F0BB-4C9C-879D-F8772B89E7AC}">
      <c16:pivotOptions16>
        <c16:showExpandCollapseFieldButtons val="1"/>
      </c16:pivotOptions16>
    </c:ext>
  </c:extLst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2999E6-F0A8-4956-BDE8-1459F8E7B8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59</TotalTime>
  <Pages>5</Pages>
  <Words>366</Words>
  <Characters>208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ussel L. Johnson</dc:creator>
  <cp:lastModifiedBy>Jason Smith</cp:lastModifiedBy>
  <cp:revision>9</cp:revision>
  <cp:lastPrinted>2020-08-13T14:45:00Z</cp:lastPrinted>
  <dcterms:created xsi:type="dcterms:W3CDTF">2020-08-03T21:59:00Z</dcterms:created>
  <dcterms:modified xsi:type="dcterms:W3CDTF">2020-09-21T16:05:00Z</dcterms:modified>
</cp:coreProperties>
</file>